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141F72" w14:textId="6B7F2A7A" w:rsidR="00C378DE" w:rsidRPr="00C378DE" w:rsidRDefault="0059583E" w:rsidP="00C378DE">
      <w:pPr>
        <w:rPr>
          <w:sz w:val="21"/>
        </w:rPr>
      </w:pPr>
      <w:r w:rsidRPr="00B27059">
        <w:rPr>
          <w:sz w:val="21"/>
        </w:rPr>
        <w:t>Final Game Plan –</w:t>
      </w:r>
    </w:p>
    <w:p w14:paraId="23686D8D" w14:textId="2B13C4BB" w:rsidR="00273162" w:rsidRDefault="00273162">
      <w:pPr>
        <w:rPr>
          <w:sz w:val="21"/>
        </w:rPr>
      </w:pPr>
    </w:p>
    <w:p w14:paraId="306F005E" w14:textId="2D6DE619" w:rsidR="00F03DEE" w:rsidRDefault="00F03DEE">
      <w:pPr>
        <w:rPr>
          <w:sz w:val="21"/>
        </w:rPr>
      </w:pPr>
    </w:p>
    <w:p w14:paraId="6C211FA7" w14:textId="76C38535" w:rsidR="00F03DEE" w:rsidRPr="00F03DEE" w:rsidRDefault="00F03DEE">
      <w:pPr>
        <w:rPr>
          <w:b/>
          <w:sz w:val="36"/>
        </w:rPr>
      </w:pPr>
      <w:r>
        <w:rPr>
          <w:b/>
          <w:sz w:val="36"/>
        </w:rPr>
        <w:t>REMEMEBER WHEN YOU ARE A STAGE LOOK AT THE MAIN PLAN… (PRINT THIS)</w:t>
      </w:r>
    </w:p>
    <w:p w14:paraId="12FE38DB" w14:textId="77777777" w:rsidR="00F03DEE" w:rsidRDefault="00F03DEE">
      <w:pPr>
        <w:rPr>
          <w:sz w:val="21"/>
        </w:rPr>
      </w:pPr>
    </w:p>
    <w:p w14:paraId="258F0DB5" w14:textId="3392522F" w:rsidR="00A97793" w:rsidRDefault="00A97793">
      <w:pPr>
        <w:rPr>
          <w:sz w:val="21"/>
        </w:rPr>
      </w:pPr>
      <w:r>
        <w:rPr>
          <w:sz w:val="21"/>
        </w:rPr>
        <w:t>Budget -&gt; $400 Max</w:t>
      </w:r>
    </w:p>
    <w:p w14:paraId="31AF23BE" w14:textId="77777777" w:rsidR="00A97793" w:rsidRDefault="00A97793">
      <w:pPr>
        <w:rPr>
          <w:sz w:val="21"/>
        </w:rPr>
      </w:pPr>
    </w:p>
    <w:p w14:paraId="0388E512" w14:textId="6B0B897C" w:rsidR="00A97793" w:rsidRDefault="00A97793">
      <w:pPr>
        <w:rPr>
          <w:sz w:val="21"/>
        </w:rPr>
      </w:pPr>
      <w:r>
        <w:rPr>
          <w:sz w:val="21"/>
        </w:rPr>
        <w:t>$99 Steam</w:t>
      </w:r>
    </w:p>
    <w:p w14:paraId="35C89511" w14:textId="6B9F297B" w:rsidR="00A97793" w:rsidRDefault="00A97793">
      <w:pPr>
        <w:rPr>
          <w:sz w:val="21"/>
        </w:rPr>
      </w:pPr>
      <w:r>
        <w:rPr>
          <w:sz w:val="21"/>
        </w:rPr>
        <w:t>$99 FL Studio</w:t>
      </w:r>
    </w:p>
    <w:p w14:paraId="34A651DC" w14:textId="1394E7E3" w:rsidR="00A97793" w:rsidRDefault="00A97793">
      <w:pPr>
        <w:rPr>
          <w:sz w:val="21"/>
        </w:rPr>
      </w:pPr>
      <w:r>
        <w:rPr>
          <w:sz w:val="21"/>
        </w:rPr>
        <w:t>$99 Plugins</w:t>
      </w:r>
    </w:p>
    <w:p w14:paraId="0F679391" w14:textId="77777777" w:rsidR="00A97793" w:rsidRDefault="00A97793">
      <w:pPr>
        <w:rPr>
          <w:sz w:val="21"/>
        </w:rPr>
      </w:pPr>
    </w:p>
    <w:p w14:paraId="2595FF76" w14:textId="14D02E46" w:rsidR="006B06D2" w:rsidRDefault="006B06D2">
      <w:pPr>
        <w:rPr>
          <w:sz w:val="21"/>
        </w:rPr>
      </w:pPr>
      <w:r>
        <w:rPr>
          <w:sz w:val="21"/>
        </w:rPr>
        <w:t>The trick</w:t>
      </w:r>
      <w:r w:rsidR="0087256A">
        <w:rPr>
          <w:sz w:val="21"/>
        </w:rPr>
        <w:t>s</w:t>
      </w:r>
      <w:r>
        <w:rPr>
          <w:sz w:val="21"/>
        </w:rPr>
        <w:t xml:space="preserve"> to finishing this game: </w:t>
      </w:r>
    </w:p>
    <w:p w14:paraId="067622DE" w14:textId="6B502AFE" w:rsidR="006B06D2" w:rsidRDefault="006B06D2" w:rsidP="0087256A">
      <w:pPr>
        <w:pStyle w:val="ListParagraph"/>
        <w:numPr>
          <w:ilvl w:val="0"/>
          <w:numId w:val="6"/>
        </w:numPr>
        <w:rPr>
          <w:b/>
          <w:sz w:val="21"/>
        </w:rPr>
      </w:pPr>
      <w:r w:rsidRPr="0087256A">
        <w:rPr>
          <w:b/>
          <w:sz w:val="21"/>
        </w:rPr>
        <w:t>Use other people’s assets when you need to</w:t>
      </w:r>
    </w:p>
    <w:p w14:paraId="1BBB85E8" w14:textId="64748599" w:rsidR="0087256A" w:rsidRDefault="0087256A" w:rsidP="0087256A">
      <w:pPr>
        <w:pStyle w:val="ListParagraph"/>
        <w:numPr>
          <w:ilvl w:val="0"/>
          <w:numId w:val="6"/>
        </w:numPr>
        <w:rPr>
          <w:b/>
          <w:sz w:val="21"/>
        </w:rPr>
      </w:pPr>
      <w:r>
        <w:rPr>
          <w:b/>
          <w:sz w:val="21"/>
        </w:rPr>
        <w:t>Keep breaking down tasks until it’s manageable’</w:t>
      </w:r>
    </w:p>
    <w:p w14:paraId="3985852A" w14:textId="19DC5AF1" w:rsidR="0087256A" w:rsidRDefault="0087256A" w:rsidP="0087256A">
      <w:pPr>
        <w:pStyle w:val="ListParagraph"/>
        <w:numPr>
          <w:ilvl w:val="0"/>
          <w:numId w:val="6"/>
        </w:numPr>
        <w:rPr>
          <w:b/>
          <w:sz w:val="21"/>
        </w:rPr>
      </w:pPr>
      <w:r>
        <w:rPr>
          <w:b/>
          <w:sz w:val="21"/>
        </w:rPr>
        <w:t>It’s not about motivation, it’s about discipline</w:t>
      </w:r>
    </w:p>
    <w:p w14:paraId="359988A6" w14:textId="74F29E2B" w:rsidR="0087256A" w:rsidRDefault="0087256A" w:rsidP="0087256A">
      <w:pPr>
        <w:pStyle w:val="ListParagraph"/>
        <w:numPr>
          <w:ilvl w:val="0"/>
          <w:numId w:val="6"/>
        </w:numPr>
        <w:rPr>
          <w:b/>
          <w:sz w:val="21"/>
        </w:rPr>
      </w:pPr>
      <w:r>
        <w:rPr>
          <w:b/>
          <w:sz w:val="21"/>
        </w:rPr>
        <w:t>Failing to plan is planning to fail</w:t>
      </w:r>
    </w:p>
    <w:p w14:paraId="5E1C0B84" w14:textId="1AAAC1F2" w:rsidR="0087256A" w:rsidRPr="0087256A" w:rsidRDefault="0087256A" w:rsidP="0087256A">
      <w:pPr>
        <w:pStyle w:val="ListParagraph"/>
        <w:numPr>
          <w:ilvl w:val="0"/>
          <w:numId w:val="6"/>
        </w:numPr>
        <w:rPr>
          <w:b/>
          <w:sz w:val="21"/>
        </w:rPr>
      </w:pPr>
      <w:r>
        <w:rPr>
          <w:b/>
          <w:sz w:val="21"/>
        </w:rPr>
        <w:t>Learn from experience and understand that getting help from assets and people is not bad.</w:t>
      </w:r>
    </w:p>
    <w:p w14:paraId="7C0D9F8F" w14:textId="77777777" w:rsidR="00A97793" w:rsidRDefault="00A97793">
      <w:pPr>
        <w:rPr>
          <w:sz w:val="21"/>
        </w:rPr>
      </w:pPr>
    </w:p>
    <w:p w14:paraId="783F7C28" w14:textId="368B04BD" w:rsidR="00273162" w:rsidRDefault="00273162">
      <w:pPr>
        <w:rPr>
          <w:sz w:val="21"/>
        </w:rPr>
      </w:pPr>
      <w:r>
        <w:rPr>
          <w:sz w:val="21"/>
        </w:rPr>
        <w:t>This is a dynamic plan so if you feel something is missing make sure you add it to this list.</w:t>
      </w:r>
    </w:p>
    <w:p w14:paraId="25C017D9" w14:textId="77777777" w:rsidR="0059583E" w:rsidRPr="00B27059" w:rsidRDefault="0059583E">
      <w:pPr>
        <w:rPr>
          <w:b/>
          <w:sz w:val="21"/>
          <w:u w:val="single"/>
        </w:rPr>
      </w:pPr>
      <w:r w:rsidRPr="00B27059">
        <w:rPr>
          <w:sz w:val="21"/>
        </w:rPr>
        <w:br/>
      </w:r>
      <w:r w:rsidRPr="00B27059">
        <w:rPr>
          <w:b/>
          <w:sz w:val="21"/>
          <w:u w:val="single"/>
        </w:rPr>
        <w:t xml:space="preserve">Stages of development: </w:t>
      </w:r>
    </w:p>
    <w:p w14:paraId="555FB626" w14:textId="0547C330" w:rsidR="0059583E" w:rsidRPr="00B27059" w:rsidRDefault="0059583E" w:rsidP="0059583E">
      <w:pPr>
        <w:pStyle w:val="ListParagraph"/>
        <w:numPr>
          <w:ilvl w:val="0"/>
          <w:numId w:val="1"/>
        </w:numPr>
        <w:rPr>
          <w:sz w:val="21"/>
        </w:rPr>
      </w:pPr>
      <w:r w:rsidRPr="00B27059">
        <w:rPr>
          <w:sz w:val="21"/>
        </w:rPr>
        <w:t>Writing all the systems</w:t>
      </w:r>
      <w:r w:rsidR="007B26C8">
        <w:rPr>
          <w:sz w:val="21"/>
        </w:rPr>
        <w:t xml:space="preserve"> + story</w:t>
      </w:r>
      <w:r w:rsidRPr="00B27059">
        <w:rPr>
          <w:sz w:val="21"/>
        </w:rPr>
        <w:t xml:space="preserve"> / scripts in the game (ex. locomotion, </w:t>
      </w:r>
      <w:proofErr w:type="spellStart"/>
      <w:r w:rsidRPr="00B27059">
        <w:rPr>
          <w:sz w:val="21"/>
        </w:rPr>
        <w:t>ai</w:t>
      </w:r>
      <w:proofErr w:type="spellEnd"/>
      <w:r w:rsidRPr="00B27059">
        <w:rPr>
          <w:sz w:val="21"/>
        </w:rPr>
        <w:t>, movement) – 4 months</w:t>
      </w:r>
    </w:p>
    <w:p w14:paraId="53DBB33C" w14:textId="77777777" w:rsidR="0059583E" w:rsidRPr="00B27059" w:rsidRDefault="0059583E" w:rsidP="0059583E">
      <w:pPr>
        <w:pStyle w:val="ListParagraph"/>
        <w:numPr>
          <w:ilvl w:val="0"/>
          <w:numId w:val="1"/>
        </w:numPr>
        <w:rPr>
          <w:sz w:val="21"/>
        </w:rPr>
      </w:pPr>
      <w:r w:rsidRPr="00B27059">
        <w:rPr>
          <w:sz w:val="21"/>
        </w:rPr>
        <w:t>Designing the world (World, Player, Enemies, Shaders, Materials, UV Maps, Normal Maps) – 3 Months</w:t>
      </w:r>
    </w:p>
    <w:p w14:paraId="2E77E010" w14:textId="77777777" w:rsidR="0059583E" w:rsidRPr="00B27059" w:rsidRDefault="0059583E" w:rsidP="0059583E">
      <w:pPr>
        <w:pStyle w:val="ListParagraph"/>
        <w:numPr>
          <w:ilvl w:val="0"/>
          <w:numId w:val="1"/>
        </w:numPr>
        <w:rPr>
          <w:sz w:val="21"/>
        </w:rPr>
      </w:pPr>
      <w:r w:rsidRPr="00B27059">
        <w:rPr>
          <w:sz w:val="21"/>
        </w:rPr>
        <w:t>Animating and Stitching together with the scripts – 1-2 months</w:t>
      </w:r>
    </w:p>
    <w:p w14:paraId="47DB826E" w14:textId="0F60064C" w:rsidR="0059583E" w:rsidRDefault="0059583E" w:rsidP="0059583E">
      <w:pPr>
        <w:pStyle w:val="ListParagraph"/>
        <w:numPr>
          <w:ilvl w:val="0"/>
          <w:numId w:val="1"/>
        </w:numPr>
        <w:rPr>
          <w:sz w:val="21"/>
        </w:rPr>
      </w:pPr>
      <w:r w:rsidRPr="00B27059">
        <w:rPr>
          <w:sz w:val="21"/>
        </w:rPr>
        <w:t xml:space="preserve">World Design (Placing and positioning </w:t>
      </w:r>
      <w:r w:rsidR="00574194" w:rsidRPr="00B27059">
        <w:rPr>
          <w:sz w:val="21"/>
        </w:rPr>
        <w:t>everything</w:t>
      </w:r>
      <w:r w:rsidR="00DD5A8C">
        <w:rPr>
          <w:sz w:val="21"/>
        </w:rPr>
        <w:t xml:space="preserve"> and building the entire world from a map</w:t>
      </w:r>
      <w:r w:rsidR="00574194" w:rsidRPr="00B27059">
        <w:rPr>
          <w:sz w:val="21"/>
        </w:rPr>
        <w:t>)</w:t>
      </w:r>
      <w:r w:rsidR="00E51330">
        <w:rPr>
          <w:sz w:val="21"/>
        </w:rPr>
        <w:t xml:space="preserve"> setting up pathfinding, marking out locations where events occur, setting up the optimisation of the world, setting up perlin noise and world generation, setting up horde movement throughout the world + proper interactions</w:t>
      </w:r>
      <w:r w:rsidR="00574194" w:rsidRPr="00B27059">
        <w:rPr>
          <w:sz w:val="21"/>
        </w:rPr>
        <w:t xml:space="preserve"> …</w:t>
      </w:r>
      <w:r w:rsidRPr="00B27059">
        <w:rPr>
          <w:sz w:val="21"/>
        </w:rPr>
        <w:t xml:space="preserve"> – 1 month</w:t>
      </w:r>
    </w:p>
    <w:p w14:paraId="00974F69" w14:textId="6EFF2804" w:rsidR="00DD5A8C" w:rsidRPr="00DD5A8C" w:rsidRDefault="00DD5A8C" w:rsidP="00DD5A8C">
      <w:pPr>
        <w:pStyle w:val="ListParagraph"/>
        <w:numPr>
          <w:ilvl w:val="0"/>
          <w:numId w:val="1"/>
        </w:numPr>
        <w:rPr>
          <w:sz w:val="21"/>
        </w:rPr>
      </w:pPr>
      <w:r>
        <w:rPr>
          <w:sz w:val="21"/>
        </w:rPr>
        <w:t>Lighting and Graphical Effects</w:t>
      </w:r>
      <w:r w:rsidR="00E51330">
        <w:rPr>
          <w:sz w:val="21"/>
        </w:rPr>
        <w:t xml:space="preserve"> – encompass light probes, reflection probes, GPU Instancing</w:t>
      </w:r>
    </w:p>
    <w:p w14:paraId="4B278DC7" w14:textId="6F70FC50" w:rsidR="0059583E" w:rsidRPr="00DD5A8C" w:rsidRDefault="0059583E" w:rsidP="00DD5A8C">
      <w:pPr>
        <w:pStyle w:val="ListParagraph"/>
        <w:numPr>
          <w:ilvl w:val="0"/>
          <w:numId w:val="1"/>
        </w:numPr>
        <w:rPr>
          <w:sz w:val="21"/>
        </w:rPr>
      </w:pPr>
      <w:r w:rsidRPr="00B27059">
        <w:rPr>
          <w:sz w:val="21"/>
        </w:rPr>
        <w:t xml:space="preserve">Adding the story and cut scenes to the end result </w:t>
      </w:r>
      <w:r w:rsidR="00DD5A8C">
        <w:rPr>
          <w:sz w:val="21"/>
        </w:rPr>
        <w:t xml:space="preserve">(all event systems all dialogue systems) implementing the story and adding gameplay cores such as missions and directives. So basically the game is constructed in this phase. Until before all the game was just gathering bones now we will throw it together. </w:t>
      </w:r>
      <w:r w:rsidRPr="00DD5A8C">
        <w:rPr>
          <w:sz w:val="21"/>
        </w:rPr>
        <w:t>– 1-</w:t>
      </w:r>
      <w:r w:rsidR="00FF269C">
        <w:rPr>
          <w:sz w:val="21"/>
        </w:rPr>
        <w:t>3</w:t>
      </w:r>
      <w:r w:rsidRPr="00DD5A8C">
        <w:rPr>
          <w:sz w:val="21"/>
        </w:rPr>
        <w:t xml:space="preserve"> </w:t>
      </w:r>
      <w:r w:rsidR="00FF269C">
        <w:rPr>
          <w:sz w:val="21"/>
        </w:rPr>
        <w:t xml:space="preserve">(Communication and dialogue systems) </w:t>
      </w:r>
      <w:r w:rsidRPr="00DD5A8C">
        <w:rPr>
          <w:sz w:val="21"/>
        </w:rPr>
        <w:t>months</w:t>
      </w:r>
    </w:p>
    <w:p w14:paraId="4776E0A3" w14:textId="77777777" w:rsidR="0059583E" w:rsidRPr="00B27059" w:rsidRDefault="0059583E" w:rsidP="0059583E">
      <w:pPr>
        <w:pStyle w:val="ListParagraph"/>
        <w:numPr>
          <w:ilvl w:val="0"/>
          <w:numId w:val="1"/>
        </w:numPr>
        <w:rPr>
          <w:sz w:val="21"/>
        </w:rPr>
      </w:pPr>
      <w:r w:rsidRPr="00B27059">
        <w:rPr>
          <w:sz w:val="21"/>
        </w:rPr>
        <w:t>Making the game work from start to finish (Event Systems and Spawning Management) – 2 months</w:t>
      </w:r>
    </w:p>
    <w:p w14:paraId="7F35BD20" w14:textId="77777777" w:rsidR="0059583E" w:rsidRDefault="0059583E" w:rsidP="0059583E">
      <w:pPr>
        <w:pStyle w:val="ListParagraph"/>
        <w:numPr>
          <w:ilvl w:val="0"/>
          <w:numId w:val="1"/>
        </w:numPr>
        <w:rPr>
          <w:sz w:val="21"/>
        </w:rPr>
      </w:pPr>
      <w:r w:rsidRPr="00B27059">
        <w:rPr>
          <w:sz w:val="21"/>
        </w:rPr>
        <w:t>Post Processing and Particle Effects + Touch-ups – 2 weeks</w:t>
      </w:r>
    </w:p>
    <w:p w14:paraId="6FB4A0A6" w14:textId="0408FC04" w:rsidR="0004392F" w:rsidRPr="00B27059" w:rsidRDefault="0004392F" w:rsidP="0059583E">
      <w:pPr>
        <w:pStyle w:val="ListParagraph"/>
        <w:numPr>
          <w:ilvl w:val="0"/>
          <w:numId w:val="1"/>
        </w:numPr>
        <w:rPr>
          <w:sz w:val="21"/>
        </w:rPr>
      </w:pPr>
      <w:r>
        <w:rPr>
          <w:sz w:val="21"/>
        </w:rPr>
        <w:t>Making the starting scene</w:t>
      </w:r>
      <w:r w:rsidR="00360E99">
        <w:rPr>
          <w:sz w:val="21"/>
        </w:rPr>
        <w:t>/ending scene</w:t>
      </w:r>
      <w:r>
        <w:rPr>
          <w:sz w:val="21"/>
        </w:rPr>
        <w:t xml:space="preserve"> and setup of the game scene. Beginning title screens.</w:t>
      </w:r>
    </w:p>
    <w:p w14:paraId="4BA57919" w14:textId="77777777" w:rsidR="0059583E" w:rsidRPr="00B27059" w:rsidRDefault="0059583E" w:rsidP="0059583E">
      <w:pPr>
        <w:pStyle w:val="ListParagraph"/>
        <w:numPr>
          <w:ilvl w:val="0"/>
          <w:numId w:val="1"/>
        </w:numPr>
        <w:rPr>
          <w:sz w:val="21"/>
        </w:rPr>
      </w:pPr>
      <w:r w:rsidRPr="00B27059">
        <w:rPr>
          <w:sz w:val="21"/>
        </w:rPr>
        <w:t>Optimising the entire game – 1 month</w:t>
      </w:r>
    </w:p>
    <w:p w14:paraId="26239351" w14:textId="195EDE29" w:rsidR="0059583E" w:rsidRPr="00B27059" w:rsidRDefault="0059583E" w:rsidP="0059583E">
      <w:pPr>
        <w:pStyle w:val="ListParagraph"/>
        <w:numPr>
          <w:ilvl w:val="0"/>
          <w:numId w:val="1"/>
        </w:numPr>
        <w:rPr>
          <w:sz w:val="21"/>
        </w:rPr>
      </w:pPr>
      <w:r w:rsidRPr="00B27059">
        <w:rPr>
          <w:sz w:val="21"/>
        </w:rPr>
        <w:t>Music and SFX</w:t>
      </w:r>
      <w:r w:rsidR="00F837E2">
        <w:rPr>
          <w:sz w:val="21"/>
        </w:rPr>
        <w:t xml:space="preserve"> implementation (player’s walking, sound effects make sure they’re not choppy and they have blended </w:t>
      </w:r>
      <w:r w:rsidR="006F7171">
        <w:rPr>
          <w:sz w:val="21"/>
        </w:rPr>
        <w:t>together) …</w:t>
      </w:r>
      <w:r w:rsidR="00F837E2">
        <w:rPr>
          <w:sz w:val="21"/>
        </w:rPr>
        <w:t xml:space="preserve"> Don’t over crowd the sound system, decrease insignificant sounds </w:t>
      </w:r>
      <w:r w:rsidR="006F7171">
        <w:rPr>
          <w:sz w:val="21"/>
        </w:rPr>
        <w:t>etc.</w:t>
      </w:r>
      <w:r w:rsidR="00F837E2">
        <w:rPr>
          <w:sz w:val="21"/>
        </w:rPr>
        <w:t>…</w:t>
      </w:r>
      <w:r w:rsidRPr="00B27059">
        <w:rPr>
          <w:sz w:val="21"/>
        </w:rPr>
        <w:t xml:space="preserve"> – 1 month</w:t>
      </w:r>
    </w:p>
    <w:p w14:paraId="3DD75F18" w14:textId="057BF3E8" w:rsidR="0059583E" w:rsidRPr="00B27059" w:rsidRDefault="0059583E" w:rsidP="0059583E">
      <w:pPr>
        <w:pStyle w:val="ListParagraph"/>
        <w:numPr>
          <w:ilvl w:val="0"/>
          <w:numId w:val="1"/>
        </w:numPr>
        <w:rPr>
          <w:sz w:val="21"/>
        </w:rPr>
      </w:pPr>
      <w:r w:rsidRPr="00B27059">
        <w:rPr>
          <w:sz w:val="21"/>
        </w:rPr>
        <w:t>UI Menus and Steam Overlays</w:t>
      </w:r>
      <w:r w:rsidR="0004392F">
        <w:rPr>
          <w:sz w:val="21"/>
        </w:rPr>
        <w:t xml:space="preserve"> + Steam Achievements etc..</w:t>
      </w:r>
      <w:r w:rsidRPr="00B27059">
        <w:rPr>
          <w:sz w:val="21"/>
        </w:rPr>
        <w:t xml:space="preserve"> – 1 month</w:t>
      </w:r>
    </w:p>
    <w:p w14:paraId="0A67FF4D" w14:textId="77777777" w:rsidR="0059583E" w:rsidRDefault="0059583E" w:rsidP="0059583E">
      <w:pPr>
        <w:pStyle w:val="ListParagraph"/>
        <w:numPr>
          <w:ilvl w:val="0"/>
          <w:numId w:val="1"/>
        </w:numPr>
        <w:rPr>
          <w:sz w:val="21"/>
        </w:rPr>
      </w:pPr>
      <w:r w:rsidRPr="00B27059">
        <w:rPr>
          <w:sz w:val="21"/>
        </w:rPr>
        <w:t>Finalising + Releasing Blog – 2 months</w:t>
      </w:r>
    </w:p>
    <w:p w14:paraId="3A3B1676" w14:textId="3CF0716A" w:rsidR="00DD5A8C" w:rsidRPr="00DD5A8C" w:rsidRDefault="00DD5A8C" w:rsidP="00DD5A8C">
      <w:pPr>
        <w:pStyle w:val="ListParagraph"/>
        <w:numPr>
          <w:ilvl w:val="0"/>
          <w:numId w:val="1"/>
        </w:numPr>
        <w:rPr>
          <w:sz w:val="21"/>
        </w:rPr>
      </w:pPr>
      <w:r w:rsidRPr="00B27059">
        <w:rPr>
          <w:sz w:val="21"/>
        </w:rPr>
        <w:t>Testing phase (Friends, Family) – 2 weeks</w:t>
      </w:r>
    </w:p>
    <w:p w14:paraId="52B9EFCF" w14:textId="77777777" w:rsidR="0059583E" w:rsidRDefault="0059583E" w:rsidP="0059583E">
      <w:pPr>
        <w:pStyle w:val="ListParagraph"/>
        <w:numPr>
          <w:ilvl w:val="0"/>
          <w:numId w:val="1"/>
        </w:numPr>
        <w:rPr>
          <w:sz w:val="21"/>
        </w:rPr>
      </w:pPr>
      <w:r w:rsidRPr="00B27059">
        <w:rPr>
          <w:sz w:val="21"/>
        </w:rPr>
        <w:t>Post Production – 1 month</w:t>
      </w:r>
    </w:p>
    <w:p w14:paraId="59AC85CB" w14:textId="1A0024EF" w:rsidR="00A90481" w:rsidRPr="00B27059" w:rsidRDefault="00A90481" w:rsidP="0059583E">
      <w:pPr>
        <w:pStyle w:val="ListParagraph"/>
        <w:numPr>
          <w:ilvl w:val="0"/>
          <w:numId w:val="1"/>
        </w:numPr>
        <w:rPr>
          <w:sz w:val="21"/>
        </w:rPr>
      </w:pPr>
      <w:r>
        <w:rPr>
          <w:sz w:val="21"/>
        </w:rPr>
        <w:t>Advertising and making it known</w:t>
      </w:r>
      <w:r w:rsidR="00986EE8">
        <w:rPr>
          <w:sz w:val="21"/>
        </w:rPr>
        <w:t xml:space="preserve"> + Trailers</w:t>
      </w:r>
    </w:p>
    <w:p w14:paraId="4231B2F0" w14:textId="77777777" w:rsidR="0059583E" w:rsidRPr="00B27059" w:rsidRDefault="0059583E" w:rsidP="0059583E">
      <w:pPr>
        <w:pStyle w:val="ListParagraph"/>
        <w:numPr>
          <w:ilvl w:val="0"/>
          <w:numId w:val="1"/>
        </w:numPr>
        <w:rPr>
          <w:sz w:val="21"/>
        </w:rPr>
      </w:pPr>
      <w:r w:rsidRPr="00B27059">
        <w:rPr>
          <w:sz w:val="21"/>
        </w:rPr>
        <w:t>Publishing – 1 month</w:t>
      </w:r>
    </w:p>
    <w:p w14:paraId="07AA79C2" w14:textId="77777777" w:rsidR="00574194" w:rsidRPr="00B27059" w:rsidRDefault="00574194" w:rsidP="00574194">
      <w:pPr>
        <w:rPr>
          <w:sz w:val="21"/>
        </w:rPr>
      </w:pPr>
    </w:p>
    <w:p w14:paraId="1878C9E0" w14:textId="77777777" w:rsidR="00A32FC4" w:rsidRPr="00B27059" w:rsidRDefault="00A32FC4" w:rsidP="00574194">
      <w:pPr>
        <w:rPr>
          <w:sz w:val="21"/>
        </w:rPr>
      </w:pPr>
    </w:p>
    <w:p w14:paraId="3426982B" w14:textId="47A880EA" w:rsidR="00A32FC4" w:rsidRPr="00B27059" w:rsidRDefault="00A32FC4" w:rsidP="00574194">
      <w:pPr>
        <w:rPr>
          <w:sz w:val="21"/>
        </w:rPr>
      </w:pPr>
      <w:r w:rsidRPr="00B27059">
        <w:rPr>
          <w:sz w:val="21"/>
        </w:rPr>
        <w:t>During the system writing, it is 100% needed to plan out each system before carrying it out.</w:t>
      </w:r>
    </w:p>
    <w:p w14:paraId="4FAC4321" w14:textId="77777777" w:rsidR="000D3940" w:rsidRDefault="000D3940" w:rsidP="00574194">
      <w:pPr>
        <w:rPr>
          <w:sz w:val="21"/>
        </w:rPr>
      </w:pPr>
    </w:p>
    <w:p w14:paraId="4E1269F6" w14:textId="62F6B0C6" w:rsidR="000D3940" w:rsidRPr="005B7A3C" w:rsidRDefault="005B7A3C" w:rsidP="00574194">
      <w:pPr>
        <w:pStyle w:val="ListParagraph"/>
        <w:numPr>
          <w:ilvl w:val="0"/>
          <w:numId w:val="2"/>
        </w:numPr>
        <w:rPr>
          <w:b/>
          <w:sz w:val="21"/>
          <w:u w:val="single"/>
        </w:rPr>
      </w:pPr>
      <w:r>
        <w:rPr>
          <w:sz w:val="21"/>
        </w:rPr>
        <w:t>What’s special about the game and how will you market it (Not story).</w:t>
      </w:r>
    </w:p>
    <w:p w14:paraId="3377EBA4" w14:textId="5BD2D431" w:rsidR="000D3940" w:rsidRDefault="000D3940" w:rsidP="00574194">
      <w:pPr>
        <w:rPr>
          <w:sz w:val="21"/>
        </w:rPr>
      </w:pPr>
    </w:p>
    <w:p w14:paraId="42234C1E" w14:textId="2D5D6A97" w:rsidR="00635EB3" w:rsidRDefault="00635EB3" w:rsidP="00574194">
      <w:pPr>
        <w:rPr>
          <w:sz w:val="21"/>
        </w:rPr>
      </w:pPr>
      <w:r>
        <w:rPr>
          <w:sz w:val="21"/>
        </w:rPr>
        <w:t xml:space="preserve">Currently Working ON : </w:t>
      </w:r>
    </w:p>
    <w:p w14:paraId="73CEEC5B" w14:textId="12EFE78A" w:rsidR="00635EB3" w:rsidRDefault="00635EB3" w:rsidP="00635EB3">
      <w:pPr>
        <w:pStyle w:val="ListParagraph"/>
        <w:numPr>
          <w:ilvl w:val="0"/>
          <w:numId w:val="2"/>
        </w:numPr>
        <w:rPr>
          <w:sz w:val="21"/>
        </w:rPr>
      </w:pPr>
      <w:r>
        <w:rPr>
          <w:sz w:val="21"/>
        </w:rPr>
        <w:t>Player Controller</w:t>
      </w:r>
    </w:p>
    <w:p w14:paraId="1892559A" w14:textId="2FFEA930" w:rsidR="00635EB3" w:rsidRDefault="00635EB3" w:rsidP="00635EB3">
      <w:pPr>
        <w:pStyle w:val="ListParagraph"/>
        <w:numPr>
          <w:ilvl w:val="1"/>
          <w:numId w:val="2"/>
        </w:numPr>
        <w:rPr>
          <w:sz w:val="21"/>
        </w:rPr>
      </w:pPr>
      <w:r>
        <w:rPr>
          <w:sz w:val="21"/>
        </w:rPr>
        <w:t>Ledge Climbing</w:t>
      </w:r>
    </w:p>
    <w:p w14:paraId="57AD7273" w14:textId="0C5B571F" w:rsidR="00635EB3" w:rsidRDefault="00635EB3" w:rsidP="00635EB3">
      <w:pPr>
        <w:pStyle w:val="ListParagraph"/>
        <w:numPr>
          <w:ilvl w:val="1"/>
          <w:numId w:val="2"/>
        </w:numPr>
        <w:rPr>
          <w:sz w:val="21"/>
        </w:rPr>
      </w:pPr>
      <w:r>
        <w:rPr>
          <w:sz w:val="21"/>
        </w:rPr>
        <w:t>Fixing Base Movement Etc..</w:t>
      </w:r>
    </w:p>
    <w:p w14:paraId="41FDCCAA" w14:textId="272A08DE" w:rsidR="00635EB3" w:rsidRDefault="00635EB3" w:rsidP="00635EB3">
      <w:pPr>
        <w:pStyle w:val="ListParagraph"/>
        <w:numPr>
          <w:ilvl w:val="0"/>
          <w:numId w:val="2"/>
        </w:numPr>
        <w:rPr>
          <w:sz w:val="21"/>
        </w:rPr>
      </w:pPr>
      <w:r>
        <w:rPr>
          <w:sz w:val="21"/>
        </w:rPr>
        <w:t>NPC System</w:t>
      </w:r>
    </w:p>
    <w:p w14:paraId="12A306DD" w14:textId="5DED4564" w:rsidR="00635EB3" w:rsidRDefault="00635EB3" w:rsidP="00635EB3">
      <w:pPr>
        <w:pStyle w:val="ListParagraph"/>
        <w:numPr>
          <w:ilvl w:val="1"/>
          <w:numId w:val="2"/>
        </w:numPr>
        <w:rPr>
          <w:sz w:val="21"/>
        </w:rPr>
      </w:pPr>
      <w:r>
        <w:rPr>
          <w:sz w:val="21"/>
        </w:rPr>
        <w:t xml:space="preserve">Behaviour Graph </w:t>
      </w:r>
    </w:p>
    <w:p w14:paraId="728C0104" w14:textId="5368EE86" w:rsidR="00635EB3" w:rsidRDefault="00635EB3" w:rsidP="00635EB3">
      <w:pPr>
        <w:pStyle w:val="ListParagraph"/>
        <w:numPr>
          <w:ilvl w:val="0"/>
          <w:numId w:val="2"/>
        </w:numPr>
        <w:rPr>
          <w:sz w:val="21"/>
        </w:rPr>
      </w:pPr>
      <w:r>
        <w:rPr>
          <w:sz w:val="21"/>
        </w:rPr>
        <w:t>World Builder</w:t>
      </w:r>
    </w:p>
    <w:p w14:paraId="7B936856" w14:textId="54CC4514" w:rsidR="00635EB3" w:rsidRPr="00635EB3" w:rsidRDefault="00635EB3" w:rsidP="00635EB3">
      <w:pPr>
        <w:pStyle w:val="ListParagraph"/>
        <w:numPr>
          <w:ilvl w:val="1"/>
          <w:numId w:val="2"/>
        </w:numPr>
        <w:rPr>
          <w:sz w:val="21"/>
        </w:rPr>
      </w:pPr>
      <w:r>
        <w:rPr>
          <w:sz w:val="21"/>
        </w:rPr>
        <w:t xml:space="preserve">Will need a document for this, but a tool that allows for generation of massive open worlds with optimisation built in, such as doors like used in </w:t>
      </w:r>
      <w:proofErr w:type="spellStart"/>
      <w:r>
        <w:rPr>
          <w:sz w:val="21"/>
        </w:rPr>
        <w:t>Firewatch</w:t>
      </w:r>
      <w:proofErr w:type="spellEnd"/>
      <w:r>
        <w:rPr>
          <w:sz w:val="21"/>
        </w:rPr>
        <w:t>, but you can place these and the software patches it up. Cool stuff. So you can build massive world with blend assets, pass in LODS does stitching, auto mesh generation etc…</w:t>
      </w:r>
    </w:p>
    <w:p w14:paraId="35F3D5D7" w14:textId="665F64A2" w:rsidR="00635EB3" w:rsidRDefault="00635EB3" w:rsidP="00574194">
      <w:pPr>
        <w:rPr>
          <w:sz w:val="21"/>
        </w:rPr>
      </w:pPr>
    </w:p>
    <w:p w14:paraId="74A47849" w14:textId="77777777" w:rsidR="00635EB3" w:rsidRPr="00B27059" w:rsidRDefault="00635EB3" w:rsidP="00574194">
      <w:pPr>
        <w:rPr>
          <w:sz w:val="21"/>
        </w:rPr>
      </w:pPr>
    </w:p>
    <w:p w14:paraId="320DAF6A" w14:textId="21925541" w:rsidR="00574194" w:rsidRPr="00B27059" w:rsidRDefault="00574194" w:rsidP="00574194">
      <w:pPr>
        <w:rPr>
          <w:b/>
          <w:sz w:val="21"/>
          <w:u w:val="single"/>
        </w:rPr>
      </w:pPr>
      <w:r w:rsidRPr="00B27059">
        <w:rPr>
          <w:b/>
          <w:sz w:val="21"/>
          <w:u w:val="single"/>
        </w:rPr>
        <w:t xml:space="preserve">Writing all </w:t>
      </w:r>
      <w:r w:rsidR="00B27059" w:rsidRPr="00B27059">
        <w:rPr>
          <w:b/>
          <w:sz w:val="21"/>
          <w:u w:val="single"/>
        </w:rPr>
        <w:t>BASE</w:t>
      </w:r>
      <w:r w:rsidRPr="00B27059">
        <w:rPr>
          <w:b/>
          <w:sz w:val="21"/>
          <w:u w:val="single"/>
        </w:rPr>
        <w:t xml:space="preserve"> systems: </w:t>
      </w:r>
    </w:p>
    <w:p w14:paraId="520F483A" w14:textId="77777777" w:rsidR="00721D5B" w:rsidRPr="006C67AD" w:rsidRDefault="00721D5B" w:rsidP="00721D5B">
      <w:pPr>
        <w:pStyle w:val="ListParagraph"/>
        <w:numPr>
          <w:ilvl w:val="0"/>
          <w:numId w:val="2"/>
        </w:numPr>
        <w:rPr>
          <w:b/>
          <w:color w:val="002060"/>
          <w:sz w:val="21"/>
          <w:u w:val="single"/>
        </w:rPr>
      </w:pPr>
      <w:r w:rsidRPr="006C67AD">
        <w:rPr>
          <w:color w:val="002060"/>
          <w:sz w:val="21"/>
        </w:rPr>
        <w:t>Editor Scripting</w:t>
      </w:r>
    </w:p>
    <w:p w14:paraId="34669F8C" w14:textId="17488EED" w:rsidR="006250B8" w:rsidRPr="006C67AD" w:rsidRDefault="006250B8" w:rsidP="006250B8">
      <w:pPr>
        <w:pStyle w:val="ListParagraph"/>
        <w:numPr>
          <w:ilvl w:val="1"/>
          <w:numId w:val="2"/>
        </w:numPr>
        <w:rPr>
          <w:b/>
          <w:color w:val="002060"/>
          <w:sz w:val="21"/>
          <w:u w:val="single"/>
        </w:rPr>
      </w:pPr>
      <w:r w:rsidRPr="006C67AD">
        <w:rPr>
          <w:i/>
          <w:color w:val="002060"/>
          <w:sz w:val="21"/>
        </w:rPr>
        <w:t>Journal System</w:t>
      </w:r>
    </w:p>
    <w:p w14:paraId="2F52C74B" w14:textId="77777777" w:rsidR="00721D5B" w:rsidRPr="006C67AD" w:rsidRDefault="00721D5B" w:rsidP="00721D5B">
      <w:pPr>
        <w:pStyle w:val="ListParagraph"/>
        <w:numPr>
          <w:ilvl w:val="0"/>
          <w:numId w:val="2"/>
        </w:numPr>
        <w:rPr>
          <w:b/>
          <w:color w:val="002060"/>
          <w:sz w:val="21"/>
          <w:u w:val="single"/>
        </w:rPr>
      </w:pPr>
      <w:r w:rsidRPr="006C67AD">
        <w:rPr>
          <w:color w:val="002060"/>
          <w:sz w:val="21"/>
        </w:rPr>
        <w:t>Story Development</w:t>
      </w:r>
    </w:p>
    <w:p w14:paraId="559FDA89" w14:textId="50550B60" w:rsidR="006250B8" w:rsidRPr="006C67AD" w:rsidRDefault="006250B8" w:rsidP="006250B8">
      <w:pPr>
        <w:pStyle w:val="ListParagraph"/>
        <w:numPr>
          <w:ilvl w:val="1"/>
          <w:numId w:val="2"/>
        </w:numPr>
        <w:rPr>
          <w:b/>
          <w:color w:val="002060"/>
          <w:sz w:val="21"/>
          <w:u w:val="single"/>
        </w:rPr>
      </w:pPr>
      <w:r w:rsidRPr="006C67AD">
        <w:rPr>
          <w:color w:val="002060"/>
          <w:sz w:val="21"/>
        </w:rPr>
        <w:t>Writing the whole story line and a massive document of the outline of the story and the events that will occur.</w:t>
      </w:r>
    </w:p>
    <w:p w14:paraId="708F9BB3" w14:textId="1218934A" w:rsidR="006250B8" w:rsidRPr="006C67AD" w:rsidRDefault="006250B8" w:rsidP="006250B8">
      <w:pPr>
        <w:pStyle w:val="ListParagraph"/>
        <w:numPr>
          <w:ilvl w:val="1"/>
          <w:numId w:val="2"/>
        </w:numPr>
        <w:rPr>
          <w:b/>
          <w:color w:val="002060"/>
          <w:sz w:val="21"/>
          <w:u w:val="single"/>
        </w:rPr>
      </w:pPr>
      <w:r w:rsidRPr="006C67AD">
        <w:rPr>
          <w:color w:val="002060"/>
          <w:sz w:val="21"/>
        </w:rPr>
        <w:t>Possible endings and how you will make the player buy the next game</w:t>
      </w:r>
    </w:p>
    <w:p w14:paraId="69A24AB3" w14:textId="047306BB" w:rsidR="006250B8" w:rsidRPr="006C67AD" w:rsidRDefault="006250B8" w:rsidP="006250B8">
      <w:pPr>
        <w:pStyle w:val="ListParagraph"/>
        <w:numPr>
          <w:ilvl w:val="1"/>
          <w:numId w:val="2"/>
        </w:numPr>
        <w:rPr>
          <w:b/>
          <w:color w:val="002060"/>
          <w:sz w:val="21"/>
          <w:u w:val="single"/>
        </w:rPr>
      </w:pPr>
      <w:r w:rsidRPr="006C67AD">
        <w:rPr>
          <w:color w:val="002060"/>
          <w:sz w:val="21"/>
        </w:rPr>
        <w:t>Fleshing out the story and making the characters full of emotion</w:t>
      </w:r>
    </w:p>
    <w:p w14:paraId="53D744B0" w14:textId="69ADE6B5" w:rsidR="006250B8" w:rsidRPr="006C67AD" w:rsidRDefault="006250B8" w:rsidP="006250B8">
      <w:pPr>
        <w:pStyle w:val="ListParagraph"/>
        <w:numPr>
          <w:ilvl w:val="1"/>
          <w:numId w:val="2"/>
        </w:numPr>
        <w:rPr>
          <w:b/>
          <w:color w:val="002060"/>
          <w:sz w:val="21"/>
          <w:u w:val="single"/>
        </w:rPr>
      </w:pPr>
      <w:r w:rsidRPr="006C67AD">
        <w:rPr>
          <w:color w:val="002060"/>
          <w:sz w:val="21"/>
        </w:rPr>
        <w:t>Motivations and Backstories that you will tie in</w:t>
      </w:r>
    </w:p>
    <w:p w14:paraId="5FA637C3" w14:textId="14FD726F" w:rsidR="00A13D2E" w:rsidRPr="006C67AD" w:rsidRDefault="00A13D2E" w:rsidP="006250B8">
      <w:pPr>
        <w:pStyle w:val="ListParagraph"/>
        <w:numPr>
          <w:ilvl w:val="1"/>
          <w:numId w:val="2"/>
        </w:numPr>
        <w:rPr>
          <w:b/>
          <w:color w:val="002060"/>
          <w:sz w:val="21"/>
          <w:u w:val="single"/>
        </w:rPr>
      </w:pPr>
      <w:r w:rsidRPr="006C67AD">
        <w:rPr>
          <w:color w:val="002060"/>
          <w:sz w:val="21"/>
        </w:rPr>
        <w:t>Write the different creatures and hordes in the games and how they play a part in the story and tie in</w:t>
      </w:r>
    </w:p>
    <w:p w14:paraId="06B626DC" w14:textId="3330BC01" w:rsidR="00A13D2E" w:rsidRPr="006C67AD" w:rsidRDefault="00A13D2E" w:rsidP="006250B8">
      <w:pPr>
        <w:pStyle w:val="ListParagraph"/>
        <w:numPr>
          <w:ilvl w:val="1"/>
          <w:numId w:val="2"/>
        </w:numPr>
        <w:rPr>
          <w:b/>
          <w:color w:val="002060"/>
          <w:sz w:val="21"/>
          <w:u w:val="single"/>
        </w:rPr>
      </w:pPr>
      <w:r w:rsidRPr="006C67AD">
        <w:rPr>
          <w:color w:val="002060"/>
          <w:sz w:val="21"/>
        </w:rPr>
        <w:t>Write about the antagonist and her role.</w:t>
      </w:r>
    </w:p>
    <w:p w14:paraId="6FA93F9D" w14:textId="429B41FD" w:rsidR="00882560" w:rsidRPr="006C67AD" w:rsidRDefault="00882560" w:rsidP="006250B8">
      <w:pPr>
        <w:pStyle w:val="ListParagraph"/>
        <w:numPr>
          <w:ilvl w:val="1"/>
          <w:numId w:val="2"/>
        </w:numPr>
        <w:rPr>
          <w:b/>
          <w:color w:val="002060"/>
          <w:sz w:val="21"/>
          <w:u w:val="single"/>
        </w:rPr>
      </w:pPr>
      <w:r w:rsidRPr="006C67AD">
        <w:rPr>
          <w:color w:val="002060"/>
          <w:sz w:val="21"/>
        </w:rPr>
        <w:lastRenderedPageBreak/>
        <w:t>The map of the game</w:t>
      </w:r>
    </w:p>
    <w:p w14:paraId="7F48C08D" w14:textId="5B75CF6A" w:rsidR="0004392F" w:rsidRPr="006C67AD" w:rsidRDefault="0004392F" w:rsidP="006250B8">
      <w:pPr>
        <w:pStyle w:val="ListParagraph"/>
        <w:numPr>
          <w:ilvl w:val="1"/>
          <w:numId w:val="2"/>
        </w:numPr>
        <w:rPr>
          <w:b/>
          <w:color w:val="002060"/>
          <w:sz w:val="21"/>
          <w:u w:val="single"/>
        </w:rPr>
      </w:pPr>
      <w:r w:rsidRPr="006C67AD">
        <w:rPr>
          <w:color w:val="002060"/>
          <w:sz w:val="21"/>
        </w:rPr>
        <w:t>Write Easter eggs that can be found about the game and some things that people can discover about the forest.</w:t>
      </w:r>
    </w:p>
    <w:p w14:paraId="5A1BBBC1" w14:textId="0E634296" w:rsidR="00A13D2E" w:rsidRPr="006C67AD" w:rsidRDefault="00A13D2E" w:rsidP="006250B8">
      <w:pPr>
        <w:pStyle w:val="ListParagraph"/>
        <w:numPr>
          <w:ilvl w:val="1"/>
          <w:numId w:val="2"/>
        </w:numPr>
        <w:rPr>
          <w:b/>
          <w:color w:val="002060"/>
          <w:sz w:val="21"/>
          <w:u w:val="single"/>
        </w:rPr>
      </w:pPr>
      <w:r w:rsidRPr="006C67AD">
        <w:rPr>
          <w:color w:val="002060"/>
          <w:sz w:val="21"/>
        </w:rPr>
        <w:t>How the story affects the forest right now and how the current story is affecting the movement and power of the creatures.</w:t>
      </w:r>
    </w:p>
    <w:p w14:paraId="10FE3CCD" w14:textId="46DF64E9" w:rsidR="00EF460E" w:rsidRPr="006C67AD" w:rsidRDefault="00EF460E" w:rsidP="006250B8">
      <w:pPr>
        <w:pStyle w:val="ListParagraph"/>
        <w:numPr>
          <w:ilvl w:val="1"/>
          <w:numId w:val="2"/>
        </w:numPr>
        <w:rPr>
          <w:b/>
          <w:color w:val="002060"/>
          <w:sz w:val="21"/>
          <w:u w:val="single"/>
        </w:rPr>
      </w:pPr>
      <w:r w:rsidRPr="006C67AD">
        <w:rPr>
          <w:color w:val="002060"/>
          <w:sz w:val="21"/>
        </w:rPr>
        <w:t>List the different bosses you will encounter if you go in a certain direction etc... In addition, how you will defeat them. (How will it affect the story)</w:t>
      </w:r>
    </w:p>
    <w:p w14:paraId="466E37BB" w14:textId="3CF15EBC" w:rsidR="00A13D2E" w:rsidRPr="006C67AD" w:rsidRDefault="00A13D2E" w:rsidP="006250B8">
      <w:pPr>
        <w:pStyle w:val="ListParagraph"/>
        <w:numPr>
          <w:ilvl w:val="1"/>
          <w:numId w:val="2"/>
        </w:numPr>
        <w:rPr>
          <w:b/>
          <w:color w:val="002060"/>
          <w:sz w:val="21"/>
          <w:u w:val="single"/>
        </w:rPr>
      </w:pPr>
      <w:r w:rsidRPr="006C67AD">
        <w:rPr>
          <w:color w:val="002060"/>
          <w:sz w:val="21"/>
        </w:rPr>
        <w:t>List the different clans, leaders, friends, traitors and all the aspects throughout the game.</w:t>
      </w:r>
    </w:p>
    <w:p w14:paraId="4BD5F1E6" w14:textId="636BA509" w:rsidR="006250B8" w:rsidRPr="006C67AD" w:rsidRDefault="006250B8" w:rsidP="006250B8">
      <w:pPr>
        <w:pStyle w:val="ListParagraph"/>
        <w:numPr>
          <w:ilvl w:val="1"/>
          <w:numId w:val="2"/>
        </w:numPr>
        <w:rPr>
          <w:b/>
          <w:color w:val="002060"/>
          <w:sz w:val="21"/>
          <w:u w:val="single"/>
        </w:rPr>
      </w:pPr>
      <w:r w:rsidRPr="006C67AD">
        <w:rPr>
          <w:color w:val="002060"/>
          <w:sz w:val="21"/>
        </w:rPr>
        <w:t>Plot twists and Cinematic Cut-scenes</w:t>
      </w:r>
    </w:p>
    <w:p w14:paraId="33A74215" w14:textId="544BE6F3" w:rsidR="006250B8" w:rsidRPr="00FD34C8" w:rsidRDefault="006250B8" w:rsidP="006250B8">
      <w:pPr>
        <w:pStyle w:val="ListParagraph"/>
        <w:numPr>
          <w:ilvl w:val="1"/>
          <w:numId w:val="2"/>
        </w:numPr>
        <w:rPr>
          <w:b/>
          <w:sz w:val="21"/>
          <w:u w:val="single"/>
        </w:rPr>
      </w:pPr>
      <w:r w:rsidRPr="006C67AD">
        <w:rPr>
          <w:color w:val="002060"/>
          <w:sz w:val="21"/>
        </w:rPr>
        <w:t>Story / Game Integration</w:t>
      </w:r>
    </w:p>
    <w:p w14:paraId="7EE7CB12" w14:textId="77777777" w:rsidR="00FD34C8" w:rsidRPr="00FD34C8" w:rsidRDefault="00FD34C8" w:rsidP="00FD34C8">
      <w:pPr>
        <w:rPr>
          <w:b/>
          <w:sz w:val="21"/>
          <w:u w:val="single"/>
        </w:rPr>
      </w:pPr>
    </w:p>
    <w:p w14:paraId="15B44325" w14:textId="77777777" w:rsidR="00721D5B" w:rsidRPr="00FD34C8" w:rsidRDefault="00721D5B" w:rsidP="00721D5B">
      <w:pPr>
        <w:pStyle w:val="ListParagraph"/>
        <w:numPr>
          <w:ilvl w:val="0"/>
          <w:numId w:val="2"/>
        </w:numPr>
        <w:rPr>
          <w:b/>
          <w:color w:val="0070C0"/>
          <w:sz w:val="21"/>
          <w:u w:val="single"/>
        </w:rPr>
      </w:pPr>
      <w:r w:rsidRPr="00FD34C8">
        <w:rPr>
          <w:color w:val="0070C0"/>
          <w:sz w:val="21"/>
        </w:rPr>
        <w:t>Base Player Functionality</w:t>
      </w:r>
    </w:p>
    <w:p w14:paraId="3A4DB3F9" w14:textId="4DCEE9B5" w:rsidR="006250B8" w:rsidRPr="00FD34C8" w:rsidRDefault="00A32FC4" w:rsidP="006250B8">
      <w:pPr>
        <w:pStyle w:val="ListParagraph"/>
        <w:numPr>
          <w:ilvl w:val="1"/>
          <w:numId w:val="2"/>
        </w:numPr>
        <w:rPr>
          <w:b/>
          <w:color w:val="0070C0"/>
          <w:sz w:val="21"/>
          <w:u w:val="single"/>
        </w:rPr>
      </w:pPr>
      <w:r w:rsidRPr="00FD34C8">
        <w:rPr>
          <w:color w:val="0070C0"/>
          <w:sz w:val="21"/>
        </w:rPr>
        <w:t>Player Controller w/ all features needed (responsive and powerful movement w/ procedural forces)</w:t>
      </w:r>
    </w:p>
    <w:p w14:paraId="221D017D" w14:textId="673A2302" w:rsidR="00A32FC4" w:rsidRPr="00FD34C8" w:rsidRDefault="00A32FC4" w:rsidP="006250B8">
      <w:pPr>
        <w:pStyle w:val="ListParagraph"/>
        <w:numPr>
          <w:ilvl w:val="1"/>
          <w:numId w:val="2"/>
        </w:numPr>
        <w:rPr>
          <w:b/>
          <w:color w:val="0070C0"/>
          <w:sz w:val="21"/>
          <w:u w:val="single"/>
        </w:rPr>
      </w:pPr>
      <w:r w:rsidRPr="00FD34C8">
        <w:rPr>
          <w:color w:val="0070C0"/>
          <w:sz w:val="21"/>
        </w:rPr>
        <w:t>Camera Dynamic Movement (Camera collision, movement)</w:t>
      </w:r>
      <w:r w:rsidR="00411246" w:rsidRPr="00FD34C8">
        <w:rPr>
          <w:color w:val="0070C0"/>
          <w:sz w:val="21"/>
        </w:rPr>
        <w:t xml:space="preserve"> account for bow movement</w:t>
      </w:r>
    </w:p>
    <w:p w14:paraId="11A43985" w14:textId="259A9836" w:rsidR="004A462E" w:rsidRPr="00FD34C8" w:rsidRDefault="00A32FC4" w:rsidP="004A462E">
      <w:pPr>
        <w:pStyle w:val="ListParagraph"/>
        <w:numPr>
          <w:ilvl w:val="1"/>
          <w:numId w:val="2"/>
        </w:numPr>
        <w:rPr>
          <w:b/>
          <w:color w:val="0070C0"/>
          <w:sz w:val="21"/>
          <w:u w:val="single"/>
        </w:rPr>
      </w:pPr>
      <w:r w:rsidRPr="00FD34C8">
        <w:rPr>
          <w:color w:val="0070C0"/>
          <w:sz w:val="21"/>
        </w:rPr>
        <w:t>Over the arm arrow shooting (Arro</w:t>
      </w:r>
      <w:r w:rsidR="004A462E" w:rsidRPr="00FD34C8">
        <w:rPr>
          <w:color w:val="0070C0"/>
          <w:sz w:val="21"/>
        </w:rPr>
        <w:t>w curve and bend when you shoot, wind accounting, different bow powers). Smooth and aiming.</w:t>
      </w:r>
    </w:p>
    <w:p w14:paraId="36CE1BAC" w14:textId="33E337BF" w:rsidR="004A462E" w:rsidRPr="00FD34C8" w:rsidRDefault="004A462E" w:rsidP="004A462E">
      <w:pPr>
        <w:pStyle w:val="ListParagraph"/>
        <w:numPr>
          <w:ilvl w:val="1"/>
          <w:numId w:val="2"/>
        </w:numPr>
        <w:rPr>
          <w:b/>
          <w:color w:val="0070C0"/>
          <w:sz w:val="21"/>
          <w:u w:val="single"/>
        </w:rPr>
      </w:pPr>
      <w:r w:rsidRPr="00FD34C8">
        <w:rPr>
          <w:color w:val="0070C0"/>
          <w:sz w:val="21"/>
        </w:rPr>
        <w:t>Optimising the code</w:t>
      </w:r>
    </w:p>
    <w:p w14:paraId="3F808D13" w14:textId="77777777" w:rsidR="00721D5B" w:rsidRPr="00B27059" w:rsidRDefault="00721D5B" w:rsidP="00721D5B">
      <w:pPr>
        <w:pStyle w:val="ListParagraph"/>
        <w:numPr>
          <w:ilvl w:val="0"/>
          <w:numId w:val="2"/>
        </w:numPr>
        <w:rPr>
          <w:b/>
          <w:sz w:val="21"/>
          <w:u w:val="single"/>
        </w:rPr>
      </w:pPr>
      <w:r w:rsidRPr="00B27059">
        <w:rPr>
          <w:sz w:val="21"/>
        </w:rPr>
        <w:t>Base NPC Functionality</w:t>
      </w:r>
    </w:p>
    <w:p w14:paraId="2EDE7593" w14:textId="78861271" w:rsidR="004A462E" w:rsidRPr="00B27059" w:rsidRDefault="004A462E" w:rsidP="004A462E">
      <w:pPr>
        <w:pStyle w:val="ListParagraph"/>
        <w:numPr>
          <w:ilvl w:val="1"/>
          <w:numId w:val="2"/>
        </w:numPr>
        <w:rPr>
          <w:b/>
          <w:sz w:val="21"/>
          <w:u w:val="single"/>
        </w:rPr>
      </w:pPr>
      <w:r w:rsidRPr="00B27059">
        <w:rPr>
          <w:sz w:val="21"/>
        </w:rPr>
        <w:t>Behaviour Editor</w:t>
      </w:r>
    </w:p>
    <w:p w14:paraId="2751646B" w14:textId="46F423E1" w:rsidR="004A462E" w:rsidRPr="00B27059" w:rsidRDefault="004A462E" w:rsidP="004A462E">
      <w:pPr>
        <w:pStyle w:val="ListParagraph"/>
        <w:numPr>
          <w:ilvl w:val="1"/>
          <w:numId w:val="2"/>
        </w:numPr>
        <w:rPr>
          <w:b/>
          <w:sz w:val="21"/>
          <w:u w:val="single"/>
        </w:rPr>
      </w:pPr>
      <w:r w:rsidRPr="00B27059">
        <w:rPr>
          <w:sz w:val="21"/>
        </w:rPr>
        <w:t>Custom Regional Path finding</w:t>
      </w:r>
    </w:p>
    <w:p w14:paraId="4A7E7462" w14:textId="1C1FD8A0" w:rsidR="004A462E" w:rsidRPr="00B27059" w:rsidRDefault="004A462E" w:rsidP="004A462E">
      <w:pPr>
        <w:pStyle w:val="ListParagraph"/>
        <w:numPr>
          <w:ilvl w:val="1"/>
          <w:numId w:val="2"/>
        </w:numPr>
        <w:rPr>
          <w:b/>
          <w:sz w:val="21"/>
          <w:u w:val="single"/>
        </w:rPr>
      </w:pPr>
      <w:r w:rsidRPr="00B27059">
        <w:rPr>
          <w:sz w:val="21"/>
        </w:rPr>
        <w:t>Friend NPC</w:t>
      </w:r>
    </w:p>
    <w:p w14:paraId="6F4A9AC1" w14:textId="288657A7" w:rsidR="004A462E" w:rsidRPr="00B27059" w:rsidRDefault="004A462E" w:rsidP="004A462E">
      <w:pPr>
        <w:pStyle w:val="ListParagraph"/>
        <w:numPr>
          <w:ilvl w:val="1"/>
          <w:numId w:val="2"/>
        </w:numPr>
        <w:rPr>
          <w:b/>
          <w:sz w:val="21"/>
          <w:u w:val="single"/>
        </w:rPr>
      </w:pPr>
      <w:r w:rsidRPr="00B27059">
        <w:rPr>
          <w:sz w:val="21"/>
        </w:rPr>
        <w:t>Build upon dialogue system</w:t>
      </w:r>
    </w:p>
    <w:p w14:paraId="44DD75AA" w14:textId="22C3F465" w:rsidR="004A462E" w:rsidRPr="00DD5A8C" w:rsidRDefault="004A462E" w:rsidP="004A462E">
      <w:pPr>
        <w:pStyle w:val="ListParagraph"/>
        <w:numPr>
          <w:ilvl w:val="1"/>
          <w:numId w:val="2"/>
        </w:numPr>
        <w:rPr>
          <w:b/>
          <w:sz w:val="21"/>
          <w:u w:val="single"/>
        </w:rPr>
      </w:pPr>
      <w:r w:rsidRPr="00B27059">
        <w:rPr>
          <w:sz w:val="21"/>
        </w:rPr>
        <w:t>Designing the AI States and beginning proceduralised states</w:t>
      </w:r>
    </w:p>
    <w:p w14:paraId="02A2EEC7" w14:textId="1E6B931F" w:rsidR="00DD5A8C" w:rsidRPr="00BE3690" w:rsidRDefault="00DD5A8C" w:rsidP="004A462E">
      <w:pPr>
        <w:pStyle w:val="ListParagraph"/>
        <w:numPr>
          <w:ilvl w:val="1"/>
          <w:numId w:val="2"/>
        </w:numPr>
        <w:rPr>
          <w:b/>
          <w:color w:val="FF0000"/>
          <w:u w:val="single"/>
        </w:rPr>
      </w:pPr>
      <w:r w:rsidRPr="00BE3690">
        <w:rPr>
          <w:b/>
          <w:color w:val="FF0000"/>
        </w:rPr>
        <w:t>Writing the complex + dynamic combat system.</w:t>
      </w:r>
    </w:p>
    <w:p w14:paraId="5E2A5DEE" w14:textId="10343D7B" w:rsidR="00BE3690" w:rsidRPr="00BE3690" w:rsidRDefault="00BE3690" w:rsidP="00BE3690">
      <w:pPr>
        <w:pStyle w:val="ListParagraph"/>
        <w:numPr>
          <w:ilvl w:val="2"/>
          <w:numId w:val="2"/>
        </w:numPr>
        <w:rPr>
          <w:b/>
          <w:color w:val="FF0000"/>
          <w:u w:val="single"/>
        </w:rPr>
      </w:pPr>
      <w:r w:rsidRPr="00BE3690">
        <w:rPr>
          <w:b/>
          <w:color w:val="FF0000"/>
        </w:rPr>
        <w:t xml:space="preserve">This entails tactical fighting, so I want smokes, long distance sniping, flashes, </w:t>
      </w:r>
      <w:proofErr w:type="spellStart"/>
      <w:r w:rsidRPr="00BE3690">
        <w:rPr>
          <w:b/>
          <w:color w:val="FF0000"/>
        </w:rPr>
        <w:t>emps</w:t>
      </w:r>
      <w:proofErr w:type="spellEnd"/>
      <w:r w:rsidRPr="00BE3690">
        <w:rPr>
          <w:b/>
          <w:color w:val="FF0000"/>
        </w:rPr>
        <w:t>. I want the combat system to be the most fleshed out part of the game with extremely responsive and smart NPC’s as well.</w:t>
      </w:r>
    </w:p>
    <w:p w14:paraId="3F275B6B" w14:textId="77777777" w:rsidR="00BE3690" w:rsidRPr="00B27059" w:rsidRDefault="00BE3690" w:rsidP="00BE3690">
      <w:pPr>
        <w:pStyle w:val="ListParagraph"/>
        <w:ind w:left="2160"/>
        <w:rPr>
          <w:b/>
          <w:sz w:val="21"/>
          <w:u w:val="single"/>
        </w:rPr>
      </w:pPr>
    </w:p>
    <w:p w14:paraId="1894E28D" w14:textId="6FA9B020" w:rsidR="004A462E" w:rsidRPr="0048074B" w:rsidRDefault="004A462E" w:rsidP="004A462E">
      <w:pPr>
        <w:pStyle w:val="ListParagraph"/>
        <w:numPr>
          <w:ilvl w:val="1"/>
          <w:numId w:val="2"/>
        </w:numPr>
        <w:rPr>
          <w:b/>
          <w:sz w:val="21"/>
          <w:u w:val="single"/>
        </w:rPr>
      </w:pPr>
      <w:r w:rsidRPr="00B27059">
        <w:rPr>
          <w:sz w:val="21"/>
        </w:rPr>
        <w:t>Realistic NPC (Friend)</w:t>
      </w:r>
    </w:p>
    <w:p w14:paraId="5BD6A679" w14:textId="45A45521" w:rsidR="0048074B" w:rsidRPr="00B27059" w:rsidRDefault="0048074B" w:rsidP="004A462E">
      <w:pPr>
        <w:pStyle w:val="ListParagraph"/>
        <w:numPr>
          <w:ilvl w:val="1"/>
          <w:numId w:val="2"/>
        </w:numPr>
        <w:rPr>
          <w:b/>
          <w:sz w:val="21"/>
          <w:u w:val="single"/>
        </w:rPr>
      </w:pPr>
      <w:r>
        <w:rPr>
          <w:sz w:val="21"/>
        </w:rPr>
        <w:t>Writing the communication system what each hand signal means and how  your friend will react to each one.</w:t>
      </w:r>
    </w:p>
    <w:p w14:paraId="41B0F94E" w14:textId="77777777" w:rsidR="00721D5B" w:rsidRPr="00360E99" w:rsidRDefault="00721D5B" w:rsidP="00721D5B">
      <w:pPr>
        <w:pStyle w:val="ListParagraph"/>
        <w:numPr>
          <w:ilvl w:val="0"/>
          <w:numId w:val="2"/>
        </w:numPr>
        <w:rPr>
          <w:b/>
          <w:sz w:val="21"/>
          <w:u w:val="single"/>
        </w:rPr>
      </w:pPr>
      <w:r w:rsidRPr="00B27059">
        <w:rPr>
          <w:sz w:val="21"/>
        </w:rPr>
        <w:t>Player world relations</w:t>
      </w:r>
    </w:p>
    <w:p w14:paraId="1A0F0345" w14:textId="4CFD316D" w:rsidR="00360E99" w:rsidRPr="00B27059" w:rsidRDefault="00360E99" w:rsidP="00360E99">
      <w:pPr>
        <w:pStyle w:val="ListParagraph"/>
        <w:numPr>
          <w:ilvl w:val="1"/>
          <w:numId w:val="2"/>
        </w:numPr>
        <w:rPr>
          <w:b/>
          <w:sz w:val="21"/>
          <w:u w:val="single"/>
        </w:rPr>
      </w:pPr>
      <w:r>
        <w:rPr>
          <w:sz w:val="21"/>
        </w:rPr>
        <w:t>Guide Systems</w:t>
      </w:r>
    </w:p>
    <w:p w14:paraId="45B5DE49" w14:textId="1C1C05B1" w:rsidR="00D2017A" w:rsidRPr="00B27059" w:rsidRDefault="00D2017A" w:rsidP="00D2017A">
      <w:pPr>
        <w:pStyle w:val="ListParagraph"/>
        <w:numPr>
          <w:ilvl w:val="1"/>
          <w:numId w:val="2"/>
        </w:numPr>
        <w:rPr>
          <w:b/>
          <w:sz w:val="21"/>
          <w:u w:val="single"/>
        </w:rPr>
      </w:pPr>
      <w:r w:rsidRPr="00B27059">
        <w:rPr>
          <w:sz w:val="21"/>
        </w:rPr>
        <w:t>Player and world Interaction (Refer to sheet)</w:t>
      </w:r>
    </w:p>
    <w:p w14:paraId="6D1D6797" w14:textId="4996AEB0" w:rsidR="00D2017A" w:rsidRPr="00B27059" w:rsidRDefault="00D2017A" w:rsidP="00D2017A">
      <w:pPr>
        <w:pStyle w:val="ListParagraph"/>
        <w:numPr>
          <w:ilvl w:val="1"/>
          <w:numId w:val="2"/>
        </w:numPr>
        <w:rPr>
          <w:b/>
          <w:sz w:val="21"/>
          <w:u w:val="single"/>
        </w:rPr>
      </w:pPr>
      <w:r w:rsidRPr="00B27059">
        <w:rPr>
          <w:sz w:val="21"/>
        </w:rPr>
        <w:t>Realism and Co-Existing World</w:t>
      </w:r>
    </w:p>
    <w:p w14:paraId="7A131843" w14:textId="103ED839" w:rsidR="00D2017A" w:rsidRPr="00B27059" w:rsidRDefault="00D2017A" w:rsidP="00D2017A">
      <w:pPr>
        <w:pStyle w:val="ListParagraph"/>
        <w:numPr>
          <w:ilvl w:val="1"/>
          <w:numId w:val="2"/>
        </w:numPr>
        <w:rPr>
          <w:b/>
          <w:sz w:val="21"/>
          <w:u w:val="single"/>
        </w:rPr>
      </w:pPr>
      <w:r w:rsidRPr="00B27059">
        <w:rPr>
          <w:sz w:val="21"/>
        </w:rPr>
        <w:t>Realistic sense of time (Time manager</w:t>
      </w:r>
      <w:r w:rsidR="00B27059" w:rsidRPr="00B27059">
        <w:rPr>
          <w:sz w:val="21"/>
        </w:rPr>
        <w:t xml:space="preserve"> and day management + recording</w:t>
      </w:r>
      <w:r w:rsidRPr="00B27059">
        <w:rPr>
          <w:sz w:val="21"/>
        </w:rPr>
        <w:t>)</w:t>
      </w:r>
    </w:p>
    <w:p w14:paraId="34B86297" w14:textId="25A8BECD" w:rsidR="00D2017A" w:rsidRPr="00B27059" w:rsidRDefault="00D2017A" w:rsidP="00D2017A">
      <w:pPr>
        <w:pStyle w:val="ListParagraph"/>
        <w:numPr>
          <w:ilvl w:val="1"/>
          <w:numId w:val="2"/>
        </w:numPr>
        <w:rPr>
          <w:b/>
          <w:sz w:val="21"/>
          <w:u w:val="single"/>
        </w:rPr>
      </w:pPr>
      <w:r w:rsidRPr="00B27059">
        <w:rPr>
          <w:sz w:val="21"/>
        </w:rPr>
        <w:t>Event system and triggers</w:t>
      </w:r>
    </w:p>
    <w:p w14:paraId="5D3A6E5D" w14:textId="582594B3" w:rsidR="00D2017A" w:rsidRPr="00B27059" w:rsidRDefault="00D2017A" w:rsidP="00D2017A">
      <w:pPr>
        <w:pStyle w:val="ListParagraph"/>
        <w:numPr>
          <w:ilvl w:val="1"/>
          <w:numId w:val="2"/>
        </w:numPr>
        <w:rPr>
          <w:b/>
          <w:sz w:val="21"/>
          <w:u w:val="single"/>
        </w:rPr>
      </w:pPr>
      <w:r w:rsidRPr="00B27059">
        <w:rPr>
          <w:sz w:val="21"/>
        </w:rPr>
        <w:t>Proper ledge climbing</w:t>
      </w:r>
    </w:p>
    <w:p w14:paraId="34C6877F" w14:textId="5771BBEE" w:rsidR="00D2017A" w:rsidRPr="00B27059" w:rsidRDefault="00D2017A" w:rsidP="00D2017A">
      <w:pPr>
        <w:pStyle w:val="ListParagraph"/>
        <w:numPr>
          <w:ilvl w:val="1"/>
          <w:numId w:val="2"/>
        </w:numPr>
        <w:rPr>
          <w:b/>
          <w:sz w:val="21"/>
          <w:u w:val="single"/>
        </w:rPr>
      </w:pPr>
      <w:r w:rsidRPr="00B27059">
        <w:rPr>
          <w:sz w:val="21"/>
        </w:rPr>
        <w:t>Regional Movement System (Optimisation)</w:t>
      </w:r>
      <w:r w:rsidR="00081FA9">
        <w:rPr>
          <w:sz w:val="21"/>
        </w:rPr>
        <w:t xml:space="preserve"> This is extremely important, make sure there are sub-sub regions and each region controls something. For example the most sub region disables and enabled colliders.</w:t>
      </w:r>
    </w:p>
    <w:p w14:paraId="3D58F24A" w14:textId="77777777" w:rsidR="00721D5B" w:rsidRPr="00B27059" w:rsidRDefault="00721D5B" w:rsidP="00721D5B">
      <w:pPr>
        <w:pStyle w:val="ListParagraph"/>
        <w:numPr>
          <w:ilvl w:val="0"/>
          <w:numId w:val="2"/>
        </w:numPr>
        <w:rPr>
          <w:b/>
          <w:sz w:val="21"/>
          <w:u w:val="single"/>
        </w:rPr>
      </w:pPr>
      <w:r w:rsidRPr="00B27059">
        <w:rPr>
          <w:sz w:val="21"/>
        </w:rPr>
        <w:t>World systems</w:t>
      </w:r>
    </w:p>
    <w:p w14:paraId="60FAE0D2" w14:textId="0A6F50A3" w:rsidR="00D2017A" w:rsidRPr="00B27059" w:rsidRDefault="00D2017A" w:rsidP="00D2017A">
      <w:pPr>
        <w:pStyle w:val="ListParagraph"/>
        <w:numPr>
          <w:ilvl w:val="1"/>
          <w:numId w:val="2"/>
        </w:numPr>
        <w:rPr>
          <w:b/>
          <w:sz w:val="21"/>
          <w:u w:val="single"/>
        </w:rPr>
      </w:pPr>
      <w:r w:rsidRPr="00B27059">
        <w:rPr>
          <w:sz w:val="21"/>
        </w:rPr>
        <w:t xml:space="preserve">Auto segmenting and LOD tool (Sebastian </w:t>
      </w:r>
      <w:proofErr w:type="spellStart"/>
      <w:r w:rsidRPr="00B27059">
        <w:rPr>
          <w:sz w:val="21"/>
        </w:rPr>
        <w:t>Lague</w:t>
      </w:r>
      <w:proofErr w:type="spellEnd"/>
      <w:r w:rsidRPr="00B27059">
        <w:rPr>
          <w:sz w:val="21"/>
        </w:rPr>
        <w:t>)</w:t>
      </w:r>
    </w:p>
    <w:p w14:paraId="138FB068" w14:textId="0C7D4996" w:rsidR="00D2017A" w:rsidRPr="00A0037C" w:rsidRDefault="00D2017A" w:rsidP="00D2017A">
      <w:pPr>
        <w:pStyle w:val="ListParagraph"/>
        <w:numPr>
          <w:ilvl w:val="1"/>
          <w:numId w:val="2"/>
        </w:numPr>
        <w:rPr>
          <w:b/>
          <w:sz w:val="21"/>
          <w:u w:val="single"/>
        </w:rPr>
      </w:pPr>
      <w:r w:rsidRPr="00B27059">
        <w:rPr>
          <w:sz w:val="21"/>
        </w:rPr>
        <w:t>Placement of objects in scene</w:t>
      </w:r>
    </w:p>
    <w:p w14:paraId="04133FE3" w14:textId="71869C10" w:rsidR="00A0037C" w:rsidRPr="00B27059" w:rsidRDefault="00A0037C" w:rsidP="00D2017A">
      <w:pPr>
        <w:pStyle w:val="ListParagraph"/>
        <w:numPr>
          <w:ilvl w:val="1"/>
          <w:numId w:val="2"/>
        </w:numPr>
        <w:rPr>
          <w:b/>
          <w:sz w:val="21"/>
          <w:u w:val="single"/>
        </w:rPr>
      </w:pPr>
      <w:r>
        <w:rPr>
          <w:sz w:val="21"/>
        </w:rPr>
        <w:t>Create a perlin editor where the texture is created and a seed can be changed and modified until a desired result is given then a perlin reader script can be made to read it.</w:t>
      </w:r>
    </w:p>
    <w:p w14:paraId="3D7CA93A" w14:textId="285E07C1" w:rsidR="00D2017A" w:rsidRPr="003F72DD" w:rsidRDefault="00D2017A" w:rsidP="00D2017A">
      <w:pPr>
        <w:pStyle w:val="ListParagraph"/>
        <w:numPr>
          <w:ilvl w:val="1"/>
          <w:numId w:val="2"/>
        </w:numPr>
        <w:rPr>
          <w:b/>
          <w:sz w:val="21"/>
          <w:u w:val="single"/>
        </w:rPr>
      </w:pPr>
      <w:r w:rsidRPr="00B27059">
        <w:rPr>
          <w:sz w:val="21"/>
        </w:rPr>
        <w:t>Pain</w:t>
      </w:r>
      <w:r w:rsidR="00360E99">
        <w:rPr>
          <w:sz w:val="21"/>
        </w:rPr>
        <w:t>t</w:t>
      </w:r>
      <w:r w:rsidRPr="00B27059">
        <w:rPr>
          <w:sz w:val="21"/>
        </w:rPr>
        <w:t>ing objects onto scene</w:t>
      </w:r>
    </w:p>
    <w:p w14:paraId="58F19033" w14:textId="7D9E6A4F" w:rsidR="003F72DD" w:rsidRPr="00B27059" w:rsidRDefault="003F72DD" w:rsidP="00D2017A">
      <w:pPr>
        <w:pStyle w:val="ListParagraph"/>
        <w:numPr>
          <w:ilvl w:val="1"/>
          <w:numId w:val="2"/>
        </w:numPr>
        <w:rPr>
          <w:b/>
          <w:sz w:val="21"/>
          <w:u w:val="single"/>
        </w:rPr>
      </w:pPr>
      <w:r>
        <w:rPr>
          <w:sz w:val="21"/>
        </w:rPr>
        <w:t>Photogrammetry process..</w:t>
      </w:r>
    </w:p>
    <w:p w14:paraId="1853C944" w14:textId="77777777" w:rsidR="00721D5B" w:rsidRPr="00CA2363" w:rsidRDefault="00721D5B" w:rsidP="00721D5B">
      <w:pPr>
        <w:pStyle w:val="ListParagraph"/>
        <w:numPr>
          <w:ilvl w:val="0"/>
          <w:numId w:val="2"/>
        </w:numPr>
        <w:rPr>
          <w:b/>
          <w:sz w:val="21"/>
          <w:u w:val="single"/>
        </w:rPr>
      </w:pPr>
      <w:r w:rsidRPr="00B27059">
        <w:rPr>
          <w:sz w:val="21"/>
        </w:rPr>
        <w:t>Survival systems</w:t>
      </w:r>
    </w:p>
    <w:p w14:paraId="7E4ED67B" w14:textId="52B28636" w:rsidR="00CA2363" w:rsidRPr="00B27059" w:rsidRDefault="00CA2363" w:rsidP="00CA2363">
      <w:pPr>
        <w:pStyle w:val="ListParagraph"/>
        <w:numPr>
          <w:ilvl w:val="1"/>
          <w:numId w:val="2"/>
        </w:numPr>
        <w:rPr>
          <w:b/>
          <w:sz w:val="21"/>
          <w:u w:val="single"/>
        </w:rPr>
      </w:pPr>
      <w:r>
        <w:rPr>
          <w:b/>
          <w:sz w:val="21"/>
          <w:u w:val="single"/>
        </w:rPr>
        <w:t>Looting system</w:t>
      </w:r>
    </w:p>
    <w:p w14:paraId="5818A6D6" w14:textId="607215F1" w:rsidR="00D2017A" w:rsidRPr="001711E1" w:rsidRDefault="00D2017A" w:rsidP="00D2017A">
      <w:pPr>
        <w:pStyle w:val="ListParagraph"/>
        <w:numPr>
          <w:ilvl w:val="1"/>
          <w:numId w:val="2"/>
        </w:numPr>
        <w:rPr>
          <w:b/>
          <w:color w:val="7030A0"/>
          <w:sz w:val="21"/>
          <w:u w:val="single"/>
        </w:rPr>
      </w:pPr>
      <w:r w:rsidRPr="001711E1">
        <w:rPr>
          <w:color w:val="7030A0"/>
          <w:sz w:val="21"/>
        </w:rPr>
        <w:t>Dynamic and Sleek Inventory System</w:t>
      </w:r>
    </w:p>
    <w:p w14:paraId="44C54EF0" w14:textId="6F09D0EA" w:rsidR="00D2017A" w:rsidRPr="008451E8" w:rsidRDefault="00B27059" w:rsidP="00D2017A">
      <w:pPr>
        <w:pStyle w:val="ListParagraph"/>
        <w:numPr>
          <w:ilvl w:val="1"/>
          <w:numId w:val="2"/>
        </w:numPr>
        <w:rPr>
          <w:b/>
          <w:color w:val="FF0000"/>
          <w:sz w:val="21"/>
          <w:u w:val="single"/>
        </w:rPr>
      </w:pPr>
      <w:r w:rsidRPr="008451E8">
        <w:rPr>
          <w:color w:val="FF0000"/>
          <w:sz w:val="21"/>
        </w:rPr>
        <w:t>Crafting System</w:t>
      </w:r>
      <w:r w:rsidR="00082F7A" w:rsidRPr="008451E8">
        <w:rPr>
          <w:b/>
          <w:color w:val="FF0000"/>
          <w:sz w:val="21"/>
        </w:rPr>
        <w:t xml:space="preserve"> Very basic, this is not </w:t>
      </w:r>
      <w:r w:rsidR="008451E8" w:rsidRPr="008451E8">
        <w:rPr>
          <w:b/>
          <w:color w:val="FF0000"/>
          <w:sz w:val="21"/>
        </w:rPr>
        <w:t>the objective of the game (like unturned)</w:t>
      </w:r>
    </w:p>
    <w:p w14:paraId="4E61A3E4" w14:textId="09C851F5" w:rsidR="00B27059" w:rsidRPr="008451E8" w:rsidRDefault="00B27059" w:rsidP="00D2017A">
      <w:pPr>
        <w:pStyle w:val="ListParagraph"/>
        <w:numPr>
          <w:ilvl w:val="1"/>
          <w:numId w:val="2"/>
        </w:numPr>
        <w:rPr>
          <w:b/>
          <w:color w:val="FF0000"/>
          <w:sz w:val="21"/>
          <w:u w:val="single"/>
        </w:rPr>
      </w:pPr>
      <w:r w:rsidRPr="008451E8">
        <w:rPr>
          <w:color w:val="FF0000"/>
          <w:sz w:val="21"/>
        </w:rPr>
        <w:t>World Destruction (UE)</w:t>
      </w:r>
      <w:r w:rsidR="00B91B28" w:rsidRPr="008451E8">
        <w:rPr>
          <w:color w:val="FF0000"/>
          <w:sz w:val="21"/>
        </w:rPr>
        <w:t xml:space="preserve"> and forces when breaking</w:t>
      </w:r>
    </w:p>
    <w:p w14:paraId="4440ECC6" w14:textId="64FCD84D" w:rsidR="00B91B28" w:rsidRPr="008451E8" w:rsidRDefault="00B91B28" w:rsidP="00D2017A">
      <w:pPr>
        <w:pStyle w:val="ListParagraph"/>
        <w:numPr>
          <w:ilvl w:val="1"/>
          <w:numId w:val="2"/>
        </w:numPr>
        <w:rPr>
          <w:b/>
          <w:color w:val="FF0000"/>
          <w:sz w:val="21"/>
          <w:u w:val="single"/>
        </w:rPr>
      </w:pPr>
      <w:r w:rsidRPr="008451E8">
        <w:rPr>
          <w:color w:val="FF0000"/>
          <w:sz w:val="21"/>
        </w:rPr>
        <w:t>Breaking objects and object life + cracking</w:t>
      </w:r>
    </w:p>
    <w:p w14:paraId="342BD146" w14:textId="09E13044" w:rsidR="00B27059" w:rsidRPr="008451E8" w:rsidRDefault="00B27059" w:rsidP="00D2017A">
      <w:pPr>
        <w:pStyle w:val="ListParagraph"/>
        <w:numPr>
          <w:ilvl w:val="1"/>
          <w:numId w:val="2"/>
        </w:numPr>
        <w:rPr>
          <w:b/>
          <w:color w:val="FF0000"/>
          <w:sz w:val="21"/>
          <w:u w:val="single"/>
        </w:rPr>
      </w:pPr>
      <w:r w:rsidRPr="008451E8">
        <w:rPr>
          <w:color w:val="FF0000"/>
          <w:sz w:val="21"/>
        </w:rPr>
        <w:t>Life Meters and their impact (Properly measured)</w:t>
      </w:r>
      <w:r w:rsidR="008D147F" w:rsidRPr="008451E8">
        <w:rPr>
          <w:color w:val="FF0000"/>
          <w:sz w:val="21"/>
        </w:rPr>
        <w:t xml:space="preserve"> – Separate UI menu that opens up attributes and really goes into detail (expand on this later)</w:t>
      </w:r>
    </w:p>
    <w:p w14:paraId="28BF9646" w14:textId="17A62231" w:rsidR="00B27059" w:rsidRPr="00B27059" w:rsidRDefault="00B27059" w:rsidP="00D2017A">
      <w:pPr>
        <w:pStyle w:val="ListParagraph"/>
        <w:numPr>
          <w:ilvl w:val="1"/>
          <w:numId w:val="2"/>
        </w:numPr>
        <w:rPr>
          <w:b/>
          <w:sz w:val="21"/>
          <w:u w:val="single"/>
        </w:rPr>
      </w:pPr>
      <w:r w:rsidRPr="00B27059">
        <w:rPr>
          <w:sz w:val="21"/>
        </w:rPr>
        <w:t>Health and Damage system</w:t>
      </w:r>
      <w:r w:rsidR="008451E8">
        <w:rPr>
          <w:sz w:val="21"/>
        </w:rPr>
        <w:t xml:space="preserve"> – Regeneration period//Injury System as well//Affecting </w:t>
      </w:r>
      <w:proofErr w:type="spellStart"/>
      <w:r w:rsidR="008451E8">
        <w:rPr>
          <w:sz w:val="21"/>
        </w:rPr>
        <w:t>attrs</w:t>
      </w:r>
      <w:proofErr w:type="spellEnd"/>
      <w:r w:rsidR="008451E8">
        <w:rPr>
          <w:sz w:val="21"/>
        </w:rPr>
        <w:t xml:space="preserve"> like speed etc.. </w:t>
      </w:r>
    </w:p>
    <w:p w14:paraId="5704E634" w14:textId="72004AB4" w:rsidR="00B27059" w:rsidRPr="00B27059" w:rsidRDefault="00B27059" w:rsidP="00D2017A">
      <w:pPr>
        <w:pStyle w:val="ListParagraph"/>
        <w:numPr>
          <w:ilvl w:val="1"/>
          <w:numId w:val="2"/>
        </w:numPr>
        <w:rPr>
          <w:b/>
          <w:sz w:val="21"/>
          <w:u w:val="single"/>
        </w:rPr>
      </w:pPr>
      <w:r w:rsidRPr="00B27059">
        <w:rPr>
          <w:sz w:val="21"/>
        </w:rPr>
        <w:t>Map System</w:t>
      </w:r>
    </w:p>
    <w:p w14:paraId="615CFB03" w14:textId="77777777" w:rsidR="00721D5B" w:rsidRPr="00B27059" w:rsidRDefault="00721D5B" w:rsidP="00721D5B">
      <w:pPr>
        <w:pStyle w:val="ListParagraph"/>
        <w:numPr>
          <w:ilvl w:val="0"/>
          <w:numId w:val="2"/>
        </w:numPr>
        <w:rPr>
          <w:b/>
          <w:sz w:val="21"/>
          <w:u w:val="single"/>
        </w:rPr>
      </w:pPr>
      <w:r w:rsidRPr="00B27059">
        <w:rPr>
          <w:sz w:val="21"/>
        </w:rPr>
        <w:t>Final Vertical Slice Components</w:t>
      </w:r>
    </w:p>
    <w:p w14:paraId="55F9CDDC" w14:textId="2961003A" w:rsidR="00B27059" w:rsidRPr="00B27059" w:rsidRDefault="00B27059" w:rsidP="00B27059">
      <w:pPr>
        <w:pStyle w:val="ListParagraph"/>
        <w:numPr>
          <w:ilvl w:val="1"/>
          <w:numId w:val="2"/>
        </w:numPr>
        <w:rPr>
          <w:b/>
          <w:sz w:val="21"/>
          <w:u w:val="single"/>
        </w:rPr>
      </w:pPr>
      <w:r w:rsidRPr="00B27059">
        <w:rPr>
          <w:sz w:val="21"/>
        </w:rPr>
        <w:t>Saving and loading user data</w:t>
      </w:r>
    </w:p>
    <w:p w14:paraId="6B5B51E0" w14:textId="3D6BAC8B" w:rsidR="00B27059" w:rsidRPr="00B27059" w:rsidRDefault="00B27059" w:rsidP="00B27059">
      <w:pPr>
        <w:pStyle w:val="ListParagraph"/>
        <w:numPr>
          <w:ilvl w:val="1"/>
          <w:numId w:val="2"/>
        </w:numPr>
        <w:rPr>
          <w:b/>
          <w:sz w:val="21"/>
          <w:u w:val="single"/>
        </w:rPr>
      </w:pPr>
      <w:r w:rsidRPr="00B27059">
        <w:rPr>
          <w:sz w:val="21"/>
        </w:rPr>
        <w:t>Writing the camera effects</w:t>
      </w:r>
    </w:p>
    <w:p w14:paraId="095282AC" w14:textId="009083DA" w:rsidR="00B27059" w:rsidRPr="00B27059" w:rsidRDefault="00B27059" w:rsidP="00B27059">
      <w:pPr>
        <w:pStyle w:val="ListParagraph"/>
        <w:numPr>
          <w:ilvl w:val="1"/>
          <w:numId w:val="2"/>
        </w:numPr>
        <w:rPr>
          <w:b/>
          <w:sz w:val="21"/>
          <w:u w:val="single"/>
        </w:rPr>
      </w:pPr>
      <w:r w:rsidRPr="00B27059">
        <w:rPr>
          <w:sz w:val="21"/>
        </w:rPr>
        <w:t>Writing UI Effects</w:t>
      </w:r>
    </w:p>
    <w:p w14:paraId="2962CB58" w14:textId="2914A678" w:rsidR="00107559" w:rsidRPr="00107559" w:rsidRDefault="00B27059" w:rsidP="00107559">
      <w:pPr>
        <w:pStyle w:val="ListParagraph"/>
        <w:numPr>
          <w:ilvl w:val="1"/>
          <w:numId w:val="2"/>
        </w:numPr>
        <w:rPr>
          <w:b/>
          <w:sz w:val="21"/>
          <w:u w:val="single"/>
        </w:rPr>
      </w:pPr>
      <w:r w:rsidRPr="00B27059">
        <w:rPr>
          <w:sz w:val="21"/>
        </w:rPr>
        <w:t>Release assets that you made on the asset store</w:t>
      </w:r>
    </w:p>
    <w:p w14:paraId="181F7120" w14:textId="17B99C55" w:rsidR="00107559" w:rsidRPr="00107559" w:rsidRDefault="00107559" w:rsidP="00107559">
      <w:pPr>
        <w:pStyle w:val="ListParagraph"/>
        <w:numPr>
          <w:ilvl w:val="0"/>
          <w:numId w:val="2"/>
        </w:numPr>
        <w:rPr>
          <w:b/>
          <w:sz w:val="21"/>
          <w:u w:val="single"/>
        </w:rPr>
      </w:pPr>
      <w:r>
        <w:rPr>
          <w:sz w:val="21"/>
        </w:rPr>
        <w:t>Optimising all code</w:t>
      </w:r>
    </w:p>
    <w:p w14:paraId="3637DA2C" w14:textId="7E964846" w:rsidR="00107559" w:rsidRPr="00107559" w:rsidRDefault="00107559" w:rsidP="00107559">
      <w:pPr>
        <w:pStyle w:val="ListParagraph"/>
        <w:numPr>
          <w:ilvl w:val="1"/>
          <w:numId w:val="2"/>
        </w:numPr>
        <w:rPr>
          <w:b/>
          <w:sz w:val="21"/>
          <w:u w:val="single"/>
        </w:rPr>
      </w:pPr>
      <w:r>
        <w:rPr>
          <w:sz w:val="21"/>
        </w:rPr>
        <w:t>Going through and multithreading code where It can be done</w:t>
      </w:r>
    </w:p>
    <w:p w14:paraId="4CC5467A" w14:textId="56045D7B" w:rsidR="00107559" w:rsidRPr="00BC0829" w:rsidRDefault="00107559" w:rsidP="00BC0829">
      <w:pPr>
        <w:pStyle w:val="ListParagraph"/>
        <w:numPr>
          <w:ilvl w:val="1"/>
          <w:numId w:val="2"/>
        </w:numPr>
        <w:rPr>
          <w:b/>
          <w:sz w:val="21"/>
          <w:u w:val="single"/>
        </w:rPr>
      </w:pPr>
      <w:r>
        <w:rPr>
          <w:sz w:val="21"/>
        </w:rPr>
        <w:t>Optimising all scripts based on video and implement the C# Job system</w:t>
      </w:r>
    </w:p>
    <w:p w14:paraId="47167C9A" w14:textId="2914A678" w:rsidR="00721D5B" w:rsidRPr="00B27059" w:rsidRDefault="00721D5B" w:rsidP="00721D5B">
      <w:pPr>
        <w:rPr>
          <w:b/>
          <w:sz w:val="21"/>
          <w:u w:val="single"/>
        </w:rPr>
      </w:pPr>
    </w:p>
    <w:p w14:paraId="44B709F8" w14:textId="77777777" w:rsidR="00721D5B" w:rsidRPr="00B27059" w:rsidRDefault="00721D5B" w:rsidP="00721D5B">
      <w:pPr>
        <w:rPr>
          <w:sz w:val="21"/>
        </w:rPr>
      </w:pPr>
      <w:r w:rsidRPr="00B27059">
        <w:rPr>
          <w:sz w:val="21"/>
        </w:rPr>
        <w:t>During this stage there will be ABSOLUTELY NO MODELLING. Everything will be done through cubes and blank terrain objects to test all the elements, maybe some cliffs may be added but apart from that nothing more.</w:t>
      </w:r>
    </w:p>
    <w:p w14:paraId="3D0649C2" w14:textId="77777777" w:rsidR="00721D5B" w:rsidRPr="00B27059" w:rsidRDefault="00721D5B" w:rsidP="00721D5B">
      <w:pPr>
        <w:rPr>
          <w:sz w:val="21"/>
        </w:rPr>
      </w:pPr>
    </w:p>
    <w:p w14:paraId="35486913" w14:textId="794A59DE" w:rsidR="00721D5B" w:rsidRPr="00B27059" w:rsidRDefault="00721D5B" w:rsidP="00721D5B">
      <w:pPr>
        <w:rPr>
          <w:sz w:val="21"/>
        </w:rPr>
      </w:pPr>
      <w:r w:rsidRPr="00B27059">
        <w:rPr>
          <w:sz w:val="21"/>
        </w:rPr>
        <w:t xml:space="preserve">By the end of this stage all the scripts needed for the rest of the game should be </w:t>
      </w:r>
      <w:r w:rsidR="006250B8" w:rsidRPr="00B27059">
        <w:rPr>
          <w:sz w:val="21"/>
        </w:rPr>
        <w:t>ready so everything can be easily implemented with the graphics. But more graphically oriented scripts will be added later including shaders and scattering.</w:t>
      </w:r>
    </w:p>
    <w:p w14:paraId="35F3D053" w14:textId="77777777" w:rsidR="00574194" w:rsidRDefault="00574194" w:rsidP="00574194">
      <w:pPr>
        <w:pBdr>
          <w:bottom w:val="single" w:sz="12" w:space="1" w:color="auto"/>
        </w:pBdr>
        <w:rPr>
          <w:sz w:val="21"/>
        </w:rPr>
      </w:pPr>
    </w:p>
    <w:p w14:paraId="1E29126E" w14:textId="77777777" w:rsidR="00DD5A8C" w:rsidRDefault="00DD5A8C" w:rsidP="00574194">
      <w:pPr>
        <w:rPr>
          <w:sz w:val="21"/>
        </w:rPr>
      </w:pPr>
    </w:p>
    <w:p w14:paraId="392C447F" w14:textId="2F2A3E40" w:rsidR="00DD5A8C" w:rsidRDefault="00DD5A8C" w:rsidP="00574194">
      <w:pPr>
        <w:rPr>
          <w:sz w:val="21"/>
        </w:rPr>
      </w:pPr>
      <w:r>
        <w:rPr>
          <w:sz w:val="21"/>
        </w:rPr>
        <w:t xml:space="preserve">Base Systems is to get all the hard coding out of the way, which is basically all of the systems which are dynamic and can be re-used. Now we have a small framework on which we can build more and complex things / designing. </w:t>
      </w:r>
    </w:p>
    <w:p w14:paraId="0087D5EA" w14:textId="77777777" w:rsidR="00DD5A8C" w:rsidRDefault="00DD5A8C" w:rsidP="00574194">
      <w:pPr>
        <w:rPr>
          <w:sz w:val="21"/>
        </w:rPr>
      </w:pPr>
    </w:p>
    <w:p w14:paraId="2D681B07" w14:textId="500A57C8" w:rsidR="00DD5A8C" w:rsidRDefault="00DD5A8C" w:rsidP="00574194">
      <w:pPr>
        <w:rPr>
          <w:sz w:val="21"/>
        </w:rPr>
      </w:pPr>
      <w:r>
        <w:rPr>
          <w:sz w:val="21"/>
        </w:rPr>
        <w:t xml:space="preserve">Now we go to the asset development and designing the game assets + linking them with my scripts: </w:t>
      </w:r>
    </w:p>
    <w:p w14:paraId="35C5271F" w14:textId="77777777" w:rsidR="00DD5A8C" w:rsidRDefault="00DD5A8C" w:rsidP="00574194">
      <w:pPr>
        <w:rPr>
          <w:sz w:val="21"/>
        </w:rPr>
      </w:pPr>
    </w:p>
    <w:p w14:paraId="7DC082C6" w14:textId="060A5A2B" w:rsidR="00DD5A8C" w:rsidRPr="00DD5A8C" w:rsidRDefault="00DD5A8C" w:rsidP="00574194">
      <w:pPr>
        <w:rPr>
          <w:b/>
          <w:sz w:val="21"/>
          <w:u w:val="single"/>
        </w:rPr>
      </w:pPr>
      <w:r w:rsidRPr="00DD5A8C">
        <w:rPr>
          <w:b/>
          <w:sz w:val="21"/>
          <w:u w:val="single"/>
        </w:rPr>
        <w:t xml:space="preserve">Stages of Designing: </w:t>
      </w:r>
    </w:p>
    <w:p w14:paraId="5D65ED53" w14:textId="77777777" w:rsidR="00DD5A8C" w:rsidRDefault="00DD5A8C" w:rsidP="00574194">
      <w:pPr>
        <w:rPr>
          <w:sz w:val="21"/>
        </w:rPr>
      </w:pPr>
    </w:p>
    <w:p w14:paraId="428E1672" w14:textId="416B7429" w:rsidR="00DD5A8C" w:rsidRDefault="00DD5A8C" w:rsidP="00DD5A8C">
      <w:pPr>
        <w:rPr>
          <w:sz w:val="21"/>
        </w:rPr>
      </w:pPr>
      <w:r>
        <w:rPr>
          <w:sz w:val="21"/>
        </w:rPr>
        <w:t xml:space="preserve">When modelling life things these things will be done in order: </w:t>
      </w:r>
    </w:p>
    <w:p w14:paraId="64C70082" w14:textId="2BB6B58E" w:rsidR="00DD5A8C" w:rsidRDefault="00DD5A8C" w:rsidP="00DD5A8C">
      <w:pPr>
        <w:pStyle w:val="ListParagraph"/>
        <w:numPr>
          <w:ilvl w:val="0"/>
          <w:numId w:val="2"/>
        </w:numPr>
        <w:rPr>
          <w:sz w:val="21"/>
        </w:rPr>
      </w:pPr>
      <w:r>
        <w:rPr>
          <w:sz w:val="21"/>
        </w:rPr>
        <w:t>Concept sketching</w:t>
      </w:r>
    </w:p>
    <w:p w14:paraId="0E97EBC0" w14:textId="753BE782" w:rsidR="00AB7292" w:rsidRDefault="00AB7292" w:rsidP="00DD5A8C">
      <w:pPr>
        <w:pStyle w:val="ListParagraph"/>
        <w:numPr>
          <w:ilvl w:val="0"/>
          <w:numId w:val="2"/>
        </w:numPr>
        <w:rPr>
          <w:sz w:val="21"/>
        </w:rPr>
      </w:pPr>
      <w:r>
        <w:rPr>
          <w:sz w:val="21"/>
        </w:rPr>
        <w:t>Defining how the player looks verbally + gathering concept photos</w:t>
      </w:r>
    </w:p>
    <w:p w14:paraId="37575077" w14:textId="46E053E4" w:rsidR="00DD5A8C" w:rsidRDefault="00DD5A8C" w:rsidP="00DD5A8C">
      <w:pPr>
        <w:pStyle w:val="ListParagraph"/>
        <w:numPr>
          <w:ilvl w:val="0"/>
          <w:numId w:val="2"/>
        </w:numPr>
        <w:rPr>
          <w:sz w:val="21"/>
        </w:rPr>
      </w:pPr>
      <w:r>
        <w:rPr>
          <w:sz w:val="21"/>
        </w:rPr>
        <w:t>Tireless modelling + SCULPTING to add detail</w:t>
      </w:r>
    </w:p>
    <w:p w14:paraId="1B5FD7A3" w14:textId="28DBB288" w:rsidR="00DD5A8C" w:rsidRDefault="00DD5A8C" w:rsidP="00DD5A8C">
      <w:pPr>
        <w:pStyle w:val="ListParagraph"/>
        <w:numPr>
          <w:ilvl w:val="0"/>
          <w:numId w:val="2"/>
        </w:numPr>
        <w:rPr>
          <w:sz w:val="21"/>
        </w:rPr>
      </w:pPr>
      <w:r>
        <w:rPr>
          <w:sz w:val="21"/>
        </w:rPr>
        <w:t>UV Unwrapping</w:t>
      </w:r>
    </w:p>
    <w:p w14:paraId="26FF3D34" w14:textId="225C1E7F" w:rsidR="00DD5A8C" w:rsidRDefault="00DD5A8C" w:rsidP="00DD5A8C">
      <w:pPr>
        <w:pStyle w:val="ListParagraph"/>
        <w:numPr>
          <w:ilvl w:val="0"/>
          <w:numId w:val="2"/>
        </w:numPr>
        <w:rPr>
          <w:sz w:val="21"/>
        </w:rPr>
      </w:pPr>
      <w:r>
        <w:rPr>
          <w:sz w:val="21"/>
        </w:rPr>
        <w:t>Rigging the character</w:t>
      </w:r>
    </w:p>
    <w:p w14:paraId="430ABFF6" w14:textId="17201530" w:rsidR="00DD5A8C" w:rsidRPr="00FB34E2" w:rsidRDefault="00DD5A8C" w:rsidP="00DD5A8C">
      <w:pPr>
        <w:pStyle w:val="ListParagraph"/>
        <w:numPr>
          <w:ilvl w:val="0"/>
          <w:numId w:val="2"/>
        </w:numPr>
        <w:rPr>
          <w:b/>
          <w:i/>
          <w:sz w:val="21"/>
        </w:rPr>
      </w:pPr>
      <w:r w:rsidRPr="00FB34E2">
        <w:rPr>
          <w:b/>
          <w:i/>
          <w:sz w:val="21"/>
        </w:rPr>
        <w:t>Adding tonnes of shape keys for every aspect</w:t>
      </w:r>
    </w:p>
    <w:p w14:paraId="1F58A13A" w14:textId="13B8F5D8" w:rsidR="007F20EB" w:rsidRDefault="007F20EB" w:rsidP="00DD5A8C">
      <w:pPr>
        <w:pStyle w:val="ListParagraph"/>
        <w:numPr>
          <w:ilvl w:val="0"/>
          <w:numId w:val="2"/>
        </w:numPr>
        <w:rPr>
          <w:sz w:val="21"/>
        </w:rPr>
      </w:pPr>
      <w:r>
        <w:rPr>
          <w:sz w:val="21"/>
        </w:rPr>
        <w:t xml:space="preserve">Then adding </w:t>
      </w:r>
      <w:r w:rsidR="00CA5F5C">
        <w:rPr>
          <w:sz w:val="21"/>
        </w:rPr>
        <w:t xml:space="preserve">proper IK targets to make it easy for me </w:t>
      </w:r>
    </w:p>
    <w:p w14:paraId="39BC1A83" w14:textId="499CB1EA" w:rsidR="00CA5F5C" w:rsidRDefault="00CA5F5C" w:rsidP="00CA5F5C">
      <w:pPr>
        <w:pStyle w:val="ListParagraph"/>
        <w:numPr>
          <w:ilvl w:val="0"/>
          <w:numId w:val="2"/>
        </w:numPr>
        <w:rPr>
          <w:sz w:val="21"/>
        </w:rPr>
      </w:pPr>
      <w:r>
        <w:rPr>
          <w:sz w:val="21"/>
        </w:rPr>
        <w:t>Weight painting</w:t>
      </w:r>
    </w:p>
    <w:p w14:paraId="1AA5117D" w14:textId="09C2BAA7" w:rsidR="00CA5F5C" w:rsidRDefault="00CA5F5C" w:rsidP="00CA5F5C">
      <w:pPr>
        <w:pStyle w:val="ListParagraph"/>
        <w:numPr>
          <w:ilvl w:val="0"/>
          <w:numId w:val="2"/>
        </w:numPr>
        <w:rPr>
          <w:sz w:val="21"/>
        </w:rPr>
      </w:pPr>
      <w:r>
        <w:rPr>
          <w:sz w:val="21"/>
        </w:rPr>
        <w:t>Recording myself in poses of walking etc…</w:t>
      </w:r>
    </w:p>
    <w:p w14:paraId="0E7F3E83" w14:textId="428DD0A7" w:rsidR="00CA5F5C" w:rsidRPr="00CA5F5C" w:rsidRDefault="00CA5F5C" w:rsidP="00CA5F5C">
      <w:pPr>
        <w:pStyle w:val="ListParagraph"/>
        <w:numPr>
          <w:ilvl w:val="0"/>
          <w:numId w:val="2"/>
        </w:numPr>
        <w:rPr>
          <w:sz w:val="21"/>
        </w:rPr>
      </w:pPr>
      <w:r>
        <w:rPr>
          <w:sz w:val="21"/>
        </w:rPr>
        <w:t>Animating from live video footage.</w:t>
      </w:r>
    </w:p>
    <w:p w14:paraId="44D98AEF" w14:textId="77777777" w:rsidR="00DD5A8C" w:rsidRPr="00DD5A8C" w:rsidRDefault="00DD5A8C" w:rsidP="00DD5A8C">
      <w:pPr>
        <w:rPr>
          <w:sz w:val="21"/>
        </w:rPr>
      </w:pPr>
    </w:p>
    <w:p w14:paraId="37D66CAC" w14:textId="2D663642" w:rsidR="00DD5A8C" w:rsidRDefault="00DD5A8C" w:rsidP="00DD5A8C">
      <w:pPr>
        <w:pStyle w:val="ListParagraph"/>
        <w:numPr>
          <w:ilvl w:val="0"/>
          <w:numId w:val="3"/>
        </w:numPr>
        <w:rPr>
          <w:sz w:val="21"/>
        </w:rPr>
      </w:pPr>
      <w:r>
        <w:rPr>
          <w:sz w:val="21"/>
        </w:rPr>
        <w:t>Designing all characters</w:t>
      </w:r>
    </w:p>
    <w:p w14:paraId="453C500D" w14:textId="68024931" w:rsidR="00DD5A8C" w:rsidRDefault="00DD5A8C" w:rsidP="00DD5A8C">
      <w:pPr>
        <w:pStyle w:val="ListParagraph"/>
        <w:numPr>
          <w:ilvl w:val="1"/>
          <w:numId w:val="3"/>
        </w:numPr>
        <w:rPr>
          <w:sz w:val="21"/>
        </w:rPr>
      </w:pPr>
      <w:r>
        <w:rPr>
          <w:sz w:val="21"/>
        </w:rPr>
        <w:t xml:space="preserve">The player model </w:t>
      </w:r>
    </w:p>
    <w:p w14:paraId="3F45807B" w14:textId="7BD536B5" w:rsidR="004F5E74" w:rsidRDefault="004F5E74" w:rsidP="004F5E74">
      <w:pPr>
        <w:pStyle w:val="ListParagraph"/>
        <w:numPr>
          <w:ilvl w:val="2"/>
          <w:numId w:val="3"/>
        </w:numPr>
        <w:rPr>
          <w:sz w:val="21"/>
        </w:rPr>
      </w:pPr>
      <w:r>
        <w:rPr>
          <w:sz w:val="21"/>
        </w:rPr>
        <w:t>Various tools and weapons + an extensive look into the suit and how to make it more dynamic looking</w:t>
      </w:r>
    </w:p>
    <w:p w14:paraId="3DA0ADEC" w14:textId="6D3C55B5" w:rsidR="008F4BB1" w:rsidRDefault="008F4BB1" w:rsidP="004F5E74">
      <w:pPr>
        <w:pStyle w:val="ListParagraph"/>
        <w:numPr>
          <w:ilvl w:val="2"/>
          <w:numId w:val="3"/>
        </w:numPr>
        <w:rPr>
          <w:sz w:val="21"/>
        </w:rPr>
      </w:pPr>
      <w:r>
        <w:rPr>
          <w:sz w:val="21"/>
        </w:rPr>
        <w:t>Loot system</w:t>
      </w:r>
      <w:r w:rsidR="001711E1">
        <w:rPr>
          <w:sz w:val="21"/>
        </w:rPr>
        <w:t xml:space="preserve"> – taking clothes, inventory etc..</w:t>
      </w:r>
    </w:p>
    <w:p w14:paraId="162D605D" w14:textId="64E731A5" w:rsidR="00AB7292" w:rsidRDefault="00AB7292" w:rsidP="00DD5A8C">
      <w:pPr>
        <w:pStyle w:val="ListParagraph"/>
        <w:numPr>
          <w:ilvl w:val="1"/>
          <w:numId w:val="3"/>
        </w:numPr>
        <w:rPr>
          <w:sz w:val="21"/>
        </w:rPr>
      </w:pPr>
      <w:r>
        <w:rPr>
          <w:sz w:val="21"/>
        </w:rPr>
        <w:t xml:space="preserve">The friend </w:t>
      </w:r>
      <w:r w:rsidR="00654ED2">
        <w:rPr>
          <w:sz w:val="21"/>
        </w:rPr>
        <w:t>model</w:t>
      </w:r>
    </w:p>
    <w:p w14:paraId="1C077383" w14:textId="03E843BD" w:rsidR="00654ED2" w:rsidRDefault="00654ED2" w:rsidP="00DD5A8C">
      <w:pPr>
        <w:pStyle w:val="ListParagraph"/>
        <w:numPr>
          <w:ilvl w:val="1"/>
          <w:numId w:val="3"/>
        </w:numPr>
        <w:rPr>
          <w:sz w:val="21"/>
        </w:rPr>
      </w:pPr>
      <w:r>
        <w:rPr>
          <w:sz w:val="21"/>
        </w:rPr>
        <w:t>The enemies</w:t>
      </w:r>
    </w:p>
    <w:p w14:paraId="4C96A635" w14:textId="4A732B00" w:rsidR="004F5E74" w:rsidRDefault="004F5E74" w:rsidP="004F5E74">
      <w:pPr>
        <w:pStyle w:val="ListParagraph"/>
        <w:numPr>
          <w:ilvl w:val="2"/>
          <w:numId w:val="3"/>
        </w:numPr>
        <w:rPr>
          <w:sz w:val="21"/>
        </w:rPr>
      </w:pPr>
      <w:r>
        <w:rPr>
          <w:sz w:val="21"/>
        </w:rPr>
        <w:t xml:space="preserve">Their various weapons and tools + clothes </w:t>
      </w:r>
    </w:p>
    <w:p w14:paraId="655FCDE4" w14:textId="4AFFC198" w:rsidR="00654ED2" w:rsidRDefault="00654ED2" w:rsidP="00654ED2">
      <w:pPr>
        <w:pStyle w:val="ListParagraph"/>
        <w:numPr>
          <w:ilvl w:val="1"/>
          <w:numId w:val="3"/>
        </w:numPr>
        <w:rPr>
          <w:sz w:val="21"/>
        </w:rPr>
      </w:pPr>
      <w:r>
        <w:rPr>
          <w:sz w:val="21"/>
        </w:rPr>
        <w:t xml:space="preserve">NPC’s </w:t>
      </w:r>
    </w:p>
    <w:p w14:paraId="50B2C9BF" w14:textId="17C2F512" w:rsidR="00654ED2" w:rsidRDefault="00654ED2" w:rsidP="00654ED2">
      <w:pPr>
        <w:pStyle w:val="ListParagraph"/>
        <w:numPr>
          <w:ilvl w:val="0"/>
          <w:numId w:val="3"/>
        </w:numPr>
        <w:rPr>
          <w:sz w:val="21"/>
        </w:rPr>
      </w:pPr>
      <w:r>
        <w:rPr>
          <w:sz w:val="21"/>
        </w:rPr>
        <w:t>Designing the world elements</w:t>
      </w:r>
      <w:r w:rsidR="0072606E">
        <w:rPr>
          <w:sz w:val="21"/>
        </w:rPr>
        <w:t xml:space="preserve"> </w:t>
      </w:r>
      <w:r w:rsidR="0072606E">
        <w:rPr>
          <w:b/>
          <w:sz w:val="21"/>
        </w:rPr>
        <w:t>Make sure appropriate items are marked as static.</w:t>
      </w:r>
    </w:p>
    <w:p w14:paraId="75F282F1" w14:textId="281F9F74" w:rsidR="00654ED2" w:rsidRDefault="00654ED2" w:rsidP="00654ED2">
      <w:pPr>
        <w:pStyle w:val="ListParagraph"/>
        <w:numPr>
          <w:ilvl w:val="1"/>
          <w:numId w:val="3"/>
        </w:numPr>
        <w:rPr>
          <w:sz w:val="21"/>
        </w:rPr>
      </w:pPr>
      <w:r>
        <w:rPr>
          <w:sz w:val="21"/>
        </w:rPr>
        <w:t>The major assets</w:t>
      </w:r>
    </w:p>
    <w:p w14:paraId="6B048999" w14:textId="1168D8B1" w:rsidR="00654ED2" w:rsidRDefault="00654ED2" w:rsidP="00654ED2">
      <w:pPr>
        <w:pStyle w:val="ListParagraph"/>
        <w:numPr>
          <w:ilvl w:val="2"/>
          <w:numId w:val="3"/>
        </w:numPr>
        <w:rPr>
          <w:sz w:val="21"/>
        </w:rPr>
      </w:pPr>
      <w:r>
        <w:rPr>
          <w:sz w:val="21"/>
        </w:rPr>
        <w:t>Terrains (Integrated with terrain system + LODs)</w:t>
      </w:r>
    </w:p>
    <w:p w14:paraId="6034FC21" w14:textId="58631CAB" w:rsidR="00654ED2" w:rsidRDefault="00654ED2" w:rsidP="00654ED2">
      <w:pPr>
        <w:pStyle w:val="ListParagraph"/>
        <w:numPr>
          <w:ilvl w:val="2"/>
          <w:numId w:val="3"/>
        </w:numPr>
        <w:rPr>
          <w:sz w:val="21"/>
        </w:rPr>
      </w:pPr>
      <w:r>
        <w:rPr>
          <w:sz w:val="21"/>
        </w:rPr>
        <w:t>Clouds (A &amp; S)</w:t>
      </w:r>
      <w:r w:rsidR="00380EC8">
        <w:rPr>
          <w:sz w:val="21"/>
        </w:rPr>
        <w:t xml:space="preserve"> – Movement integrated + Fading in the distance (shaders).</w:t>
      </w:r>
    </w:p>
    <w:p w14:paraId="4581571A" w14:textId="5BE14352" w:rsidR="00654ED2" w:rsidRDefault="00654ED2" w:rsidP="00654ED2">
      <w:pPr>
        <w:pStyle w:val="ListParagraph"/>
        <w:numPr>
          <w:ilvl w:val="2"/>
          <w:numId w:val="3"/>
        </w:numPr>
        <w:rPr>
          <w:sz w:val="21"/>
        </w:rPr>
      </w:pPr>
      <w:r>
        <w:rPr>
          <w:sz w:val="21"/>
        </w:rPr>
        <w:t>Lakes (A &amp; S)</w:t>
      </w:r>
    </w:p>
    <w:p w14:paraId="67325E76" w14:textId="5B620EDE" w:rsidR="00654ED2" w:rsidRDefault="00654ED2" w:rsidP="00654ED2">
      <w:pPr>
        <w:pStyle w:val="ListParagraph"/>
        <w:numPr>
          <w:ilvl w:val="2"/>
          <w:numId w:val="3"/>
        </w:numPr>
        <w:rPr>
          <w:sz w:val="21"/>
        </w:rPr>
      </w:pPr>
      <w:r>
        <w:rPr>
          <w:sz w:val="21"/>
        </w:rPr>
        <w:t>Rivers (Animated and shaded)</w:t>
      </w:r>
    </w:p>
    <w:p w14:paraId="38D4F8A3" w14:textId="5EB818B1" w:rsidR="004F5E74" w:rsidRDefault="004F5E74" w:rsidP="004F5E74">
      <w:pPr>
        <w:pStyle w:val="ListParagraph"/>
        <w:numPr>
          <w:ilvl w:val="1"/>
          <w:numId w:val="3"/>
        </w:numPr>
        <w:rPr>
          <w:sz w:val="21"/>
        </w:rPr>
      </w:pPr>
      <w:r>
        <w:rPr>
          <w:sz w:val="21"/>
        </w:rPr>
        <w:t>Automatic Prefab Generation Tool</w:t>
      </w:r>
    </w:p>
    <w:p w14:paraId="1773BB2C" w14:textId="099A942B" w:rsidR="00C13DAB" w:rsidRDefault="00C13DAB" w:rsidP="00C13DAB">
      <w:pPr>
        <w:pStyle w:val="ListParagraph"/>
        <w:numPr>
          <w:ilvl w:val="2"/>
          <w:numId w:val="3"/>
        </w:numPr>
        <w:rPr>
          <w:sz w:val="21"/>
        </w:rPr>
      </w:pPr>
      <w:r>
        <w:rPr>
          <w:sz w:val="21"/>
        </w:rPr>
        <w:t>Drag and drop models for automatic prefab generation + LOD’s + Auto colliders + Scripts needed and GPU Instancing if required.</w:t>
      </w:r>
    </w:p>
    <w:p w14:paraId="5D53462D" w14:textId="04A3038F" w:rsidR="004F5E74" w:rsidRDefault="004F5E74" w:rsidP="004F5E74">
      <w:pPr>
        <w:pStyle w:val="ListParagraph"/>
        <w:numPr>
          <w:ilvl w:val="1"/>
          <w:numId w:val="3"/>
        </w:numPr>
        <w:rPr>
          <w:sz w:val="21"/>
        </w:rPr>
      </w:pPr>
      <w:r>
        <w:rPr>
          <w:sz w:val="21"/>
        </w:rPr>
        <w:t xml:space="preserve">The minor assets </w:t>
      </w:r>
    </w:p>
    <w:p w14:paraId="3BE967FF" w14:textId="0447708A" w:rsidR="00812DE4" w:rsidRDefault="00812DE4" w:rsidP="00812DE4">
      <w:pPr>
        <w:pStyle w:val="ListParagraph"/>
        <w:numPr>
          <w:ilvl w:val="2"/>
          <w:numId w:val="3"/>
        </w:numPr>
        <w:rPr>
          <w:sz w:val="21"/>
        </w:rPr>
      </w:pPr>
      <w:r>
        <w:rPr>
          <w:sz w:val="21"/>
        </w:rPr>
        <w:t>All world environmental spread assets (trees, rocks, grass) etc.. w/ shape keys on all of them to create a WIDE variety of prebaked land using perlin noise.</w:t>
      </w:r>
    </w:p>
    <w:p w14:paraId="6ED0B49B" w14:textId="7DC38BD0" w:rsidR="001135E2" w:rsidRDefault="001135E2" w:rsidP="00812DE4">
      <w:pPr>
        <w:pStyle w:val="ListParagraph"/>
        <w:numPr>
          <w:ilvl w:val="2"/>
          <w:numId w:val="3"/>
        </w:numPr>
        <w:rPr>
          <w:sz w:val="21"/>
        </w:rPr>
      </w:pPr>
      <w:r>
        <w:rPr>
          <w:sz w:val="21"/>
        </w:rPr>
        <w:t xml:space="preserve">Base objects such as tables, </w:t>
      </w:r>
      <w:r w:rsidR="00FF269C">
        <w:rPr>
          <w:sz w:val="21"/>
        </w:rPr>
        <w:t xml:space="preserve">tools, etc… All the items needed for the inventory + crafting system. </w:t>
      </w:r>
    </w:p>
    <w:p w14:paraId="5ACAA917" w14:textId="43EF40D3" w:rsidR="00654ED2" w:rsidRDefault="004F5E74" w:rsidP="004F5E74">
      <w:pPr>
        <w:pStyle w:val="ListParagraph"/>
        <w:numPr>
          <w:ilvl w:val="1"/>
          <w:numId w:val="3"/>
        </w:numPr>
        <w:rPr>
          <w:sz w:val="21"/>
        </w:rPr>
      </w:pPr>
      <w:r>
        <w:rPr>
          <w:sz w:val="21"/>
        </w:rPr>
        <w:t xml:space="preserve">World Relevance Objects </w:t>
      </w:r>
    </w:p>
    <w:p w14:paraId="540F0CAF" w14:textId="0ED269DF" w:rsidR="00FF269C" w:rsidRDefault="00FF269C" w:rsidP="00FF269C">
      <w:pPr>
        <w:pStyle w:val="ListParagraph"/>
        <w:numPr>
          <w:ilvl w:val="2"/>
          <w:numId w:val="3"/>
        </w:numPr>
        <w:rPr>
          <w:sz w:val="21"/>
        </w:rPr>
      </w:pPr>
      <w:r>
        <w:rPr>
          <w:sz w:val="21"/>
        </w:rPr>
        <w:t>Houses, Castles, Forts, Defence Systems…. Based on the story (will be described in the story)…</w:t>
      </w:r>
    </w:p>
    <w:p w14:paraId="39344583" w14:textId="2E5F0A40" w:rsidR="006200A3" w:rsidRDefault="006200A3" w:rsidP="00FF269C">
      <w:pPr>
        <w:pStyle w:val="ListParagraph"/>
        <w:numPr>
          <w:ilvl w:val="2"/>
          <w:numId w:val="3"/>
        </w:numPr>
        <w:rPr>
          <w:sz w:val="21"/>
        </w:rPr>
      </w:pPr>
      <w:r>
        <w:rPr>
          <w:sz w:val="21"/>
        </w:rPr>
        <w:t>Easter eggs objects, things that explain some backstory which make the audience go ‘</w:t>
      </w:r>
      <w:proofErr w:type="spellStart"/>
      <w:r>
        <w:rPr>
          <w:sz w:val="21"/>
        </w:rPr>
        <w:t>aaaahh</w:t>
      </w:r>
      <w:proofErr w:type="spellEnd"/>
      <w:r>
        <w:rPr>
          <w:sz w:val="21"/>
        </w:rPr>
        <w:t>’ wow!</w:t>
      </w:r>
    </w:p>
    <w:p w14:paraId="5729D0B2" w14:textId="7C573E6F" w:rsidR="00FF269C" w:rsidRDefault="00FF269C" w:rsidP="00FF269C">
      <w:pPr>
        <w:pStyle w:val="ListParagraph"/>
        <w:numPr>
          <w:ilvl w:val="1"/>
          <w:numId w:val="3"/>
        </w:numPr>
        <w:rPr>
          <w:sz w:val="21"/>
        </w:rPr>
      </w:pPr>
      <w:r>
        <w:rPr>
          <w:sz w:val="21"/>
        </w:rPr>
        <w:t>Decorative Objects</w:t>
      </w:r>
    </w:p>
    <w:p w14:paraId="3A032E26" w14:textId="659ACF69" w:rsidR="00FF269C" w:rsidRDefault="00FF269C" w:rsidP="00FF269C">
      <w:pPr>
        <w:pStyle w:val="ListParagraph"/>
        <w:numPr>
          <w:ilvl w:val="2"/>
          <w:numId w:val="3"/>
        </w:numPr>
        <w:rPr>
          <w:sz w:val="21"/>
        </w:rPr>
      </w:pPr>
      <w:r>
        <w:rPr>
          <w:sz w:val="21"/>
        </w:rPr>
        <w:t>Such as statues, fountains, temples, shrines, vines, flower gardens.</w:t>
      </w:r>
    </w:p>
    <w:p w14:paraId="270E2B2B" w14:textId="77777777" w:rsidR="00FF269C" w:rsidRDefault="00FF269C" w:rsidP="00FF269C">
      <w:pPr>
        <w:rPr>
          <w:sz w:val="21"/>
        </w:rPr>
      </w:pPr>
    </w:p>
    <w:p w14:paraId="0115B539" w14:textId="77777777" w:rsidR="007F7BE3" w:rsidRDefault="007F7BE3" w:rsidP="00FF269C">
      <w:pPr>
        <w:rPr>
          <w:b/>
          <w:sz w:val="21"/>
          <w:u w:val="single"/>
        </w:rPr>
      </w:pPr>
    </w:p>
    <w:p w14:paraId="38D5F4D8" w14:textId="77777777" w:rsidR="007F7BE3" w:rsidRDefault="007F7BE3" w:rsidP="00FF269C">
      <w:pPr>
        <w:rPr>
          <w:b/>
          <w:sz w:val="21"/>
          <w:u w:val="single"/>
        </w:rPr>
      </w:pPr>
    </w:p>
    <w:p w14:paraId="0C5689BC" w14:textId="77777777" w:rsidR="00E3315A" w:rsidRDefault="00E3315A" w:rsidP="00FF269C">
      <w:pPr>
        <w:rPr>
          <w:b/>
          <w:sz w:val="21"/>
          <w:u w:val="single"/>
        </w:rPr>
      </w:pPr>
    </w:p>
    <w:p w14:paraId="3D8495C0" w14:textId="02F01BC5" w:rsidR="00FF269C" w:rsidRPr="00FF269C" w:rsidRDefault="00FF269C" w:rsidP="00FF269C">
      <w:pPr>
        <w:rPr>
          <w:b/>
          <w:sz w:val="21"/>
          <w:u w:val="single"/>
        </w:rPr>
      </w:pPr>
      <w:r w:rsidRPr="00FF269C">
        <w:rPr>
          <w:b/>
          <w:sz w:val="21"/>
          <w:u w:val="single"/>
        </w:rPr>
        <w:t>Animating and Stitching together all the elements</w:t>
      </w:r>
    </w:p>
    <w:p w14:paraId="2271CDC7" w14:textId="0C1D15E8" w:rsidR="00FF269C" w:rsidRPr="0019430E" w:rsidRDefault="00FF269C" w:rsidP="00FF269C">
      <w:pPr>
        <w:pStyle w:val="ListParagraph"/>
        <w:numPr>
          <w:ilvl w:val="0"/>
          <w:numId w:val="2"/>
        </w:numPr>
        <w:rPr>
          <w:b/>
          <w:sz w:val="21"/>
          <w:u w:val="single"/>
        </w:rPr>
      </w:pPr>
      <w:r>
        <w:rPr>
          <w:sz w:val="21"/>
        </w:rPr>
        <w:t>Animating the living things based on recorded footage of me</w:t>
      </w:r>
      <w:r w:rsidR="007F7BE3">
        <w:rPr>
          <w:sz w:val="21"/>
        </w:rPr>
        <w:t>.</w:t>
      </w:r>
    </w:p>
    <w:p w14:paraId="52DE2977" w14:textId="77777777" w:rsidR="0019430E" w:rsidRPr="00E3315A" w:rsidRDefault="0019430E" w:rsidP="00FF269C">
      <w:pPr>
        <w:pStyle w:val="ListParagraph"/>
        <w:numPr>
          <w:ilvl w:val="0"/>
          <w:numId w:val="2"/>
        </w:numPr>
        <w:rPr>
          <w:b/>
          <w:sz w:val="21"/>
          <w:u w:val="single"/>
        </w:rPr>
      </w:pPr>
    </w:p>
    <w:p w14:paraId="6EEEB8C7" w14:textId="795DA979" w:rsidR="00E3315A" w:rsidRPr="007F7BE3" w:rsidRDefault="00E3315A" w:rsidP="00FF269C">
      <w:pPr>
        <w:pStyle w:val="ListParagraph"/>
        <w:numPr>
          <w:ilvl w:val="0"/>
          <w:numId w:val="2"/>
        </w:numPr>
        <w:rPr>
          <w:b/>
          <w:sz w:val="21"/>
          <w:u w:val="single"/>
        </w:rPr>
      </w:pPr>
      <w:r>
        <w:rPr>
          <w:sz w:val="21"/>
        </w:rPr>
        <w:t>Keep in mind the principles of animations when animating, anticipation is important + mass consideration using sliders?</w:t>
      </w:r>
    </w:p>
    <w:p w14:paraId="63D9F7B7" w14:textId="101A9BC1" w:rsidR="007F7BE3" w:rsidRDefault="007F7BE3" w:rsidP="00FF269C">
      <w:pPr>
        <w:pStyle w:val="ListParagraph"/>
        <w:numPr>
          <w:ilvl w:val="0"/>
          <w:numId w:val="2"/>
        </w:numPr>
        <w:rPr>
          <w:b/>
          <w:sz w:val="21"/>
        </w:rPr>
      </w:pPr>
      <w:r w:rsidRPr="006827AC">
        <w:rPr>
          <w:b/>
          <w:sz w:val="21"/>
        </w:rPr>
        <w:t xml:space="preserve">Procedural animations, using the procedural character controller data to modify the animation based on the data. </w:t>
      </w:r>
    </w:p>
    <w:p w14:paraId="614E19B4" w14:textId="472664D3" w:rsidR="00A57413" w:rsidRPr="00A57413" w:rsidRDefault="004C0391" w:rsidP="00A57413">
      <w:pPr>
        <w:pStyle w:val="ListParagraph"/>
        <w:numPr>
          <w:ilvl w:val="0"/>
          <w:numId w:val="2"/>
        </w:numPr>
        <w:rPr>
          <w:b/>
          <w:sz w:val="21"/>
        </w:rPr>
      </w:pPr>
      <w:r>
        <w:rPr>
          <w:b/>
          <w:sz w:val="21"/>
        </w:rPr>
        <w:t xml:space="preserve">Foot IK </w:t>
      </w:r>
      <w:hyperlink r:id="rId6" w:history="1">
        <w:r w:rsidRPr="007F6BAB">
          <w:rPr>
            <w:rStyle w:val="Hyperlink"/>
            <w:b/>
            <w:sz w:val="21"/>
          </w:rPr>
          <w:t>https://www.youtube.com/watch?v=EQ6UKCftHCE</w:t>
        </w:r>
      </w:hyperlink>
    </w:p>
    <w:p w14:paraId="1E6AE120" w14:textId="77777777" w:rsidR="00A57413" w:rsidRPr="00A57413" w:rsidRDefault="00A57413" w:rsidP="00A57413">
      <w:pPr>
        <w:pStyle w:val="ListParagraph"/>
        <w:numPr>
          <w:ilvl w:val="1"/>
          <w:numId w:val="2"/>
        </w:numPr>
        <w:ind w:left="720"/>
        <w:rPr>
          <w:b/>
          <w:color w:val="7030A0"/>
          <w:sz w:val="21"/>
          <w:u w:val="single"/>
        </w:rPr>
      </w:pPr>
      <w:r w:rsidRPr="00A57413">
        <w:rPr>
          <w:color w:val="7030A0"/>
          <w:sz w:val="21"/>
        </w:rPr>
        <w:t xml:space="preserve">Locomotion system (will include IK, climbing and foot placement etc..) </w:t>
      </w:r>
    </w:p>
    <w:p w14:paraId="054B4638" w14:textId="77777777" w:rsidR="00A57413" w:rsidRPr="00A57413" w:rsidRDefault="00A57413" w:rsidP="00A57413">
      <w:pPr>
        <w:pStyle w:val="ListParagraph"/>
        <w:numPr>
          <w:ilvl w:val="2"/>
          <w:numId w:val="4"/>
        </w:numPr>
        <w:ind w:left="1440"/>
        <w:rPr>
          <w:b/>
          <w:color w:val="7030A0"/>
          <w:sz w:val="21"/>
          <w:u w:val="single"/>
        </w:rPr>
      </w:pPr>
      <w:r w:rsidRPr="00A57413">
        <w:rPr>
          <w:color w:val="7030A0"/>
          <w:sz w:val="21"/>
        </w:rPr>
        <w:t>Anticipation</w:t>
      </w:r>
    </w:p>
    <w:p w14:paraId="33D191A9" w14:textId="77777777" w:rsidR="00A57413" w:rsidRPr="00A57413" w:rsidRDefault="00A57413" w:rsidP="00A57413">
      <w:pPr>
        <w:pStyle w:val="ListParagraph"/>
        <w:numPr>
          <w:ilvl w:val="2"/>
          <w:numId w:val="4"/>
        </w:numPr>
        <w:ind w:left="1440"/>
        <w:rPr>
          <w:b/>
          <w:color w:val="7030A0"/>
          <w:sz w:val="21"/>
          <w:u w:val="single"/>
        </w:rPr>
      </w:pPr>
      <w:r w:rsidRPr="00A57413">
        <w:rPr>
          <w:color w:val="7030A0"/>
          <w:sz w:val="21"/>
        </w:rPr>
        <w:t xml:space="preserve">Mass Consideration… </w:t>
      </w:r>
    </w:p>
    <w:p w14:paraId="09CDC688" w14:textId="77777777" w:rsidR="00A57413" w:rsidRPr="00A57413" w:rsidRDefault="00A57413" w:rsidP="00A57413">
      <w:pPr>
        <w:pStyle w:val="ListParagraph"/>
        <w:numPr>
          <w:ilvl w:val="2"/>
          <w:numId w:val="4"/>
        </w:numPr>
        <w:ind w:left="1440"/>
        <w:rPr>
          <w:b/>
          <w:color w:val="7030A0"/>
          <w:sz w:val="21"/>
          <w:u w:val="single"/>
        </w:rPr>
      </w:pPr>
      <w:r w:rsidRPr="00A57413">
        <w:rPr>
          <w:color w:val="7030A0"/>
          <w:sz w:val="21"/>
        </w:rPr>
        <w:t>Read the Game design document to know what to add for IK.</w:t>
      </w:r>
    </w:p>
    <w:p w14:paraId="2040F733" w14:textId="4B10F18D" w:rsidR="004C0391" w:rsidRPr="00A57413" w:rsidRDefault="00A57413" w:rsidP="00A57413">
      <w:pPr>
        <w:pStyle w:val="ListParagraph"/>
        <w:numPr>
          <w:ilvl w:val="2"/>
          <w:numId w:val="4"/>
        </w:numPr>
        <w:ind w:left="1440"/>
        <w:rPr>
          <w:b/>
          <w:color w:val="7030A0"/>
          <w:sz w:val="21"/>
          <w:u w:val="single"/>
        </w:rPr>
      </w:pPr>
      <w:r>
        <w:rPr>
          <w:b/>
          <w:color w:val="7030A0"/>
          <w:sz w:val="21"/>
        </w:rPr>
        <w:t>This system comes after player model…</w:t>
      </w:r>
    </w:p>
    <w:p w14:paraId="67C08517" w14:textId="4D91D8BC" w:rsidR="00FF269C" w:rsidRPr="00FF269C" w:rsidRDefault="00FF269C" w:rsidP="00FF269C">
      <w:pPr>
        <w:pStyle w:val="ListParagraph"/>
        <w:numPr>
          <w:ilvl w:val="0"/>
          <w:numId w:val="2"/>
        </w:numPr>
        <w:rPr>
          <w:b/>
          <w:sz w:val="21"/>
          <w:u w:val="single"/>
        </w:rPr>
      </w:pPr>
      <w:r>
        <w:rPr>
          <w:sz w:val="21"/>
        </w:rPr>
        <w:t>Using neural networks and IK to retarget the bones to the world</w:t>
      </w:r>
    </w:p>
    <w:p w14:paraId="347535B8" w14:textId="22899672" w:rsidR="00FF269C" w:rsidRPr="007F7BE3" w:rsidRDefault="00FF269C" w:rsidP="00FF269C">
      <w:pPr>
        <w:pStyle w:val="ListParagraph"/>
        <w:numPr>
          <w:ilvl w:val="0"/>
          <w:numId w:val="2"/>
        </w:numPr>
        <w:rPr>
          <w:b/>
          <w:sz w:val="21"/>
          <w:u w:val="single"/>
        </w:rPr>
      </w:pPr>
      <w:r>
        <w:rPr>
          <w:sz w:val="21"/>
        </w:rPr>
        <w:t xml:space="preserve">Creating responsive IK to make the models interact with the world in a natural way using </w:t>
      </w:r>
      <w:proofErr w:type="spellStart"/>
      <w:r>
        <w:rPr>
          <w:sz w:val="21"/>
        </w:rPr>
        <w:t>Ubisoft</w:t>
      </w:r>
      <w:proofErr w:type="spellEnd"/>
      <w:r>
        <w:rPr>
          <w:sz w:val="21"/>
        </w:rPr>
        <w:t xml:space="preserve"> technology.</w:t>
      </w:r>
      <w:r w:rsidR="007F7BE3">
        <w:rPr>
          <w:sz w:val="21"/>
        </w:rPr>
        <w:t xml:space="preserve"> </w:t>
      </w:r>
    </w:p>
    <w:p w14:paraId="77BCD6CE" w14:textId="135D65C3" w:rsidR="007F7BE3" w:rsidRPr="00FF269C" w:rsidRDefault="007F7BE3" w:rsidP="00FF269C">
      <w:pPr>
        <w:pStyle w:val="ListParagraph"/>
        <w:numPr>
          <w:ilvl w:val="0"/>
          <w:numId w:val="2"/>
        </w:numPr>
        <w:rPr>
          <w:b/>
          <w:sz w:val="21"/>
          <w:u w:val="single"/>
        </w:rPr>
      </w:pPr>
      <w:r>
        <w:rPr>
          <w:sz w:val="21"/>
        </w:rPr>
        <w:t>Combat systems with the Animations to make it feel realistic and powerful.</w:t>
      </w:r>
    </w:p>
    <w:p w14:paraId="2A0D90AE" w14:textId="4C629F1D" w:rsidR="006C13E5" w:rsidRPr="0048074B" w:rsidRDefault="00FF269C" w:rsidP="006C13E5">
      <w:pPr>
        <w:pStyle w:val="ListParagraph"/>
        <w:numPr>
          <w:ilvl w:val="0"/>
          <w:numId w:val="2"/>
        </w:numPr>
        <w:rPr>
          <w:b/>
          <w:sz w:val="21"/>
          <w:u w:val="single"/>
        </w:rPr>
      </w:pPr>
      <w:r>
        <w:rPr>
          <w:sz w:val="21"/>
        </w:rPr>
        <w:t>Character movement, uncertainty, emotion and IK foot placement.</w:t>
      </w:r>
    </w:p>
    <w:p w14:paraId="4DF76F79" w14:textId="6A486804" w:rsidR="00B91B28" w:rsidRPr="00EF460E" w:rsidRDefault="0048074B" w:rsidP="006F7171">
      <w:pPr>
        <w:pStyle w:val="ListParagraph"/>
        <w:numPr>
          <w:ilvl w:val="0"/>
          <w:numId w:val="2"/>
        </w:numPr>
        <w:rPr>
          <w:b/>
          <w:sz w:val="21"/>
          <w:u w:val="single"/>
        </w:rPr>
      </w:pPr>
      <w:r>
        <w:rPr>
          <w:sz w:val="21"/>
        </w:rPr>
        <w:t>Animate the characters communication and the movement and make sure it is dynamic using curves.</w:t>
      </w:r>
    </w:p>
    <w:p w14:paraId="76CB416F" w14:textId="67C19F70" w:rsidR="00EF460E" w:rsidRDefault="00EF460E" w:rsidP="00EF460E">
      <w:pPr>
        <w:rPr>
          <w:b/>
          <w:sz w:val="21"/>
          <w:u w:val="single"/>
        </w:rPr>
      </w:pPr>
    </w:p>
    <w:p w14:paraId="0A0E6AA0" w14:textId="38508B48" w:rsidR="00EF460E" w:rsidRPr="00EF460E" w:rsidRDefault="00EF460E" w:rsidP="00EF460E">
      <w:pPr>
        <w:rPr>
          <w:sz w:val="21"/>
        </w:rPr>
      </w:pPr>
      <w:r w:rsidRPr="00EF460E">
        <w:rPr>
          <w:sz w:val="21"/>
        </w:rPr>
        <w:t>Remember, stitching also revolves around adding features + scripts that you may need.</w:t>
      </w:r>
    </w:p>
    <w:p w14:paraId="287C511F" w14:textId="317BE31C" w:rsidR="00B91B28" w:rsidRDefault="00B91B28" w:rsidP="006F7171">
      <w:pPr>
        <w:rPr>
          <w:b/>
          <w:sz w:val="21"/>
          <w:u w:val="single"/>
        </w:rPr>
      </w:pPr>
    </w:p>
    <w:p w14:paraId="632E0586" w14:textId="7C7A3C67" w:rsidR="006F7171" w:rsidRDefault="006C13E5" w:rsidP="006F7171">
      <w:pPr>
        <w:rPr>
          <w:b/>
          <w:sz w:val="21"/>
          <w:u w:val="single"/>
        </w:rPr>
      </w:pPr>
      <w:r>
        <w:rPr>
          <w:b/>
          <w:sz w:val="21"/>
          <w:u w:val="single"/>
        </w:rPr>
        <w:t>World Design and World Setting Up</w:t>
      </w:r>
    </w:p>
    <w:p w14:paraId="25E949F7" w14:textId="27580B24" w:rsidR="00705D97" w:rsidRPr="00705D97" w:rsidRDefault="00705D97" w:rsidP="00705D97">
      <w:pPr>
        <w:pStyle w:val="ListParagraph"/>
        <w:numPr>
          <w:ilvl w:val="0"/>
          <w:numId w:val="2"/>
        </w:numPr>
        <w:rPr>
          <w:b/>
          <w:sz w:val="21"/>
          <w:u w:val="single"/>
        </w:rPr>
      </w:pPr>
      <w:bookmarkStart w:id="0" w:name="_GoBack"/>
      <w:r>
        <w:rPr>
          <w:sz w:val="21"/>
        </w:rPr>
        <w:t>Map Design</w:t>
      </w:r>
    </w:p>
    <w:p w14:paraId="786C316D" w14:textId="753AF8B2" w:rsidR="006F7171" w:rsidRPr="006F7171" w:rsidRDefault="006F7171" w:rsidP="00705D97">
      <w:pPr>
        <w:pStyle w:val="ListParagraph"/>
        <w:numPr>
          <w:ilvl w:val="1"/>
          <w:numId w:val="2"/>
        </w:numPr>
        <w:rPr>
          <w:b/>
          <w:sz w:val="21"/>
          <w:u w:val="single"/>
        </w:rPr>
      </w:pPr>
      <w:r>
        <w:rPr>
          <w:sz w:val="21"/>
        </w:rPr>
        <w:t>Design the actual map and make sure it is properly designed to give the user some challenge.</w:t>
      </w:r>
      <w:r w:rsidR="00FB34E2">
        <w:rPr>
          <w:sz w:val="21"/>
        </w:rPr>
        <w:t xml:space="preserve"> – Based off concept art and add hidden places, </w:t>
      </w:r>
      <w:proofErr w:type="spellStart"/>
      <w:r w:rsidR="00FB34E2">
        <w:rPr>
          <w:sz w:val="21"/>
        </w:rPr>
        <w:t>easter</w:t>
      </w:r>
      <w:proofErr w:type="spellEnd"/>
      <w:r w:rsidR="00FB34E2">
        <w:rPr>
          <w:sz w:val="21"/>
        </w:rPr>
        <w:t xml:space="preserve"> eggs, enemy locations camps. Take inspiration from the beautiful concept arts and make it astounding.</w:t>
      </w:r>
    </w:p>
    <w:p w14:paraId="7B447354" w14:textId="2FA39E20" w:rsidR="006C13E5" w:rsidRPr="00705D97" w:rsidRDefault="006F7171" w:rsidP="00705D97">
      <w:pPr>
        <w:pStyle w:val="ListParagraph"/>
        <w:numPr>
          <w:ilvl w:val="1"/>
          <w:numId w:val="2"/>
        </w:numPr>
        <w:rPr>
          <w:b/>
          <w:sz w:val="21"/>
          <w:u w:val="single"/>
        </w:rPr>
      </w:pPr>
      <w:r>
        <w:rPr>
          <w:sz w:val="21"/>
        </w:rPr>
        <w:t xml:space="preserve">Annotate the map to display all the regions, </w:t>
      </w:r>
      <w:r w:rsidRPr="00FB34E2">
        <w:rPr>
          <w:color w:val="FF0000"/>
          <w:sz w:val="21"/>
        </w:rPr>
        <w:t>what story segment will occur here</w:t>
      </w:r>
      <w:r>
        <w:rPr>
          <w:sz w:val="21"/>
        </w:rPr>
        <w:t xml:space="preserve"> and how it will impact the game. How will this region look etc.</w:t>
      </w:r>
    </w:p>
    <w:bookmarkEnd w:id="0"/>
    <w:p w14:paraId="77B021BE" w14:textId="18D2B176" w:rsidR="00705D97" w:rsidRPr="00705D97" w:rsidRDefault="00705D97" w:rsidP="00705D97">
      <w:pPr>
        <w:pStyle w:val="ListParagraph"/>
        <w:numPr>
          <w:ilvl w:val="0"/>
          <w:numId w:val="2"/>
        </w:numPr>
        <w:rPr>
          <w:sz w:val="21"/>
        </w:rPr>
      </w:pPr>
      <w:r w:rsidRPr="00705D97">
        <w:rPr>
          <w:sz w:val="21"/>
        </w:rPr>
        <w:t>Terrain + Pathfinding</w:t>
      </w:r>
    </w:p>
    <w:p w14:paraId="5C4F252E" w14:textId="57FBC32E" w:rsidR="006C13E5" w:rsidRDefault="006C13E5" w:rsidP="00705D97">
      <w:pPr>
        <w:pStyle w:val="ListParagraph"/>
        <w:numPr>
          <w:ilvl w:val="1"/>
          <w:numId w:val="2"/>
        </w:numPr>
        <w:rPr>
          <w:sz w:val="21"/>
        </w:rPr>
      </w:pPr>
      <w:r>
        <w:rPr>
          <w:sz w:val="21"/>
        </w:rPr>
        <w:t>Creating the terrain and setting up terrain LOD systems + world optimisation and map door systems.</w:t>
      </w:r>
    </w:p>
    <w:p w14:paraId="451F2C85" w14:textId="7E133635" w:rsidR="006C13E5" w:rsidRDefault="006C13E5" w:rsidP="00705D97">
      <w:pPr>
        <w:pStyle w:val="ListParagraph"/>
        <w:numPr>
          <w:ilvl w:val="1"/>
          <w:numId w:val="2"/>
        </w:numPr>
        <w:rPr>
          <w:sz w:val="21"/>
        </w:rPr>
      </w:pPr>
      <w:r>
        <w:rPr>
          <w:sz w:val="21"/>
        </w:rPr>
        <w:t xml:space="preserve">Setup pathfinding regions inside the terrain, split based on </w:t>
      </w:r>
      <w:r w:rsidR="00A0037C">
        <w:rPr>
          <w:sz w:val="21"/>
        </w:rPr>
        <w:t xml:space="preserve">region and avoid obstacles by auto baking static objects into the </w:t>
      </w:r>
      <w:proofErr w:type="spellStart"/>
      <w:r w:rsidR="00A0037C">
        <w:rPr>
          <w:sz w:val="21"/>
        </w:rPr>
        <w:t>nav</w:t>
      </w:r>
      <w:proofErr w:type="spellEnd"/>
      <w:r w:rsidR="00A0037C">
        <w:rPr>
          <w:sz w:val="21"/>
        </w:rPr>
        <w:t xml:space="preserve"> mesh.</w:t>
      </w:r>
    </w:p>
    <w:p w14:paraId="65EEC24C" w14:textId="424AAA78" w:rsidR="00705D97" w:rsidRPr="00705D97" w:rsidRDefault="00705D97" w:rsidP="00705D97">
      <w:pPr>
        <w:pStyle w:val="ListParagraph"/>
        <w:numPr>
          <w:ilvl w:val="0"/>
          <w:numId w:val="2"/>
        </w:numPr>
        <w:rPr>
          <w:sz w:val="21"/>
        </w:rPr>
      </w:pPr>
      <w:r>
        <w:rPr>
          <w:sz w:val="21"/>
        </w:rPr>
        <w:t>Asset Placement</w:t>
      </w:r>
    </w:p>
    <w:p w14:paraId="6F53D4AF" w14:textId="0DFCFFEF" w:rsidR="00A0037C" w:rsidRDefault="00A0037C" w:rsidP="00705D97">
      <w:pPr>
        <w:pStyle w:val="ListParagraph"/>
        <w:numPr>
          <w:ilvl w:val="1"/>
          <w:numId w:val="2"/>
        </w:numPr>
        <w:rPr>
          <w:sz w:val="21"/>
        </w:rPr>
      </w:pPr>
      <w:r>
        <w:rPr>
          <w:sz w:val="21"/>
        </w:rPr>
        <w:t>Begin placing all of ‘major assets’ then add all the ‘World Relevance Assets’.</w:t>
      </w:r>
    </w:p>
    <w:p w14:paraId="46FA5E35" w14:textId="36BC607D" w:rsidR="00A0037C" w:rsidRDefault="00A0037C" w:rsidP="00705D97">
      <w:pPr>
        <w:pStyle w:val="ListParagraph"/>
        <w:numPr>
          <w:ilvl w:val="1"/>
          <w:numId w:val="2"/>
        </w:numPr>
        <w:rPr>
          <w:sz w:val="21"/>
        </w:rPr>
      </w:pPr>
      <w:r>
        <w:rPr>
          <w:sz w:val="21"/>
        </w:rPr>
        <w:t>Use the perlin system to spread out all the ‘minor details’.</w:t>
      </w:r>
    </w:p>
    <w:p w14:paraId="00361B27" w14:textId="5232DB48" w:rsidR="00A0037C" w:rsidRDefault="00A0037C" w:rsidP="00705D97">
      <w:pPr>
        <w:pStyle w:val="ListParagraph"/>
        <w:numPr>
          <w:ilvl w:val="1"/>
          <w:numId w:val="2"/>
        </w:numPr>
        <w:rPr>
          <w:sz w:val="21"/>
        </w:rPr>
      </w:pPr>
      <w:r>
        <w:rPr>
          <w:sz w:val="21"/>
        </w:rPr>
        <w:t>Use the perlin system to add decorative features (or do this by hand, anything is fine).</w:t>
      </w:r>
    </w:p>
    <w:p w14:paraId="78AFE7E4" w14:textId="3A84C147" w:rsidR="00E51330" w:rsidRDefault="006F7171" w:rsidP="004D535D">
      <w:pPr>
        <w:pStyle w:val="ListParagraph"/>
        <w:numPr>
          <w:ilvl w:val="1"/>
          <w:numId w:val="2"/>
        </w:numPr>
        <w:rPr>
          <w:sz w:val="21"/>
        </w:rPr>
      </w:pPr>
      <w:r>
        <w:rPr>
          <w:sz w:val="21"/>
        </w:rPr>
        <w:t>Creating markers for locations and setting up regions where events occur</w:t>
      </w:r>
      <w:r w:rsidRPr="004D535D">
        <w:rPr>
          <w:sz w:val="21"/>
        </w:rPr>
        <w:t>.</w:t>
      </w:r>
    </w:p>
    <w:p w14:paraId="11F79C95" w14:textId="7A6B5139" w:rsidR="004D535D" w:rsidRDefault="004D535D" w:rsidP="004D535D">
      <w:pPr>
        <w:pStyle w:val="ListParagraph"/>
        <w:numPr>
          <w:ilvl w:val="0"/>
          <w:numId w:val="2"/>
        </w:numPr>
        <w:rPr>
          <w:sz w:val="21"/>
        </w:rPr>
      </w:pPr>
      <w:r>
        <w:rPr>
          <w:sz w:val="21"/>
        </w:rPr>
        <w:t>Horde movement + NPC Navigation</w:t>
      </w:r>
    </w:p>
    <w:p w14:paraId="633EC729" w14:textId="289D6358" w:rsidR="004D535D" w:rsidRDefault="004D535D" w:rsidP="004D535D">
      <w:pPr>
        <w:pStyle w:val="ListParagraph"/>
        <w:numPr>
          <w:ilvl w:val="1"/>
          <w:numId w:val="2"/>
        </w:numPr>
        <w:rPr>
          <w:sz w:val="21"/>
        </w:rPr>
      </w:pPr>
      <w:r>
        <w:rPr>
          <w:sz w:val="21"/>
        </w:rPr>
        <w:t>Make sure the hordes are moving in a natural way</w:t>
      </w:r>
    </w:p>
    <w:p w14:paraId="657730F0" w14:textId="7367FFA2" w:rsidR="004D535D" w:rsidRDefault="004D535D" w:rsidP="004D535D">
      <w:pPr>
        <w:pStyle w:val="ListParagraph"/>
        <w:numPr>
          <w:ilvl w:val="1"/>
          <w:numId w:val="2"/>
        </w:numPr>
        <w:rPr>
          <w:sz w:val="21"/>
        </w:rPr>
      </w:pPr>
      <w:r>
        <w:rPr>
          <w:sz w:val="21"/>
        </w:rPr>
        <w:t>World navigation smooth and optimised</w:t>
      </w:r>
    </w:p>
    <w:p w14:paraId="3601856A" w14:textId="77C6D8AB" w:rsidR="004D535D" w:rsidRDefault="004D535D" w:rsidP="004D535D">
      <w:pPr>
        <w:pStyle w:val="ListParagraph"/>
        <w:numPr>
          <w:ilvl w:val="1"/>
          <w:numId w:val="2"/>
        </w:numPr>
        <w:rPr>
          <w:sz w:val="21"/>
        </w:rPr>
      </w:pPr>
      <w:r>
        <w:rPr>
          <w:sz w:val="21"/>
        </w:rPr>
        <w:t>Hordes move relative of player position + time</w:t>
      </w:r>
    </w:p>
    <w:p w14:paraId="7263B50E" w14:textId="7625C59B" w:rsidR="00FB34E2" w:rsidRPr="00747A78" w:rsidRDefault="00FB34E2" w:rsidP="004D535D">
      <w:pPr>
        <w:pStyle w:val="ListParagraph"/>
        <w:numPr>
          <w:ilvl w:val="1"/>
          <w:numId w:val="2"/>
        </w:numPr>
        <w:rPr>
          <w:b/>
          <w:sz w:val="21"/>
        </w:rPr>
      </w:pPr>
      <w:r w:rsidRPr="00747A78">
        <w:rPr>
          <w:b/>
          <w:sz w:val="21"/>
        </w:rPr>
        <w:t>Changing environment/horde movement based on story progressions.</w:t>
      </w:r>
    </w:p>
    <w:p w14:paraId="22730AD7" w14:textId="06C170F4" w:rsidR="004D535D" w:rsidRPr="004D535D" w:rsidRDefault="004D535D" w:rsidP="004D535D">
      <w:pPr>
        <w:pStyle w:val="ListParagraph"/>
        <w:numPr>
          <w:ilvl w:val="0"/>
          <w:numId w:val="2"/>
        </w:numPr>
        <w:rPr>
          <w:sz w:val="21"/>
        </w:rPr>
      </w:pPr>
      <w:r>
        <w:rPr>
          <w:sz w:val="21"/>
        </w:rPr>
        <w:t>Optimisation</w:t>
      </w:r>
    </w:p>
    <w:p w14:paraId="50C2A34D" w14:textId="54C1B27D" w:rsidR="00B91B28" w:rsidRDefault="00B91B28" w:rsidP="004D535D">
      <w:pPr>
        <w:pStyle w:val="ListParagraph"/>
        <w:numPr>
          <w:ilvl w:val="1"/>
          <w:numId w:val="2"/>
        </w:numPr>
        <w:rPr>
          <w:sz w:val="21"/>
        </w:rPr>
      </w:pPr>
      <w:r>
        <w:rPr>
          <w:sz w:val="21"/>
        </w:rPr>
        <w:t>Make sure the world is loading smoothly and running as it should, collisions are working fine and the IK system is interacting with the world in a natural way.</w:t>
      </w:r>
      <w:r w:rsidR="00705D97">
        <w:rPr>
          <w:sz w:val="21"/>
        </w:rPr>
        <w:t xml:space="preserve"> </w:t>
      </w:r>
    </w:p>
    <w:p w14:paraId="3249D01D" w14:textId="77777777" w:rsidR="00705D97" w:rsidRDefault="00705D97" w:rsidP="00705D97">
      <w:pPr>
        <w:pStyle w:val="ListParagraph"/>
        <w:rPr>
          <w:sz w:val="21"/>
        </w:rPr>
      </w:pPr>
    </w:p>
    <w:p w14:paraId="78B8000E" w14:textId="016B2096" w:rsidR="00B91B28" w:rsidRDefault="0072606E" w:rsidP="00B91B28">
      <w:pPr>
        <w:ind w:left="360"/>
        <w:rPr>
          <w:b/>
          <w:sz w:val="21"/>
          <w:u w:val="single"/>
        </w:rPr>
      </w:pPr>
      <w:r w:rsidRPr="0072606E">
        <w:rPr>
          <w:b/>
          <w:sz w:val="21"/>
          <w:u w:val="single"/>
        </w:rPr>
        <w:t xml:space="preserve">Lighting and Graphical </w:t>
      </w:r>
      <w:r w:rsidR="00273162" w:rsidRPr="0072606E">
        <w:rPr>
          <w:b/>
          <w:sz w:val="21"/>
          <w:u w:val="single"/>
        </w:rPr>
        <w:t>Effects:</w:t>
      </w:r>
      <w:r w:rsidRPr="0072606E">
        <w:rPr>
          <w:b/>
          <w:sz w:val="21"/>
          <w:u w:val="single"/>
        </w:rPr>
        <w:t xml:space="preserve"> </w:t>
      </w:r>
    </w:p>
    <w:p w14:paraId="66694A99" w14:textId="2574A97C" w:rsidR="0072606E" w:rsidRDefault="0072606E" w:rsidP="0072606E">
      <w:pPr>
        <w:pStyle w:val="ListParagraph"/>
        <w:numPr>
          <w:ilvl w:val="0"/>
          <w:numId w:val="2"/>
        </w:numPr>
        <w:rPr>
          <w:sz w:val="21"/>
        </w:rPr>
      </w:pPr>
      <w:r>
        <w:rPr>
          <w:sz w:val="21"/>
        </w:rPr>
        <w:t>Watch loads of tutorials on how to make nice lighting in Unity</w:t>
      </w:r>
    </w:p>
    <w:p w14:paraId="3AB8B0BF" w14:textId="12467851" w:rsidR="00CA339E" w:rsidRPr="00CA339E" w:rsidRDefault="00CA339E" w:rsidP="00CA339E">
      <w:pPr>
        <w:pStyle w:val="ListParagraph"/>
        <w:numPr>
          <w:ilvl w:val="0"/>
          <w:numId w:val="2"/>
        </w:numPr>
        <w:rPr>
          <w:color w:val="FF0000"/>
          <w:sz w:val="21"/>
        </w:rPr>
      </w:pPr>
      <w:r w:rsidRPr="00CA339E">
        <w:rPr>
          <w:color w:val="FF0000"/>
          <w:sz w:val="21"/>
        </w:rPr>
        <w:t>Volumetric Lighting!!! https://www.youtube.com/watch?v=H5v_X1k02U0</w:t>
      </w:r>
    </w:p>
    <w:p w14:paraId="156D842F" w14:textId="0796CC8C" w:rsidR="0072606E" w:rsidRDefault="0072606E" w:rsidP="0072606E">
      <w:pPr>
        <w:pStyle w:val="ListParagraph"/>
        <w:numPr>
          <w:ilvl w:val="0"/>
          <w:numId w:val="2"/>
        </w:numPr>
        <w:rPr>
          <w:sz w:val="21"/>
        </w:rPr>
      </w:pPr>
      <w:r>
        <w:rPr>
          <w:sz w:val="21"/>
        </w:rPr>
        <w:t>Adding light probes throughout Unity.</w:t>
      </w:r>
    </w:p>
    <w:p w14:paraId="2CEA19A7" w14:textId="5182E628" w:rsidR="0049573B" w:rsidRDefault="0049573B" w:rsidP="0072606E">
      <w:pPr>
        <w:pStyle w:val="ListParagraph"/>
        <w:numPr>
          <w:ilvl w:val="0"/>
          <w:numId w:val="2"/>
        </w:numPr>
        <w:rPr>
          <w:sz w:val="21"/>
        </w:rPr>
      </w:pPr>
      <w:r>
        <w:rPr>
          <w:sz w:val="21"/>
        </w:rPr>
        <w:t>Adding reflection probes throughout the scene which will be enabled and disabled along side the optimisation system.</w:t>
      </w:r>
    </w:p>
    <w:p w14:paraId="2BE6D4EA" w14:textId="200BF433" w:rsidR="0049573B" w:rsidRDefault="0049573B" w:rsidP="0072606E">
      <w:pPr>
        <w:pStyle w:val="ListParagraph"/>
        <w:numPr>
          <w:ilvl w:val="0"/>
          <w:numId w:val="2"/>
        </w:numPr>
        <w:rPr>
          <w:sz w:val="21"/>
        </w:rPr>
      </w:pPr>
      <w:r>
        <w:rPr>
          <w:sz w:val="21"/>
        </w:rPr>
        <w:t>Making soft shadows and baking light maps and get comfortable with the lighting settings, get the most performance + beauty.</w:t>
      </w:r>
    </w:p>
    <w:p w14:paraId="05A41555" w14:textId="1AE49544" w:rsidR="007A131B" w:rsidRPr="007A131B" w:rsidRDefault="007A131B" w:rsidP="0072606E">
      <w:pPr>
        <w:pStyle w:val="ListParagraph"/>
        <w:numPr>
          <w:ilvl w:val="0"/>
          <w:numId w:val="2"/>
        </w:numPr>
        <w:rPr>
          <w:b/>
          <w:sz w:val="21"/>
        </w:rPr>
      </w:pPr>
      <w:r w:rsidRPr="007A131B">
        <w:rPr>
          <w:b/>
          <w:sz w:val="21"/>
        </w:rPr>
        <w:t>New unity lighting system</w:t>
      </w:r>
    </w:p>
    <w:p w14:paraId="05CDCF65" w14:textId="77777777" w:rsidR="00273162" w:rsidRDefault="00273162" w:rsidP="00273162">
      <w:pPr>
        <w:rPr>
          <w:sz w:val="21"/>
        </w:rPr>
      </w:pPr>
    </w:p>
    <w:p w14:paraId="0AB6D725" w14:textId="77777777" w:rsidR="00273162" w:rsidRPr="00273162" w:rsidRDefault="00273162" w:rsidP="00273162">
      <w:pPr>
        <w:rPr>
          <w:sz w:val="21"/>
        </w:rPr>
      </w:pPr>
    </w:p>
    <w:p w14:paraId="25C45B82" w14:textId="199D9EAE" w:rsidR="0049573B" w:rsidRDefault="00A85FB1" w:rsidP="0049573B">
      <w:pPr>
        <w:rPr>
          <w:b/>
          <w:sz w:val="21"/>
          <w:u w:val="single"/>
        </w:rPr>
      </w:pPr>
      <w:r w:rsidRPr="006200A3">
        <w:rPr>
          <w:b/>
          <w:sz w:val="21"/>
          <w:u w:val="single"/>
        </w:rPr>
        <w:t xml:space="preserve">Story and </w:t>
      </w:r>
      <w:r w:rsidR="006200A3" w:rsidRPr="006200A3">
        <w:rPr>
          <w:b/>
          <w:sz w:val="21"/>
          <w:u w:val="single"/>
        </w:rPr>
        <w:t>Cut scene</w:t>
      </w:r>
      <w:r w:rsidRPr="006200A3">
        <w:rPr>
          <w:b/>
          <w:sz w:val="21"/>
          <w:u w:val="single"/>
        </w:rPr>
        <w:t xml:space="preserve"> Integration</w:t>
      </w:r>
    </w:p>
    <w:p w14:paraId="4EDD25B8" w14:textId="4A5F6C5A" w:rsidR="006200A3" w:rsidRPr="00DE0692" w:rsidRDefault="006200A3" w:rsidP="006200A3">
      <w:pPr>
        <w:pStyle w:val="ListParagraph"/>
        <w:numPr>
          <w:ilvl w:val="0"/>
          <w:numId w:val="2"/>
        </w:numPr>
        <w:rPr>
          <w:color w:val="FF0000"/>
          <w:sz w:val="21"/>
        </w:rPr>
      </w:pPr>
      <w:r w:rsidRPr="00DE0692">
        <w:rPr>
          <w:color w:val="FF0000"/>
          <w:sz w:val="21"/>
        </w:rPr>
        <w:t>Plan when and where inside the world different aspects of the cut scenes are going to occur.</w:t>
      </w:r>
    </w:p>
    <w:p w14:paraId="49CC8D24" w14:textId="2AE94A2A" w:rsidR="006200A3" w:rsidRDefault="006200A3" w:rsidP="006200A3">
      <w:pPr>
        <w:pStyle w:val="ListParagraph"/>
        <w:numPr>
          <w:ilvl w:val="0"/>
          <w:numId w:val="2"/>
        </w:numPr>
        <w:rPr>
          <w:sz w:val="21"/>
        </w:rPr>
      </w:pPr>
      <w:r>
        <w:rPr>
          <w:sz w:val="21"/>
        </w:rPr>
        <w:t>Plan where the different spawning locations are where the game will end and how it will end.</w:t>
      </w:r>
    </w:p>
    <w:p w14:paraId="52CEF1D1" w14:textId="6C8603FB" w:rsidR="006200A3" w:rsidRPr="00DE0692" w:rsidRDefault="006200A3" w:rsidP="006200A3">
      <w:pPr>
        <w:pStyle w:val="ListParagraph"/>
        <w:numPr>
          <w:ilvl w:val="0"/>
          <w:numId w:val="2"/>
        </w:numPr>
        <w:rPr>
          <w:color w:val="FF0000"/>
          <w:sz w:val="21"/>
        </w:rPr>
      </w:pPr>
      <w:r w:rsidRPr="00DE0692">
        <w:rPr>
          <w:color w:val="FF0000"/>
          <w:sz w:val="21"/>
        </w:rPr>
        <w:t>Then plan where the minor aspects of the story are and dialogues and references needed for that.</w:t>
      </w:r>
    </w:p>
    <w:p w14:paraId="42650DB1" w14:textId="39CB1B51" w:rsidR="00B87C8D" w:rsidRDefault="00B87C8D" w:rsidP="006200A3">
      <w:pPr>
        <w:pStyle w:val="ListParagraph"/>
        <w:numPr>
          <w:ilvl w:val="0"/>
          <w:numId w:val="2"/>
        </w:numPr>
        <w:rPr>
          <w:sz w:val="21"/>
        </w:rPr>
      </w:pPr>
      <w:r>
        <w:rPr>
          <w:sz w:val="21"/>
        </w:rPr>
        <w:t>Story progression system</w:t>
      </w:r>
    </w:p>
    <w:p w14:paraId="6C53925E" w14:textId="3746EA5E" w:rsidR="00EF460E" w:rsidRDefault="00EF460E" w:rsidP="006200A3">
      <w:pPr>
        <w:pStyle w:val="ListParagraph"/>
        <w:numPr>
          <w:ilvl w:val="0"/>
          <w:numId w:val="2"/>
        </w:numPr>
        <w:rPr>
          <w:sz w:val="21"/>
        </w:rPr>
      </w:pPr>
      <w:r>
        <w:rPr>
          <w:sz w:val="21"/>
        </w:rPr>
        <w:t>Making sure that time is working appropriately throughout the game and horde movement is affecting your dialogue and the cinematics.</w:t>
      </w:r>
    </w:p>
    <w:p w14:paraId="3699FA4E" w14:textId="4B837D1B" w:rsidR="00EF460E" w:rsidRDefault="00EF460E" w:rsidP="006200A3">
      <w:pPr>
        <w:pStyle w:val="ListParagraph"/>
        <w:numPr>
          <w:ilvl w:val="0"/>
          <w:numId w:val="2"/>
        </w:numPr>
        <w:rPr>
          <w:sz w:val="21"/>
        </w:rPr>
      </w:pPr>
      <w:r>
        <w:rPr>
          <w:sz w:val="21"/>
        </w:rPr>
        <w:t>Different bosses throughout the game.</w:t>
      </w:r>
    </w:p>
    <w:p w14:paraId="3D49BB03" w14:textId="15873F25" w:rsidR="00D06FFE" w:rsidRDefault="00D06FFE" w:rsidP="00D06FFE">
      <w:pPr>
        <w:pStyle w:val="ListParagraph"/>
        <w:numPr>
          <w:ilvl w:val="0"/>
          <w:numId w:val="2"/>
        </w:numPr>
        <w:rPr>
          <w:sz w:val="21"/>
        </w:rPr>
      </w:pPr>
      <w:r>
        <w:rPr>
          <w:sz w:val="21"/>
        </w:rPr>
        <w:t>Write all the dialogue and appropriate NPC’s communication</w:t>
      </w:r>
    </w:p>
    <w:p w14:paraId="008E24C5" w14:textId="1F32CF7C" w:rsidR="00D06FFE" w:rsidRPr="00D06FFE" w:rsidRDefault="00D06FFE" w:rsidP="00D06FFE">
      <w:pPr>
        <w:pStyle w:val="ListParagraph"/>
        <w:numPr>
          <w:ilvl w:val="0"/>
          <w:numId w:val="2"/>
        </w:numPr>
        <w:rPr>
          <w:sz w:val="21"/>
        </w:rPr>
      </w:pPr>
      <w:r>
        <w:rPr>
          <w:sz w:val="21"/>
        </w:rPr>
        <w:t>Every way that the player takes should bring a subset of challenges.</w:t>
      </w:r>
    </w:p>
    <w:p w14:paraId="4B122AD4" w14:textId="7E1C44C8" w:rsidR="006200A3" w:rsidRDefault="006200A3" w:rsidP="006200A3">
      <w:pPr>
        <w:pStyle w:val="ListParagraph"/>
        <w:numPr>
          <w:ilvl w:val="0"/>
          <w:numId w:val="2"/>
        </w:numPr>
        <w:rPr>
          <w:sz w:val="21"/>
        </w:rPr>
      </w:pPr>
      <w:r>
        <w:rPr>
          <w:sz w:val="21"/>
        </w:rPr>
        <w:t>Create event systems to every region (optimised using some collider) and add dialogue options, dialogue from your friend, NPC showing up.</w:t>
      </w:r>
    </w:p>
    <w:p w14:paraId="1D879688" w14:textId="6A8409EE" w:rsidR="006200A3" w:rsidRDefault="006200A3" w:rsidP="006200A3">
      <w:pPr>
        <w:pStyle w:val="ListParagraph"/>
        <w:numPr>
          <w:ilvl w:val="0"/>
          <w:numId w:val="2"/>
        </w:numPr>
        <w:rPr>
          <w:sz w:val="21"/>
        </w:rPr>
      </w:pPr>
      <w:r>
        <w:rPr>
          <w:sz w:val="21"/>
        </w:rPr>
        <w:t>Create the cut scenes at all of the cut scene locations, and make sure they are beautiful and smooth.</w:t>
      </w:r>
    </w:p>
    <w:p w14:paraId="42C64FE8" w14:textId="2DAE1FE5" w:rsidR="00D06FFE" w:rsidRPr="00D06FFE" w:rsidRDefault="006200A3" w:rsidP="00D06FFE">
      <w:pPr>
        <w:pStyle w:val="ListParagraph"/>
        <w:numPr>
          <w:ilvl w:val="0"/>
          <w:numId w:val="2"/>
        </w:numPr>
        <w:rPr>
          <w:sz w:val="21"/>
        </w:rPr>
      </w:pPr>
      <w:r>
        <w:rPr>
          <w:sz w:val="21"/>
        </w:rPr>
        <w:t xml:space="preserve">Every event can be triggered only once, the trigger may change based on the </w:t>
      </w:r>
      <w:r w:rsidRPr="006200A3">
        <w:rPr>
          <w:b/>
          <w:sz w:val="21"/>
        </w:rPr>
        <w:t>story stage.</w:t>
      </w:r>
      <w:r>
        <w:rPr>
          <w:b/>
          <w:sz w:val="21"/>
        </w:rPr>
        <w:t xml:space="preserve"> This is to prevent looping.</w:t>
      </w:r>
    </w:p>
    <w:p w14:paraId="19F19BBB" w14:textId="5EFC0041" w:rsidR="006200A3" w:rsidRDefault="006200A3" w:rsidP="006200A3">
      <w:pPr>
        <w:pStyle w:val="ListParagraph"/>
        <w:numPr>
          <w:ilvl w:val="0"/>
          <w:numId w:val="2"/>
        </w:numPr>
        <w:rPr>
          <w:sz w:val="21"/>
        </w:rPr>
      </w:pPr>
      <w:r>
        <w:rPr>
          <w:sz w:val="21"/>
        </w:rPr>
        <w:t>Make sure there is no event overlapping each other and they are queued up.</w:t>
      </w:r>
    </w:p>
    <w:p w14:paraId="62D7E0A8" w14:textId="52B39806" w:rsidR="006200A3" w:rsidRDefault="006200A3" w:rsidP="006200A3">
      <w:pPr>
        <w:pStyle w:val="ListParagraph"/>
        <w:numPr>
          <w:ilvl w:val="0"/>
          <w:numId w:val="2"/>
        </w:numPr>
        <w:rPr>
          <w:sz w:val="21"/>
        </w:rPr>
      </w:pPr>
      <w:r>
        <w:rPr>
          <w:sz w:val="21"/>
        </w:rPr>
        <w:t>Re-test and make sure all of the events are working as they are supposed to.</w:t>
      </w:r>
    </w:p>
    <w:p w14:paraId="4EDC0A4D" w14:textId="48D7D7D4" w:rsidR="006200A3" w:rsidRDefault="006200A3" w:rsidP="006200A3">
      <w:pPr>
        <w:pStyle w:val="ListParagraph"/>
        <w:numPr>
          <w:ilvl w:val="0"/>
          <w:numId w:val="2"/>
        </w:numPr>
        <w:rPr>
          <w:sz w:val="21"/>
        </w:rPr>
      </w:pPr>
      <w:r>
        <w:rPr>
          <w:sz w:val="21"/>
        </w:rPr>
        <w:t>Add mission directives at locations and hints of what to do if the player looks lost or he is going in the wrong direction etc…</w:t>
      </w:r>
    </w:p>
    <w:p w14:paraId="1B7FAEFE" w14:textId="2726C09B" w:rsidR="006200A3" w:rsidRDefault="006200A3" w:rsidP="006200A3">
      <w:pPr>
        <w:pStyle w:val="ListParagraph"/>
        <w:numPr>
          <w:ilvl w:val="0"/>
          <w:numId w:val="2"/>
        </w:numPr>
        <w:rPr>
          <w:sz w:val="21"/>
        </w:rPr>
      </w:pPr>
      <w:r>
        <w:rPr>
          <w:sz w:val="21"/>
        </w:rPr>
        <w:t>Give them missions at major story points.</w:t>
      </w:r>
    </w:p>
    <w:p w14:paraId="14B7B009" w14:textId="7F6DF754" w:rsidR="00D06FFE" w:rsidRPr="006200A3" w:rsidRDefault="00D06FFE" w:rsidP="006200A3">
      <w:pPr>
        <w:pStyle w:val="ListParagraph"/>
        <w:numPr>
          <w:ilvl w:val="0"/>
          <w:numId w:val="2"/>
        </w:numPr>
        <w:rPr>
          <w:sz w:val="21"/>
        </w:rPr>
      </w:pPr>
      <w:r>
        <w:rPr>
          <w:sz w:val="21"/>
        </w:rPr>
        <w:t>Setup achievement points (for future integration with Steam)</w:t>
      </w:r>
    </w:p>
    <w:p w14:paraId="4DCFC621" w14:textId="7B4E9838" w:rsidR="0049573B" w:rsidRDefault="0049573B" w:rsidP="0049573B">
      <w:pPr>
        <w:rPr>
          <w:sz w:val="21"/>
        </w:rPr>
      </w:pPr>
    </w:p>
    <w:p w14:paraId="113283D3" w14:textId="4EC1878F" w:rsidR="00D06FFE" w:rsidRDefault="00D06FFE" w:rsidP="0049573B">
      <w:pPr>
        <w:rPr>
          <w:b/>
          <w:sz w:val="21"/>
          <w:u w:val="single"/>
        </w:rPr>
      </w:pPr>
      <w:r>
        <w:rPr>
          <w:b/>
          <w:sz w:val="21"/>
          <w:u w:val="single"/>
        </w:rPr>
        <w:t xml:space="preserve">Making the game work from start to finish </w:t>
      </w:r>
    </w:p>
    <w:p w14:paraId="717A49A5" w14:textId="7B6830D4" w:rsidR="00D06FFE" w:rsidRDefault="00D06FFE" w:rsidP="0049573B">
      <w:pPr>
        <w:rPr>
          <w:sz w:val="21"/>
        </w:rPr>
      </w:pPr>
    </w:p>
    <w:p w14:paraId="672638D0" w14:textId="1F0D20D6" w:rsidR="00D06FFE" w:rsidRDefault="00D06FFE" w:rsidP="00D06FFE">
      <w:pPr>
        <w:pStyle w:val="ListParagraph"/>
        <w:numPr>
          <w:ilvl w:val="0"/>
          <w:numId w:val="2"/>
        </w:numPr>
        <w:rPr>
          <w:sz w:val="21"/>
        </w:rPr>
      </w:pPr>
      <w:r>
        <w:rPr>
          <w:sz w:val="21"/>
        </w:rPr>
        <w:t>Making sure spawning is working correctly from start to finish.</w:t>
      </w:r>
    </w:p>
    <w:p w14:paraId="55B17A59" w14:textId="64A3E5DA" w:rsidR="00D06FFE" w:rsidRDefault="00EF460E" w:rsidP="00D06FFE">
      <w:pPr>
        <w:pStyle w:val="ListParagraph"/>
        <w:numPr>
          <w:ilvl w:val="0"/>
          <w:numId w:val="2"/>
        </w:numPr>
        <w:rPr>
          <w:sz w:val="21"/>
        </w:rPr>
      </w:pPr>
      <w:r>
        <w:rPr>
          <w:sz w:val="21"/>
        </w:rPr>
        <w:t>Making sure the game is ending smoothly no matter where you are.</w:t>
      </w:r>
    </w:p>
    <w:p w14:paraId="7EB5C28B" w14:textId="104935A6" w:rsidR="00EF460E" w:rsidRDefault="00EF460E" w:rsidP="00D06FFE">
      <w:pPr>
        <w:pStyle w:val="ListParagraph"/>
        <w:numPr>
          <w:ilvl w:val="0"/>
          <w:numId w:val="2"/>
        </w:numPr>
        <w:rPr>
          <w:sz w:val="21"/>
        </w:rPr>
      </w:pPr>
      <w:r>
        <w:rPr>
          <w:sz w:val="21"/>
        </w:rPr>
        <w:t>Adding the death scene and cut scene, when you die before the end of the game.</w:t>
      </w:r>
    </w:p>
    <w:p w14:paraId="639BEA82" w14:textId="7151D2C3" w:rsidR="00EF460E" w:rsidRDefault="00EF460E" w:rsidP="00D06FFE">
      <w:pPr>
        <w:pStyle w:val="ListParagraph"/>
        <w:numPr>
          <w:ilvl w:val="0"/>
          <w:numId w:val="2"/>
        </w:numPr>
        <w:rPr>
          <w:sz w:val="21"/>
        </w:rPr>
      </w:pPr>
      <w:r>
        <w:rPr>
          <w:sz w:val="21"/>
        </w:rPr>
        <w:t>Make sure the player cannot go too off track and end up at a boundary.</w:t>
      </w:r>
    </w:p>
    <w:p w14:paraId="0BFBE35B" w14:textId="34D2F1A3" w:rsidR="00EF460E" w:rsidRPr="00DE0692" w:rsidRDefault="00EF460E" w:rsidP="00D06FFE">
      <w:pPr>
        <w:pStyle w:val="ListParagraph"/>
        <w:numPr>
          <w:ilvl w:val="0"/>
          <w:numId w:val="2"/>
        </w:numPr>
        <w:rPr>
          <w:color w:val="FF0000"/>
          <w:sz w:val="21"/>
        </w:rPr>
      </w:pPr>
      <w:r w:rsidRPr="00DE0692">
        <w:rPr>
          <w:color w:val="FF0000"/>
          <w:sz w:val="21"/>
        </w:rPr>
        <w:t>Re-test and make sure the events are all safe and nothing is breaking.</w:t>
      </w:r>
    </w:p>
    <w:p w14:paraId="1B8CCD2A" w14:textId="2988489C" w:rsidR="00EF460E" w:rsidRPr="00DE0692" w:rsidRDefault="00EF460E" w:rsidP="00D06FFE">
      <w:pPr>
        <w:pStyle w:val="ListParagraph"/>
        <w:numPr>
          <w:ilvl w:val="0"/>
          <w:numId w:val="2"/>
        </w:numPr>
        <w:rPr>
          <w:color w:val="FF0000"/>
          <w:sz w:val="21"/>
        </w:rPr>
      </w:pPr>
      <w:r w:rsidRPr="00DE0692">
        <w:rPr>
          <w:color w:val="FF0000"/>
          <w:sz w:val="21"/>
        </w:rPr>
        <w:t>The entire story is being played.</w:t>
      </w:r>
    </w:p>
    <w:p w14:paraId="3FB80914" w14:textId="62FEEB93" w:rsidR="00EF460E" w:rsidRPr="00DE0692" w:rsidRDefault="00EF460E" w:rsidP="00D06FFE">
      <w:pPr>
        <w:pStyle w:val="ListParagraph"/>
        <w:numPr>
          <w:ilvl w:val="0"/>
          <w:numId w:val="2"/>
        </w:numPr>
        <w:rPr>
          <w:color w:val="FF0000"/>
          <w:sz w:val="21"/>
        </w:rPr>
      </w:pPr>
      <w:r w:rsidRPr="00DE0692">
        <w:rPr>
          <w:color w:val="FF0000"/>
          <w:sz w:val="21"/>
        </w:rPr>
        <w:t>The story is making sense from all different ways I go.</w:t>
      </w:r>
    </w:p>
    <w:p w14:paraId="68A05A64" w14:textId="3716541F" w:rsidR="00EF460E" w:rsidRDefault="00EF460E" w:rsidP="00D06FFE">
      <w:pPr>
        <w:pStyle w:val="ListParagraph"/>
        <w:numPr>
          <w:ilvl w:val="0"/>
          <w:numId w:val="2"/>
        </w:numPr>
        <w:rPr>
          <w:sz w:val="21"/>
        </w:rPr>
      </w:pPr>
      <w:r>
        <w:rPr>
          <w:sz w:val="21"/>
        </w:rPr>
        <w:t>Is the story interesting and is the friend NPC and you emotional enough?</w:t>
      </w:r>
    </w:p>
    <w:p w14:paraId="6EA5F011" w14:textId="52AC3CBD" w:rsidR="00EF460E" w:rsidRDefault="00EF460E" w:rsidP="00D06FFE">
      <w:pPr>
        <w:pStyle w:val="ListParagraph"/>
        <w:numPr>
          <w:ilvl w:val="0"/>
          <w:numId w:val="2"/>
        </w:numPr>
        <w:rPr>
          <w:sz w:val="21"/>
        </w:rPr>
      </w:pPr>
      <w:r>
        <w:rPr>
          <w:sz w:val="21"/>
        </w:rPr>
        <w:t>Linking the ending cut scene to some credits.</w:t>
      </w:r>
    </w:p>
    <w:p w14:paraId="34A309CF" w14:textId="7C13BF0F" w:rsidR="00EF460E" w:rsidRDefault="00EF460E" w:rsidP="00D06FFE">
      <w:pPr>
        <w:pStyle w:val="ListParagraph"/>
        <w:numPr>
          <w:ilvl w:val="0"/>
          <w:numId w:val="2"/>
        </w:numPr>
        <w:rPr>
          <w:sz w:val="21"/>
        </w:rPr>
      </w:pPr>
      <w:r>
        <w:rPr>
          <w:sz w:val="21"/>
        </w:rPr>
        <w:t>Making credits scene and linking it to the menu.</w:t>
      </w:r>
    </w:p>
    <w:p w14:paraId="1C959491" w14:textId="3856945A" w:rsidR="00EF460E" w:rsidRDefault="00EF460E" w:rsidP="00D06FFE">
      <w:pPr>
        <w:pStyle w:val="ListParagraph"/>
        <w:numPr>
          <w:ilvl w:val="0"/>
          <w:numId w:val="2"/>
        </w:numPr>
        <w:rPr>
          <w:sz w:val="21"/>
        </w:rPr>
      </w:pPr>
      <w:r>
        <w:rPr>
          <w:sz w:val="21"/>
        </w:rPr>
        <w:t>If it is interesting enough, how can you add a twist at the end?</w:t>
      </w:r>
    </w:p>
    <w:p w14:paraId="3237554D" w14:textId="77777777" w:rsidR="00C378DE" w:rsidRDefault="00C378DE" w:rsidP="00C378DE">
      <w:pPr>
        <w:rPr>
          <w:sz w:val="21"/>
        </w:rPr>
      </w:pPr>
    </w:p>
    <w:p w14:paraId="693FDC91" w14:textId="77777777" w:rsidR="00C378DE" w:rsidRDefault="00C378DE" w:rsidP="00C378DE">
      <w:pPr>
        <w:rPr>
          <w:sz w:val="21"/>
        </w:rPr>
      </w:pPr>
    </w:p>
    <w:p w14:paraId="51FD9F62" w14:textId="010EB268" w:rsidR="00C378DE" w:rsidRDefault="00C378DE" w:rsidP="00C378DE">
      <w:pPr>
        <w:rPr>
          <w:b/>
          <w:sz w:val="21"/>
          <w:u w:val="single"/>
        </w:rPr>
      </w:pPr>
      <w:r>
        <w:rPr>
          <w:b/>
          <w:sz w:val="21"/>
          <w:u w:val="single"/>
        </w:rPr>
        <w:t xml:space="preserve">Post Processing and Particle Effects + </w:t>
      </w:r>
      <w:r w:rsidR="000D3940">
        <w:rPr>
          <w:b/>
          <w:sz w:val="21"/>
          <w:u w:val="single"/>
        </w:rPr>
        <w:t>Touch-ups</w:t>
      </w:r>
    </w:p>
    <w:p w14:paraId="09D86459" w14:textId="0436AB20" w:rsidR="00C378DE" w:rsidRDefault="00C378DE" w:rsidP="00C378DE">
      <w:pPr>
        <w:rPr>
          <w:b/>
          <w:sz w:val="21"/>
          <w:u w:val="single"/>
        </w:rPr>
      </w:pPr>
    </w:p>
    <w:p w14:paraId="404F9E7A" w14:textId="1A64C943" w:rsidR="0035243B" w:rsidRPr="0035243B" w:rsidRDefault="0035243B" w:rsidP="0035243B">
      <w:pPr>
        <w:pStyle w:val="ListParagraph"/>
        <w:numPr>
          <w:ilvl w:val="0"/>
          <w:numId w:val="2"/>
        </w:numPr>
        <w:rPr>
          <w:b/>
          <w:sz w:val="21"/>
          <w:u w:val="single"/>
        </w:rPr>
      </w:pPr>
      <w:r>
        <w:rPr>
          <w:b/>
          <w:sz w:val="21"/>
          <w:u w:val="single"/>
        </w:rPr>
        <w:t>New unity update on post processing volumes for different processing at different positions</w:t>
      </w:r>
    </w:p>
    <w:p w14:paraId="6824F1B7" w14:textId="6EB0B580" w:rsidR="00C378DE" w:rsidRDefault="00C378DE" w:rsidP="00C378DE">
      <w:pPr>
        <w:pStyle w:val="ListParagraph"/>
        <w:numPr>
          <w:ilvl w:val="0"/>
          <w:numId w:val="2"/>
        </w:numPr>
        <w:rPr>
          <w:sz w:val="21"/>
        </w:rPr>
      </w:pPr>
      <w:r>
        <w:rPr>
          <w:sz w:val="21"/>
        </w:rPr>
        <w:t>Creating a custom FOG Shader (w/ multiple colors)</w:t>
      </w:r>
    </w:p>
    <w:p w14:paraId="4C839324" w14:textId="0B692117" w:rsidR="00C378DE" w:rsidRDefault="00C378DE" w:rsidP="00C378DE">
      <w:pPr>
        <w:pStyle w:val="ListParagraph"/>
        <w:numPr>
          <w:ilvl w:val="0"/>
          <w:numId w:val="2"/>
        </w:numPr>
        <w:rPr>
          <w:sz w:val="21"/>
        </w:rPr>
      </w:pPr>
      <w:r>
        <w:rPr>
          <w:sz w:val="21"/>
        </w:rPr>
        <w:t>Creating image effects in the post processing stack which blend between each other during day night cycles.</w:t>
      </w:r>
    </w:p>
    <w:p w14:paraId="5B272095" w14:textId="05F0BE65" w:rsidR="00C378DE" w:rsidRDefault="00C378DE" w:rsidP="00C378DE">
      <w:pPr>
        <w:pStyle w:val="ListParagraph"/>
        <w:numPr>
          <w:ilvl w:val="0"/>
          <w:numId w:val="2"/>
        </w:numPr>
        <w:rPr>
          <w:sz w:val="21"/>
        </w:rPr>
      </w:pPr>
      <w:r>
        <w:rPr>
          <w:sz w:val="21"/>
        </w:rPr>
        <w:t>Adding blood effects and all combat particles.</w:t>
      </w:r>
    </w:p>
    <w:p w14:paraId="0719DAEF" w14:textId="11D5EA14" w:rsidR="00C378DE" w:rsidRDefault="00C378DE" w:rsidP="00C378DE">
      <w:pPr>
        <w:pStyle w:val="ListParagraph"/>
        <w:numPr>
          <w:ilvl w:val="0"/>
          <w:numId w:val="2"/>
        </w:numPr>
        <w:rPr>
          <w:sz w:val="21"/>
        </w:rPr>
      </w:pPr>
      <w:r>
        <w:rPr>
          <w:sz w:val="21"/>
        </w:rPr>
        <w:t>Add walking, sliding and running particles.</w:t>
      </w:r>
    </w:p>
    <w:p w14:paraId="7FC4EBAC" w14:textId="4BAEAFC9" w:rsidR="00C378DE" w:rsidRDefault="00C378DE" w:rsidP="00C378DE">
      <w:pPr>
        <w:pStyle w:val="ListParagraph"/>
        <w:numPr>
          <w:ilvl w:val="0"/>
          <w:numId w:val="2"/>
        </w:numPr>
        <w:rPr>
          <w:sz w:val="21"/>
        </w:rPr>
      </w:pPr>
      <w:r>
        <w:rPr>
          <w:sz w:val="21"/>
        </w:rPr>
        <w:t>Add environmental particles such as snow, leaves.</w:t>
      </w:r>
    </w:p>
    <w:p w14:paraId="5681C6A6" w14:textId="50C313C6" w:rsidR="00C378DE" w:rsidRDefault="00C378DE" w:rsidP="00C378DE">
      <w:pPr>
        <w:pStyle w:val="ListParagraph"/>
        <w:numPr>
          <w:ilvl w:val="0"/>
          <w:numId w:val="2"/>
        </w:numPr>
        <w:rPr>
          <w:sz w:val="21"/>
        </w:rPr>
      </w:pPr>
      <w:r>
        <w:rPr>
          <w:sz w:val="21"/>
        </w:rPr>
        <w:t>Lens flares and sun rays casting down on the earth.</w:t>
      </w:r>
    </w:p>
    <w:p w14:paraId="079A97ED" w14:textId="62C8478A" w:rsidR="00C378DE" w:rsidRDefault="00C378DE" w:rsidP="00C378DE">
      <w:pPr>
        <w:pStyle w:val="ListParagraph"/>
        <w:numPr>
          <w:ilvl w:val="0"/>
          <w:numId w:val="2"/>
        </w:numPr>
        <w:rPr>
          <w:sz w:val="21"/>
        </w:rPr>
      </w:pPr>
      <w:r>
        <w:rPr>
          <w:sz w:val="21"/>
        </w:rPr>
        <w:t>Shaders to make the terrain tiling less obvious.</w:t>
      </w:r>
    </w:p>
    <w:p w14:paraId="66DA6101" w14:textId="09A24B13" w:rsidR="00C378DE" w:rsidRDefault="00C378DE" w:rsidP="00C378DE">
      <w:pPr>
        <w:pStyle w:val="ListParagraph"/>
        <w:numPr>
          <w:ilvl w:val="0"/>
          <w:numId w:val="2"/>
        </w:numPr>
        <w:rPr>
          <w:sz w:val="21"/>
        </w:rPr>
      </w:pPr>
      <w:r>
        <w:rPr>
          <w:sz w:val="21"/>
        </w:rPr>
        <w:t>Going through the scene and adding decorations where needed and playing the game and seeing what would make this part more interesting etc…</w:t>
      </w:r>
    </w:p>
    <w:p w14:paraId="3226DF3C" w14:textId="23B37610" w:rsidR="00C378DE" w:rsidRDefault="00C378DE" w:rsidP="00C378DE">
      <w:pPr>
        <w:pStyle w:val="ListParagraph"/>
        <w:numPr>
          <w:ilvl w:val="0"/>
          <w:numId w:val="2"/>
        </w:numPr>
        <w:rPr>
          <w:sz w:val="21"/>
        </w:rPr>
      </w:pPr>
      <w:r>
        <w:rPr>
          <w:sz w:val="21"/>
        </w:rPr>
        <w:t>Eye adaptation tool and create nice eye adaptations.</w:t>
      </w:r>
    </w:p>
    <w:p w14:paraId="184ED7A4" w14:textId="176ABC04" w:rsidR="00C378DE" w:rsidRDefault="00C378DE" w:rsidP="00C378DE">
      <w:pPr>
        <w:pStyle w:val="ListParagraph"/>
        <w:numPr>
          <w:ilvl w:val="0"/>
          <w:numId w:val="2"/>
        </w:numPr>
        <w:rPr>
          <w:sz w:val="21"/>
        </w:rPr>
      </w:pPr>
      <w:r>
        <w:rPr>
          <w:sz w:val="21"/>
        </w:rPr>
        <w:t>Make sure there are options for post processing to decrease the aliasing filter etc…</w:t>
      </w:r>
    </w:p>
    <w:p w14:paraId="74BB9DA5" w14:textId="5FED64ED" w:rsidR="00C378DE" w:rsidRDefault="00C378DE" w:rsidP="00C378DE">
      <w:pPr>
        <w:pStyle w:val="ListParagraph"/>
        <w:numPr>
          <w:ilvl w:val="0"/>
          <w:numId w:val="2"/>
        </w:numPr>
        <w:rPr>
          <w:sz w:val="21"/>
        </w:rPr>
      </w:pPr>
      <w:r>
        <w:rPr>
          <w:sz w:val="21"/>
        </w:rPr>
        <w:t>Write your own shaders sometimes to learn the basics.</w:t>
      </w:r>
    </w:p>
    <w:p w14:paraId="2BDEE133" w14:textId="5DDB472B" w:rsidR="000D3940" w:rsidRDefault="000D3940" w:rsidP="00C378DE">
      <w:pPr>
        <w:pStyle w:val="ListParagraph"/>
        <w:numPr>
          <w:ilvl w:val="0"/>
          <w:numId w:val="2"/>
        </w:numPr>
        <w:rPr>
          <w:sz w:val="21"/>
        </w:rPr>
      </w:pPr>
      <w:r>
        <w:rPr>
          <w:sz w:val="21"/>
        </w:rPr>
        <w:t>Adding more animations like cloth animations and sword movement etc…</w:t>
      </w:r>
    </w:p>
    <w:p w14:paraId="404633E8" w14:textId="60422BB6" w:rsidR="000D3940" w:rsidRDefault="000D3940" w:rsidP="00C378DE">
      <w:pPr>
        <w:pStyle w:val="ListParagraph"/>
        <w:numPr>
          <w:ilvl w:val="0"/>
          <w:numId w:val="2"/>
        </w:numPr>
        <w:rPr>
          <w:sz w:val="21"/>
        </w:rPr>
      </w:pPr>
      <w:r>
        <w:rPr>
          <w:sz w:val="21"/>
        </w:rPr>
        <w:t>Dust getting flung up as you walk, snow foot prints.</w:t>
      </w:r>
    </w:p>
    <w:p w14:paraId="1A97D44A" w14:textId="77777777" w:rsidR="000D3940" w:rsidRDefault="000D3940" w:rsidP="000D3940">
      <w:pPr>
        <w:rPr>
          <w:sz w:val="21"/>
        </w:rPr>
      </w:pPr>
    </w:p>
    <w:p w14:paraId="0DD6BEFE" w14:textId="2E904662" w:rsidR="000D3940" w:rsidRDefault="000D3940" w:rsidP="000D3940">
      <w:pPr>
        <w:rPr>
          <w:b/>
          <w:sz w:val="21"/>
          <w:u w:val="single"/>
        </w:rPr>
      </w:pPr>
      <w:r>
        <w:rPr>
          <w:b/>
          <w:sz w:val="21"/>
          <w:u w:val="single"/>
        </w:rPr>
        <w:t>Making a starting scene</w:t>
      </w:r>
    </w:p>
    <w:p w14:paraId="0269C3FC" w14:textId="77777777" w:rsidR="000D3940" w:rsidRDefault="000D3940" w:rsidP="000D3940">
      <w:pPr>
        <w:rPr>
          <w:b/>
          <w:sz w:val="21"/>
          <w:u w:val="single"/>
        </w:rPr>
      </w:pPr>
    </w:p>
    <w:p w14:paraId="6FE8DB0B" w14:textId="151D8BD0" w:rsidR="000D3940" w:rsidRDefault="000D3940" w:rsidP="000D3940">
      <w:pPr>
        <w:pStyle w:val="ListParagraph"/>
        <w:numPr>
          <w:ilvl w:val="0"/>
          <w:numId w:val="2"/>
        </w:numPr>
        <w:rPr>
          <w:sz w:val="21"/>
        </w:rPr>
      </w:pPr>
      <w:r>
        <w:rPr>
          <w:sz w:val="21"/>
        </w:rPr>
        <w:t>Make a sweeping shot over the entire forest and cover all of it’s beauty, have birds flying around and castles and show the whole world.</w:t>
      </w:r>
    </w:p>
    <w:p w14:paraId="47E41C46" w14:textId="34737B98" w:rsidR="000D3940" w:rsidRDefault="002933FC" w:rsidP="000D3940">
      <w:pPr>
        <w:pStyle w:val="ListParagraph"/>
        <w:numPr>
          <w:ilvl w:val="0"/>
          <w:numId w:val="2"/>
        </w:numPr>
        <w:rPr>
          <w:sz w:val="21"/>
        </w:rPr>
      </w:pPr>
      <w:r>
        <w:rPr>
          <w:sz w:val="21"/>
        </w:rPr>
        <w:t>Get your name and text on the screen and your company name.</w:t>
      </w:r>
    </w:p>
    <w:p w14:paraId="02658EAC" w14:textId="2ABE3059" w:rsidR="002933FC" w:rsidRDefault="002933FC" w:rsidP="002933FC">
      <w:pPr>
        <w:pStyle w:val="ListParagraph"/>
        <w:numPr>
          <w:ilvl w:val="0"/>
          <w:numId w:val="2"/>
        </w:numPr>
        <w:rPr>
          <w:sz w:val="21"/>
        </w:rPr>
      </w:pPr>
      <w:r>
        <w:rPr>
          <w:sz w:val="21"/>
        </w:rPr>
        <w:t>Make the screen slowly delve deeper into the forest and the once beautiful forest turn dark and grim and get’s darker and darker and you see red eyes and danger lurking in the back and the name ‘NEFARIOUS’ just fades into view and a eye closing animation is played and an eye opening animation is played and the camera fades to your little mountain where you and your friend live and your story is told.</w:t>
      </w:r>
    </w:p>
    <w:p w14:paraId="5D517EFA" w14:textId="6FEFA83A" w:rsidR="002933FC" w:rsidRDefault="002933FC" w:rsidP="002933FC">
      <w:pPr>
        <w:pStyle w:val="ListParagraph"/>
        <w:numPr>
          <w:ilvl w:val="0"/>
          <w:numId w:val="2"/>
        </w:numPr>
        <w:rPr>
          <w:sz w:val="21"/>
        </w:rPr>
      </w:pPr>
      <w:r>
        <w:rPr>
          <w:sz w:val="21"/>
        </w:rPr>
        <w:t>This entire game is like a story being told and the text at the start + the music should be thrilling. Your eyes open and then your friend is waking you up and you get up and put your helmet on. Your friend is panicked and he is trying to wake you up…. -&gt; Story.</w:t>
      </w:r>
    </w:p>
    <w:p w14:paraId="5815B766" w14:textId="5D0B1B4F" w:rsidR="002933FC" w:rsidRDefault="002933FC" w:rsidP="002933FC">
      <w:pPr>
        <w:pStyle w:val="ListParagraph"/>
        <w:numPr>
          <w:ilvl w:val="0"/>
          <w:numId w:val="2"/>
        </w:numPr>
        <w:rPr>
          <w:sz w:val="21"/>
        </w:rPr>
      </w:pPr>
      <w:r>
        <w:rPr>
          <w:sz w:val="21"/>
        </w:rPr>
        <w:t>Good post processing and anti aliasing</w:t>
      </w:r>
    </w:p>
    <w:p w14:paraId="5429A77C" w14:textId="0E2388AF" w:rsidR="002933FC" w:rsidRDefault="002933FC" w:rsidP="002933FC">
      <w:pPr>
        <w:pStyle w:val="ListParagraph"/>
        <w:numPr>
          <w:ilvl w:val="0"/>
          <w:numId w:val="2"/>
        </w:numPr>
        <w:rPr>
          <w:sz w:val="21"/>
        </w:rPr>
      </w:pPr>
      <w:r>
        <w:rPr>
          <w:sz w:val="21"/>
        </w:rPr>
        <w:t>Good music in the background, spine chilling and beautiful!</w:t>
      </w:r>
    </w:p>
    <w:p w14:paraId="406A425A" w14:textId="77777777" w:rsidR="009E4286" w:rsidRDefault="009E4286" w:rsidP="009E4286">
      <w:pPr>
        <w:rPr>
          <w:sz w:val="21"/>
        </w:rPr>
      </w:pPr>
    </w:p>
    <w:p w14:paraId="25C41DB1" w14:textId="6FB3C94B" w:rsidR="009E4286" w:rsidRPr="009E4286" w:rsidRDefault="009E4286" w:rsidP="009E4286">
      <w:pPr>
        <w:rPr>
          <w:b/>
          <w:sz w:val="21"/>
          <w:u w:val="single"/>
        </w:rPr>
      </w:pPr>
      <w:r w:rsidRPr="009E4286">
        <w:rPr>
          <w:b/>
          <w:sz w:val="21"/>
          <w:u w:val="single"/>
        </w:rPr>
        <w:t>Optimising the entire game</w:t>
      </w:r>
    </w:p>
    <w:p w14:paraId="6593DC8D" w14:textId="77777777" w:rsidR="000D3940" w:rsidRDefault="000D3940" w:rsidP="000D3940">
      <w:pPr>
        <w:rPr>
          <w:sz w:val="21"/>
        </w:rPr>
      </w:pPr>
    </w:p>
    <w:p w14:paraId="7CB53B2E" w14:textId="165FEB76" w:rsidR="000D3940" w:rsidRDefault="00D138C3" w:rsidP="00D138C3">
      <w:pPr>
        <w:pStyle w:val="ListParagraph"/>
        <w:numPr>
          <w:ilvl w:val="0"/>
          <w:numId w:val="2"/>
        </w:numPr>
        <w:rPr>
          <w:sz w:val="21"/>
        </w:rPr>
      </w:pPr>
      <w:r>
        <w:rPr>
          <w:sz w:val="21"/>
        </w:rPr>
        <w:t>Go through all the scripts and make sure every script is as highly optimised as possible</w:t>
      </w:r>
    </w:p>
    <w:p w14:paraId="3CE0E0A7" w14:textId="0A2C403A" w:rsidR="00D138C3" w:rsidRDefault="00D138C3" w:rsidP="00D138C3">
      <w:pPr>
        <w:pStyle w:val="ListParagraph"/>
        <w:numPr>
          <w:ilvl w:val="0"/>
          <w:numId w:val="2"/>
        </w:numPr>
        <w:rPr>
          <w:sz w:val="21"/>
        </w:rPr>
      </w:pPr>
      <w:r>
        <w:rPr>
          <w:sz w:val="21"/>
        </w:rPr>
        <w:t>Adding the C# Job system to most aspects of the scripts</w:t>
      </w:r>
    </w:p>
    <w:p w14:paraId="1A1747DA" w14:textId="0963C204" w:rsidR="00D138C3" w:rsidRDefault="00D138C3" w:rsidP="00D138C3">
      <w:pPr>
        <w:pStyle w:val="ListParagraph"/>
        <w:numPr>
          <w:ilvl w:val="0"/>
          <w:numId w:val="2"/>
        </w:numPr>
        <w:rPr>
          <w:sz w:val="21"/>
        </w:rPr>
      </w:pPr>
      <w:r>
        <w:rPr>
          <w:sz w:val="21"/>
        </w:rPr>
        <w:t>Optimise your code</w:t>
      </w:r>
    </w:p>
    <w:p w14:paraId="5EA8B63A" w14:textId="79C0C888" w:rsidR="00D138C3" w:rsidRDefault="00D138C3" w:rsidP="00D138C3">
      <w:pPr>
        <w:pStyle w:val="ListParagraph"/>
        <w:numPr>
          <w:ilvl w:val="0"/>
          <w:numId w:val="2"/>
        </w:numPr>
        <w:rPr>
          <w:sz w:val="21"/>
        </w:rPr>
      </w:pPr>
      <w:r>
        <w:rPr>
          <w:sz w:val="21"/>
        </w:rPr>
        <w:t>Go to the profiler and check what is taking up the most time and then optimize. (This should be done throughout the game)…</w:t>
      </w:r>
    </w:p>
    <w:p w14:paraId="0D004AD2" w14:textId="315F6753" w:rsidR="00D138C3" w:rsidRPr="00D138C3" w:rsidRDefault="00D138C3" w:rsidP="00D138C3">
      <w:pPr>
        <w:pStyle w:val="ListParagraph"/>
        <w:numPr>
          <w:ilvl w:val="0"/>
          <w:numId w:val="2"/>
        </w:numPr>
        <w:rPr>
          <w:sz w:val="21"/>
        </w:rPr>
      </w:pPr>
      <w:r>
        <w:rPr>
          <w:sz w:val="21"/>
        </w:rPr>
        <w:t>Make sure the scripts that are not being used are constantly disabled, and colliders which are not needed are disabled.</w:t>
      </w:r>
    </w:p>
    <w:p w14:paraId="3700022B" w14:textId="5D584EEC" w:rsidR="00D138C3" w:rsidRDefault="00D138C3" w:rsidP="00D138C3">
      <w:pPr>
        <w:pStyle w:val="ListParagraph"/>
        <w:numPr>
          <w:ilvl w:val="0"/>
          <w:numId w:val="2"/>
        </w:numPr>
        <w:rPr>
          <w:sz w:val="21"/>
        </w:rPr>
      </w:pPr>
      <w:r>
        <w:rPr>
          <w:sz w:val="21"/>
        </w:rPr>
        <w:t>Play the game on lower end PC’s and Computers to make sure even smaller computers can handle the graphics etc.. by modifying the settings of the game (IN THE GAME).</w:t>
      </w:r>
    </w:p>
    <w:p w14:paraId="5C9BCBFC" w14:textId="4585E64D" w:rsidR="00C378DE" w:rsidRDefault="00D138C3" w:rsidP="00C378DE">
      <w:pPr>
        <w:pStyle w:val="ListParagraph"/>
        <w:numPr>
          <w:ilvl w:val="0"/>
          <w:numId w:val="2"/>
        </w:numPr>
        <w:rPr>
          <w:sz w:val="21"/>
        </w:rPr>
      </w:pPr>
      <w:r>
        <w:rPr>
          <w:sz w:val="21"/>
        </w:rPr>
        <w:t>Remove the configuration screen at the start (</w:t>
      </w:r>
      <w:hyperlink r:id="rId7" w:history="1">
        <w:r w:rsidRPr="00BE09F5">
          <w:rPr>
            <w:rStyle w:val="Hyperlink"/>
            <w:sz w:val="21"/>
          </w:rPr>
          <w:t>https://answers.unity.com/questions/134444/is-it-possible.html)</w:t>
        </w:r>
      </w:hyperlink>
    </w:p>
    <w:p w14:paraId="1B30BD9C" w14:textId="77777777" w:rsidR="00D138C3" w:rsidRDefault="00D138C3" w:rsidP="00D138C3">
      <w:pPr>
        <w:pStyle w:val="ListParagraph"/>
        <w:rPr>
          <w:sz w:val="21"/>
        </w:rPr>
      </w:pPr>
    </w:p>
    <w:p w14:paraId="5CEF5625" w14:textId="77777777" w:rsidR="00FC137D" w:rsidRDefault="00FC137D" w:rsidP="00D138C3">
      <w:pPr>
        <w:pStyle w:val="ListParagraph"/>
        <w:rPr>
          <w:sz w:val="21"/>
        </w:rPr>
      </w:pPr>
    </w:p>
    <w:p w14:paraId="5C438794" w14:textId="48ED1449" w:rsidR="00A835F9" w:rsidRDefault="00A835F9" w:rsidP="00A835F9">
      <w:pPr>
        <w:rPr>
          <w:b/>
          <w:sz w:val="21"/>
          <w:u w:val="single"/>
        </w:rPr>
      </w:pPr>
      <w:r>
        <w:rPr>
          <w:b/>
          <w:sz w:val="21"/>
          <w:u w:val="single"/>
        </w:rPr>
        <w:t xml:space="preserve">Music and SFX : </w:t>
      </w:r>
    </w:p>
    <w:p w14:paraId="037C0C36" w14:textId="77777777" w:rsidR="00A835F9" w:rsidRDefault="00A835F9" w:rsidP="00A835F9">
      <w:pPr>
        <w:rPr>
          <w:sz w:val="21"/>
        </w:rPr>
      </w:pPr>
    </w:p>
    <w:p w14:paraId="4A3015DA" w14:textId="264F1C2D" w:rsidR="00A835F9" w:rsidRDefault="00A835F9" w:rsidP="00A835F9">
      <w:pPr>
        <w:rPr>
          <w:sz w:val="21"/>
        </w:rPr>
      </w:pPr>
      <w:r>
        <w:rPr>
          <w:sz w:val="21"/>
        </w:rPr>
        <w:t xml:space="preserve">SFX (This is extremely complicated) : </w:t>
      </w:r>
    </w:p>
    <w:p w14:paraId="31C3242A" w14:textId="34D48A97" w:rsidR="00A835F9" w:rsidRDefault="00A835F9" w:rsidP="00A835F9">
      <w:pPr>
        <w:pStyle w:val="ListParagraph"/>
        <w:numPr>
          <w:ilvl w:val="0"/>
          <w:numId w:val="2"/>
        </w:numPr>
        <w:rPr>
          <w:sz w:val="21"/>
        </w:rPr>
      </w:pPr>
      <w:r>
        <w:rPr>
          <w:sz w:val="21"/>
        </w:rPr>
        <w:t>Make a list of every sound you will need in your game</w:t>
      </w:r>
    </w:p>
    <w:p w14:paraId="02A952A7" w14:textId="12824887" w:rsidR="00A835F9" w:rsidRDefault="00A835F9" w:rsidP="00A835F9">
      <w:pPr>
        <w:pStyle w:val="ListParagraph"/>
        <w:numPr>
          <w:ilvl w:val="0"/>
          <w:numId w:val="2"/>
        </w:numPr>
        <w:rPr>
          <w:sz w:val="21"/>
        </w:rPr>
      </w:pPr>
      <w:r>
        <w:rPr>
          <w:sz w:val="21"/>
        </w:rPr>
        <w:t>Record these sounds yourself or get it from the internet and use audacity to edit and make it how you want it to.</w:t>
      </w:r>
    </w:p>
    <w:p w14:paraId="7CF83BA8" w14:textId="71F7D0FA" w:rsidR="00A835F9" w:rsidRDefault="00A835F9" w:rsidP="00A835F9">
      <w:pPr>
        <w:pStyle w:val="ListParagraph"/>
        <w:numPr>
          <w:ilvl w:val="0"/>
          <w:numId w:val="2"/>
        </w:numPr>
        <w:rPr>
          <w:sz w:val="21"/>
        </w:rPr>
      </w:pPr>
      <w:r>
        <w:rPr>
          <w:sz w:val="21"/>
        </w:rPr>
        <w:t>Make sure you have nature sounds, combat sounds etc.</w:t>
      </w:r>
    </w:p>
    <w:p w14:paraId="58D585FE" w14:textId="55EC3F93" w:rsidR="00A835F9" w:rsidRDefault="00A835F9" w:rsidP="00A835F9">
      <w:pPr>
        <w:pStyle w:val="ListParagraph"/>
        <w:numPr>
          <w:ilvl w:val="0"/>
          <w:numId w:val="2"/>
        </w:numPr>
        <w:rPr>
          <w:b/>
          <w:sz w:val="21"/>
          <w:u w:val="single"/>
        </w:rPr>
      </w:pPr>
      <w:r w:rsidRPr="00A835F9">
        <w:rPr>
          <w:b/>
          <w:sz w:val="21"/>
          <w:u w:val="single"/>
        </w:rPr>
        <w:t xml:space="preserve">Buy a mic </w:t>
      </w:r>
      <w:r w:rsidR="00BB70C4">
        <w:rPr>
          <w:b/>
          <w:sz w:val="21"/>
          <w:u w:val="single"/>
        </w:rPr>
        <w:t>- $30</w:t>
      </w:r>
    </w:p>
    <w:p w14:paraId="4A986A12" w14:textId="77777777" w:rsidR="00A835F9" w:rsidRDefault="00A835F9" w:rsidP="00A835F9">
      <w:pPr>
        <w:pStyle w:val="ListParagraph"/>
        <w:rPr>
          <w:sz w:val="21"/>
        </w:rPr>
      </w:pPr>
    </w:p>
    <w:p w14:paraId="74CACED0" w14:textId="2B403615" w:rsidR="00A835F9" w:rsidRDefault="00A835F9" w:rsidP="00A835F9">
      <w:pPr>
        <w:rPr>
          <w:sz w:val="21"/>
        </w:rPr>
      </w:pPr>
      <w:r>
        <w:rPr>
          <w:sz w:val="21"/>
        </w:rPr>
        <w:t xml:space="preserve">Building a sound system: </w:t>
      </w:r>
    </w:p>
    <w:p w14:paraId="33A2E505" w14:textId="4DED8B57" w:rsidR="00A835F9" w:rsidRPr="00A835F9" w:rsidRDefault="00A835F9" w:rsidP="00A835F9">
      <w:pPr>
        <w:pStyle w:val="ListParagraph"/>
        <w:numPr>
          <w:ilvl w:val="0"/>
          <w:numId w:val="2"/>
        </w:numPr>
        <w:rPr>
          <w:sz w:val="21"/>
        </w:rPr>
      </w:pPr>
      <w:r w:rsidRPr="00A835F9">
        <w:rPr>
          <w:sz w:val="21"/>
        </w:rPr>
        <w:t>Watch the talk on how game systems actual blend noises together</w:t>
      </w:r>
    </w:p>
    <w:p w14:paraId="16D70EC9" w14:textId="1FC93E61" w:rsidR="00A835F9" w:rsidRDefault="00A835F9" w:rsidP="00A835F9">
      <w:pPr>
        <w:pStyle w:val="ListParagraph"/>
        <w:numPr>
          <w:ilvl w:val="0"/>
          <w:numId w:val="2"/>
        </w:numPr>
        <w:rPr>
          <w:sz w:val="21"/>
        </w:rPr>
      </w:pPr>
      <w:r>
        <w:rPr>
          <w:sz w:val="21"/>
        </w:rPr>
        <w:t xml:space="preserve">Make sure sounds </w:t>
      </w:r>
      <w:r w:rsidR="00BB16FD">
        <w:rPr>
          <w:sz w:val="21"/>
        </w:rPr>
        <w:t>do not</w:t>
      </w:r>
      <w:r>
        <w:rPr>
          <w:sz w:val="21"/>
        </w:rPr>
        <w:t xml:space="preserve"> feel choppy and they flow to the next sounds.</w:t>
      </w:r>
    </w:p>
    <w:p w14:paraId="37656D80" w14:textId="1C4DC859" w:rsidR="00A835F9" w:rsidRDefault="00A835F9" w:rsidP="00A835F9">
      <w:pPr>
        <w:pStyle w:val="ListParagraph"/>
        <w:numPr>
          <w:ilvl w:val="0"/>
          <w:numId w:val="2"/>
        </w:numPr>
        <w:rPr>
          <w:sz w:val="21"/>
        </w:rPr>
      </w:pPr>
      <w:r>
        <w:rPr>
          <w:sz w:val="21"/>
        </w:rPr>
        <w:t xml:space="preserve">Blending of sounds in the background, </w:t>
      </w:r>
      <w:r w:rsidR="00BB16FD">
        <w:rPr>
          <w:sz w:val="21"/>
        </w:rPr>
        <w:t>noises that are more important</w:t>
      </w:r>
      <w:r>
        <w:rPr>
          <w:sz w:val="21"/>
        </w:rPr>
        <w:t xml:space="preserve"> are given more power.</w:t>
      </w:r>
    </w:p>
    <w:p w14:paraId="67425838" w14:textId="520DF837" w:rsidR="00A835F9" w:rsidRDefault="00A835F9" w:rsidP="00A835F9">
      <w:pPr>
        <w:pStyle w:val="ListParagraph"/>
        <w:numPr>
          <w:ilvl w:val="0"/>
          <w:numId w:val="2"/>
        </w:numPr>
        <w:rPr>
          <w:sz w:val="21"/>
        </w:rPr>
      </w:pPr>
      <w:r>
        <w:rPr>
          <w:sz w:val="21"/>
        </w:rPr>
        <w:t>Sounds are disabled and enabled based on situations.</w:t>
      </w:r>
    </w:p>
    <w:p w14:paraId="091E2BC2" w14:textId="62115058" w:rsidR="00A835F9" w:rsidRDefault="00A835F9" w:rsidP="00A835F9">
      <w:pPr>
        <w:pStyle w:val="ListParagraph"/>
        <w:numPr>
          <w:ilvl w:val="0"/>
          <w:numId w:val="2"/>
        </w:numPr>
        <w:rPr>
          <w:sz w:val="21"/>
        </w:rPr>
      </w:pPr>
      <w:r>
        <w:rPr>
          <w:sz w:val="21"/>
        </w:rPr>
        <w:t xml:space="preserve">Use the rule where if there are more than x of the same sounds </w:t>
      </w:r>
      <w:r w:rsidR="00BB16FD">
        <w:rPr>
          <w:sz w:val="21"/>
        </w:rPr>
        <w:t>do not</w:t>
      </w:r>
      <w:r>
        <w:rPr>
          <w:sz w:val="21"/>
        </w:rPr>
        <w:t xml:space="preserve"> over clutter. </w:t>
      </w:r>
    </w:p>
    <w:p w14:paraId="07237D7C" w14:textId="5FC1A516" w:rsidR="00A835F9" w:rsidRDefault="00A835F9" w:rsidP="00A835F9">
      <w:pPr>
        <w:pStyle w:val="ListParagraph"/>
        <w:numPr>
          <w:ilvl w:val="0"/>
          <w:numId w:val="2"/>
        </w:numPr>
        <w:rPr>
          <w:sz w:val="21"/>
        </w:rPr>
      </w:pPr>
      <w:r>
        <w:rPr>
          <w:sz w:val="21"/>
        </w:rPr>
        <w:t>Make sure the sounds system is implemented into the behaviour editor.</w:t>
      </w:r>
    </w:p>
    <w:p w14:paraId="2DD5CC08" w14:textId="1A772C1C" w:rsidR="00A835F9" w:rsidRDefault="00A835F9" w:rsidP="00A835F9">
      <w:pPr>
        <w:pStyle w:val="ListParagraph"/>
        <w:numPr>
          <w:ilvl w:val="0"/>
          <w:numId w:val="2"/>
        </w:numPr>
        <w:rPr>
          <w:sz w:val="21"/>
        </w:rPr>
      </w:pPr>
      <w:r>
        <w:rPr>
          <w:sz w:val="21"/>
        </w:rPr>
        <w:t>Create a script to easily be able to call on an audio file which is stored in a dictionary.</w:t>
      </w:r>
    </w:p>
    <w:p w14:paraId="22E73208" w14:textId="094BCF5E" w:rsidR="00A835F9" w:rsidRDefault="00A835F9" w:rsidP="00A835F9">
      <w:pPr>
        <w:pStyle w:val="ListParagraph"/>
        <w:numPr>
          <w:ilvl w:val="0"/>
          <w:numId w:val="2"/>
        </w:numPr>
        <w:rPr>
          <w:sz w:val="21"/>
        </w:rPr>
      </w:pPr>
      <w:r>
        <w:rPr>
          <w:sz w:val="21"/>
        </w:rPr>
        <w:t>Audio editing and blending.</w:t>
      </w:r>
    </w:p>
    <w:p w14:paraId="68E3E16C" w14:textId="77777777" w:rsidR="00A835F9" w:rsidRDefault="00A835F9" w:rsidP="00A835F9">
      <w:pPr>
        <w:rPr>
          <w:sz w:val="21"/>
        </w:rPr>
      </w:pPr>
    </w:p>
    <w:p w14:paraId="4F17C333" w14:textId="2BBAC181" w:rsidR="00A835F9" w:rsidRDefault="00A835F9" w:rsidP="00A835F9">
      <w:pPr>
        <w:rPr>
          <w:sz w:val="21"/>
        </w:rPr>
      </w:pPr>
      <w:r>
        <w:rPr>
          <w:sz w:val="21"/>
        </w:rPr>
        <w:t xml:space="preserve">Adding music: </w:t>
      </w:r>
      <w:r w:rsidR="00B422A7">
        <w:rPr>
          <w:sz w:val="21"/>
        </w:rPr>
        <w:t xml:space="preserve">(This is your best for creating high quality music : </w:t>
      </w:r>
      <w:hyperlink r:id="rId8" w:history="1">
        <w:r w:rsidR="00B422A7" w:rsidRPr="00BE09F5">
          <w:rPr>
            <w:rStyle w:val="Hyperlink"/>
            <w:sz w:val="21"/>
          </w:rPr>
          <w:t>http://www.soundsonline.com/composercloud)</w:t>
        </w:r>
      </w:hyperlink>
    </w:p>
    <w:p w14:paraId="7BC38C83" w14:textId="59E94587" w:rsidR="00B422A7" w:rsidRDefault="005770C0" w:rsidP="00A835F9">
      <w:pPr>
        <w:rPr>
          <w:sz w:val="21"/>
        </w:rPr>
      </w:pPr>
      <w:r>
        <w:rPr>
          <w:sz w:val="21"/>
        </w:rPr>
        <w:t xml:space="preserve">YOU MUST 14/month for high quality string, choirs everything you need! </w:t>
      </w:r>
    </w:p>
    <w:p w14:paraId="55E1FE65" w14:textId="77777777" w:rsidR="005770C0" w:rsidRDefault="005770C0" w:rsidP="00A835F9">
      <w:pPr>
        <w:rPr>
          <w:sz w:val="21"/>
        </w:rPr>
      </w:pPr>
    </w:p>
    <w:p w14:paraId="5DA85630" w14:textId="651D27E7" w:rsidR="00A835F9" w:rsidRDefault="006F54A4" w:rsidP="00A835F9">
      <w:pPr>
        <w:pStyle w:val="ListParagraph"/>
        <w:numPr>
          <w:ilvl w:val="0"/>
          <w:numId w:val="2"/>
        </w:numPr>
        <w:rPr>
          <w:sz w:val="21"/>
        </w:rPr>
      </w:pPr>
      <w:r>
        <w:rPr>
          <w:sz w:val="21"/>
        </w:rPr>
        <w:t xml:space="preserve">Buy </w:t>
      </w:r>
      <w:r w:rsidR="00A835F9">
        <w:rPr>
          <w:sz w:val="21"/>
        </w:rPr>
        <w:t>FL Studio</w:t>
      </w:r>
      <w:r w:rsidR="005770C0">
        <w:rPr>
          <w:sz w:val="21"/>
        </w:rPr>
        <w:t xml:space="preserve"> ($99)</w:t>
      </w:r>
    </w:p>
    <w:p w14:paraId="380C1404" w14:textId="3FAEBE2F" w:rsidR="00A835F9" w:rsidRDefault="006F54A4" w:rsidP="00A835F9">
      <w:pPr>
        <w:pStyle w:val="ListParagraph"/>
        <w:numPr>
          <w:ilvl w:val="0"/>
          <w:numId w:val="2"/>
        </w:numPr>
        <w:rPr>
          <w:sz w:val="21"/>
        </w:rPr>
      </w:pPr>
      <w:r>
        <w:rPr>
          <w:sz w:val="21"/>
        </w:rPr>
        <w:t>Write the theme of the music</w:t>
      </w:r>
    </w:p>
    <w:p w14:paraId="4ADA9C65" w14:textId="2B58D20F" w:rsidR="006F54A4" w:rsidRDefault="006F54A4" w:rsidP="00A835F9">
      <w:pPr>
        <w:pStyle w:val="ListParagraph"/>
        <w:numPr>
          <w:ilvl w:val="0"/>
          <w:numId w:val="2"/>
        </w:numPr>
        <w:rPr>
          <w:sz w:val="21"/>
        </w:rPr>
      </w:pPr>
      <w:r>
        <w:rPr>
          <w:sz w:val="21"/>
        </w:rPr>
        <w:t>Learn some music theory (chords)</w:t>
      </w:r>
    </w:p>
    <w:p w14:paraId="2DC2F5B4" w14:textId="744DBF5E" w:rsidR="006F54A4" w:rsidRDefault="006F54A4" w:rsidP="00A835F9">
      <w:pPr>
        <w:pStyle w:val="ListParagraph"/>
        <w:numPr>
          <w:ilvl w:val="0"/>
          <w:numId w:val="2"/>
        </w:numPr>
        <w:rPr>
          <w:sz w:val="21"/>
        </w:rPr>
      </w:pPr>
      <w:r>
        <w:rPr>
          <w:sz w:val="21"/>
        </w:rPr>
        <w:t>Learning and analysing orchestral music</w:t>
      </w:r>
    </w:p>
    <w:p w14:paraId="097F50DC" w14:textId="64BD84AD" w:rsidR="006F54A4" w:rsidRDefault="006F54A4" w:rsidP="00A835F9">
      <w:pPr>
        <w:pStyle w:val="ListParagraph"/>
        <w:numPr>
          <w:ilvl w:val="0"/>
          <w:numId w:val="2"/>
        </w:numPr>
        <w:rPr>
          <w:sz w:val="21"/>
        </w:rPr>
      </w:pPr>
      <w:r>
        <w:rPr>
          <w:sz w:val="21"/>
        </w:rPr>
        <w:t>Asking your English teacher about music and a crash course</w:t>
      </w:r>
    </w:p>
    <w:p w14:paraId="5783576B" w14:textId="7060EB29" w:rsidR="006F54A4" w:rsidRDefault="006F54A4" w:rsidP="00A835F9">
      <w:pPr>
        <w:pStyle w:val="ListParagraph"/>
        <w:numPr>
          <w:ilvl w:val="0"/>
          <w:numId w:val="2"/>
        </w:numPr>
        <w:rPr>
          <w:sz w:val="21"/>
        </w:rPr>
      </w:pPr>
      <w:r>
        <w:rPr>
          <w:sz w:val="21"/>
        </w:rPr>
        <w:t>Getting the plugins you need</w:t>
      </w:r>
      <w:r w:rsidR="004D1D73">
        <w:rPr>
          <w:sz w:val="21"/>
        </w:rPr>
        <w:t xml:space="preserve"> (PB)</w:t>
      </w:r>
    </w:p>
    <w:p w14:paraId="0866F20F" w14:textId="6312932E" w:rsidR="004D1D73" w:rsidRDefault="004D1D73" w:rsidP="00A835F9">
      <w:pPr>
        <w:pStyle w:val="ListParagraph"/>
        <w:numPr>
          <w:ilvl w:val="0"/>
          <w:numId w:val="2"/>
        </w:numPr>
        <w:rPr>
          <w:sz w:val="21"/>
        </w:rPr>
      </w:pPr>
      <w:r>
        <w:rPr>
          <w:sz w:val="21"/>
        </w:rPr>
        <w:t>Then you just have to compose the music and keep trying</w:t>
      </w:r>
    </w:p>
    <w:p w14:paraId="512A6932" w14:textId="0FCBDF4C" w:rsidR="004D1D73" w:rsidRDefault="004D1D73" w:rsidP="00A835F9">
      <w:pPr>
        <w:pStyle w:val="ListParagraph"/>
        <w:numPr>
          <w:ilvl w:val="0"/>
          <w:numId w:val="2"/>
        </w:numPr>
        <w:rPr>
          <w:sz w:val="21"/>
        </w:rPr>
      </w:pPr>
      <w:r>
        <w:rPr>
          <w:sz w:val="21"/>
        </w:rPr>
        <w:t>Write down the different moods and setup songs for each one.</w:t>
      </w:r>
    </w:p>
    <w:p w14:paraId="5AA53AC1" w14:textId="1B4230A4" w:rsidR="004D1D73" w:rsidRDefault="004D1D73" w:rsidP="00A835F9">
      <w:pPr>
        <w:pStyle w:val="ListParagraph"/>
        <w:numPr>
          <w:ilvl w:val="0"/>
          <w:numId w:val="2"/>
        </w:numPr>
        <w:rPr>
          <w:sz w:val="21"/>
        </w:rPr>
      </w:pPr>
      <w:r>
        <w:rPr>
          <w:sz w:val="21"/>
        </w:rPr>
        <w:t>Bring it into unity and setup event systems for music and make sure it blends in and out smoothly.</w:t>
      </w:r>
    </w:p>
    <w:p w14:paraId="6A777C20" w14:textId="7C3C22F9" w:rsidR="00D77C7C" w:rsidRDefault="00D77C7C" w:rsidP="00A835F9">
      <w:pPr>
        <w:pStyle w:val="ListParagraph"/>
        <w:numPr>
          <w:ilvl w:val="0"/>
          <w:numId w:val="2"/>
        </w:numPr>
        <w:rPr>
          <w:sz w:val="21"/>
        </w:rPr>
      </w:pPr>
      <w:r>
        <w:rPr>
          <w:sz w:val="21"/>
        </w:rPr>
        <w:t xml:space="preserve">Starting screen music from beautiful and calm to deathly and </w:t>
      </w:r>
      <w:r w:rsidR="00622592">
        <w:rPr>
          <w:sz w:val="21"/>
        </w:rPr>
        <w:t xml:space="preserve">dangerous. – Death -&gt; </w:t>
      </w:r>
      <w:hyperlink r:id="rId9" w:history="1">
        <w:r w:rsidR="00FE6C11" w:rsidRPr="00BE09F5">
          <w:rPr>
            <w:rStyle w:val="Hyperlink"/>
            <w:sz w:val="21"/>
          </w:rPr>
          <w:t>https://www.youtube.com/watch?v=P-48TIWBQyg</w:t>
        </w:r>
      </w:hyperlink>
    </w:p>
    <w:p w14:paraId="1AF29FB4" w14:textId="3FF785AA" w:rsidR="00FE6C11" w:rsidRDefault="00FE6C11" w:rsidP="00A835F9">
      <w:pPr>
        <w:pStyle w:val="ListParagraph"/>
        <w:numPr>
          <w:ilvl w:val="0"/>
          <w:numId w:val="2"/>
        </w:numPr>
        <w:rPr>
          <w:sz w:val="21"/>
        </w:rPr>
      </w:pPr>
      <w:r>
        <w:rPr>
          <w:sz w:val="21"/>
        </w:rPr>
        <w:t>Menu screen music</w:t>
      </w:r>
    </w:p>
    <w:p w14:paraId="2A1698FA" w14:textId="042566CB" w:rsidR="00FE6C11" w:rsidRDefault="00FE6C11" w:rsidP="00A835F9">
      <w:pPr>
        <w:pStyle w:val="ListParagraph"/>
        <w:numPr>
          <w:ilvl w:val="0"/>
          <w:numId w:val="2"/>
        </w:numPr>
        <w:rPr>
          <w:sz w:val="21"/>
        </w:rPr>
      </w:pPr>
      <w:r>
        <w:rPr>
          <w:sz w:val="21"/>
        </w:rPr>
        <w:t>Credits music (Make it catchy and learn from the legend himself (HANS ZIMMER)</w:t>
      </w:r>
    </w:p>
    <w:p w14:paraId="7DBEDA15" w14:textId="7F857841" w:rsidR="00FE6C11" w:rsidRDefault="00FE6C11" w:rsidP="00FE6C11">
      <w:pPr>
        <w:pStyle w:val="ListParagraph"/>
        <w:numPr>
          <w:ilvl w:val="0"/>
          <w:numId w:val="2"/>
        </w:numPr>
        <w:rPr>
          <w:sz w:val="21"/>
        </w:rPr>
      </w:pPr>
      <w:r>
        <w:rPr>
          <w:sz w:val="21"/>
        </w:rPr>
        <w:t>Crowd sounds and horde movement make sure the noise isn’t over powering.</w:t>
      </w:r>
    </w:p>
    <w:p w14:paraId="3E635C2F" w14:textId="30B3BB2E" w:rsidR="00FE6C11" w:rsidRDefault="00FE6C11" w:rsidP="00FE6C11">
      <w:pPr>
        <w:pStyle w:val="ListParagraph"/>
        <w:numPr>
          <w:ilvl w:val="0"/>
          <w:numId w:val="2"/>
        </w:numPr>
        <w:rPr>
          <w:sz w:val="21"/>
        </w:rPr>
      </w:pPr>
      <w:r>
        <w:rPr>
          <w:sz w:val="21"/>
        </w:rPr>
        <w:t>Simple sounds like you brushing against the bushes in times of stealth, everything is important…</w:t>
      </w:r>
    </w:p>
    <w:p w14:paraId="7A20ABD3" w14:textId="77777777" w:rsidR="00FE6C11" w:rsidRDefault="00FE6C11" w:rsidP="00C500C8">
      <w:pPr>
        <w:pStyle w:val="ListParagraph"/>
        <w:rPr>
          <w:sz w:val="21"/>
        </w:rPr>
      </w:pPr>
    </w:p>
    <w:p w14:paraId="6C7696C4" w14:textId="77777777" w:rsidR="00A90481" w:rsidRPr="00FE6C11" w:rsidRDefault="00A90481" w:rsidP="00C500C8">
      <w:pPr>
        <w:pStyle w:val="ListParagraph"/>
        <w:rPr>
          <w:sz w:val="21"/>
        </w:rPr>
      </w:pPr>
    </w:p>
    <w:p w14:paraId="6334DAE8" w14:textId="45489D68" w:rsidR="00FE6C11" w:rsidRDefault="00A90481" w:rsidP="00FE6C11">
      <w:pPr>
        <w:rPr>
          <w:b/>
          <w:sz w:val="21"/>
          <w:u w:val="single"/>
        </w:rPr>
      </w:pPr>
      <w:r w:rsidRPr="00A90481">
        <w:rPr>
          <w:b/>
          <w:sz w:val="21"/>
          <w:u w:val="single"/>
        </w:rPr>
        <w:t>UI Menus and Steam Overlays</w:t>
      </w:r>
    </w:p>
    <w:p w14:paraId="0DCB6AB0" w14:textId="4FC8957D" w:rsidR="004848F8" w:rsidRDefault="004848F8" w:rsidP="00FE6C11">
      <w:pPr>
        <w:rPr>
          <w:b/>
          <w:sz w:val="21"/>
          <w:u w:val="single"/>
        </w:rPr>
      </w:pPr>
    </w:p>
    <w:p w14:paraId="5D1BB50D" w14:textId="7D4BB3E3" w:rsidR="004848F8" w:rsidRDefault="004848F8" w:rsidP="004848F8">
      <w:pPr>
        <w:pStyle w:val="ListParagraph"/>
        <w:numPr>
          <w:ilvl w:val="0"/>
          <w:numId w:val="2"/>
        </w:numPr>
        <w:rPr>
          <w:sz w:val="21"/>
        </w:rPr>
      </w:pPr>
      <w:r>
        <w:rPr>
          <w:sz w:val="21"/>
        </w:rPr>
        <w:t xml:space="preserve">First the menu will be setup and it will be a very dynamic UI and beautiful. </w:t>
      </w:r>
    </w:p>
    <w:p w14:paraId="5C41164E" w14:textId="5BEBC5DD" w:rsidR="004848F8" w:rsidRDefault="004848F8" w:rsidP="004848F8">
      <w:pPr>
        <w:pStyle w:val="ListParagraph"/>
        <w:numPr>
          <w:ilvl w:val="0"/>
          <w:numId w:val="2"/>
        </w:numPr>
        <w:rPr>
          <w:sz w:val="21"/>
        </w:rPr>
      </w:pPr>
      <w:r>
        <w:rPr>
          <w:sz w:val="21"/>
        </w:rPr>
        <w:t>The menu screen will just be some simplistic UI with the main character looking off into the horizon with the forest behind him and the sun hitting him</w:t>
      </w:r>
    </w:p>
    <w:p w14:paraId="7F12920A" w14:textId="07CA4328" w:rsidR="004848F8" w:rsidRDefault="004848F8" w:rsidP="004848F8">
      <w:pPr>
        <w:pStyle w:val="ListParagraph"/>
        <w:numPr>
          <w:ilvl w:val="0"/>
          <w:numId w:val="2"/>
        </w:numPr>
        <w:rPr>
          <w:sz w:val="21"/>
        </w:rPr>
      </w:pPr>
      <w:r>
        <w:rPr>
          <w:sz w:val="21"/>
        </w:rPr>
        <w:t>Then when you click play, the UI will disappear and start floating over the forest.</w:t>
      </w:r>
    </w:p>
    <w:p w14:paraId="36233B00" w14:textId="02D464E1" w:rsidR="004848F8" w:rsidRDefault="004848F8" w:rsidP="004848F8">
      <w:pPr>
        <w:pStyle w:val="ListParagraph"/>
        <w:numPr>
          <w:ilvl w:val="0"/>
          <w:numId w:val="2"/>
        </w:numPr>
        <w:rPr>
          <w:sz w:val="21"/>
        </w:rPr>
      </w:pPr>
      <w:r>
        <w:rPr>
          <w:sz w:val="21"/>
        </w:rPr>
        <w:t xml:space="preserve">The UI has to have the ability to change preferences. </w:t>
      </w:r>
    </w:p>
    <w:p w14:paraId="59625B15" w14:textId="657A7359" w:rsidR="004848F8" w:rsidRDefault="00A930A9" w:rsidP="004848F8">
      <w:pPr>
        <w:pStyle w:val="ListParagraph"/>
        <w:numPr>
          <w:ilvl w:val="0"/>
          <w:numId w:val="2"/>
        </w:numPr>
        <w:rPr>
          <w:sz w:val="21"/>
        </w:rPr>
      </w:pPr>
      <w:r>
        <w:rPr>
          <w:sz w:val="21"/>
        </w:rPr>
        <w:t>Steam overlays will be added + achievements and high scores.</w:t>
      </w:r>
    </w:p>
    <w:p w14:paraId="12B3C3F1" w14:textId="3B11F341" w:rsidR="00A930A9" w:rsidRDefault="00A930A9" w:rsidP="004848F8">
      <w:pPr>
        <w:pStyle w:val="ListParagraph"/>
        <w:numPr>
          <w:ilvl w:val="0"/>
          <w:numId w:val="2"/>
        </w:numPr>
        <w:rPr>
          <w:sz w:val="21"/>
        </w:rPr>
      </w:pPr>
      <w:r>
        <w:rPr>
          <w:sz w:val="21"/>
        </w:rPr>
        <w:t>I want to setup a forum for the game as well where people can discuss and help each other out because I want to make the game difficult.</w:t>
      </w:r>
    </w:p>
    <w:p w14:paraId="3AADD922" w14:textId="4CFC08C7" w:rsidR="00A930A9" w:rsidRDefault="00A930A9" w:rsidP="004848F8">
      <w:pPr>
        <w:pStyle w:val="ListParagraph"/>
        <w:numPr>
          <w:ilvl w:val="0"/>
          <w:numId w:val="2"/>
        </w:numPr>
        <w:rPr>
          <w:sz w:val="21"/>
        </w:rPr>
      </w:pPr>
      <w:r>
        <w:rPr>
          <w:sz w:val="21"/>
        </w:rPr>
        <w:t>Steam overlays need to be taken seriously and pausing needs to be a feature that is automatically handled through steams pausing.</w:t>
      </w:r>
    </w:p>
    <w:p w14:paraId="7BE9A0A4" w14:textId="4A8A428E" w:rsidR="00A930A9" w:rsidRPr="004848F8" w:rsidRDefault="00A930A9" w:rsidP="004848F8">
      <w:pPr>
        <w:pStyle w:val="ListParagraph"/>
        <w:numPr>
          <w:ilvl w:val="0"/>
          <w:numId w:val="2"/>
        </w:numPr>
        <w:rPr>
          <w:sz w:val="21"/>
        </w:rPr>
      </w:pPr>
      <w:r>
        <w:rPr>
          <w:sz w:val="21"/>
        </w:rPr>
        <w:t>‘Esc’ should also trigger the pause scene.</w:t>
      </w:r>
    </w:p>
    <w:p w14:paraId="17498494" w14:textId="77777777" w:rsidR="00A90481" w:rsidRDefault="00A90481" w:rsidP="00FE6C11">
      <w:pPr>
        <w:rPr>
          <w:b/>
          <w:sz w:val="21"/>
          <w:u w:val="single"/>
        </w:rPr>
      </w:pPr>
    </w:p>
    <w:p w14:paraId="7A6FEE0A" w14:textId="2B6A3958" w:rsidR="00A90481" w:rsidRDefault="00A90481" w:rsidP="00FE6C11">
      <w:pPr>
        <w:rPr>
          <w:b/>
          <w:sz w:val="21"/>
          <w:u w:val="single"/>
        </w:rPr>
      </w:pPr>
      <w:r>
        <w:rPr>
          <w:b/>
          <w:sz w:val="21"/>
          <w:u w:val="single"/>
        </w:rPr>
        <w:t>Finalising Gameplay and Releasing Blog</w:t>
      </w:r>
    </w:p>
    <w:p w14:paraId="6906F713" w14:textId="2E3908CA" w:rsidR="002E5594" w:rsidRPr="002E5594" w:rsidRDefault="002E5594" w:rsidP="002E5594">
      <w:pPr>
        <w:pStyle w:val="ListParagraph"/>
        <w:numPr>
          <w:ilvl w:val="0"/>
          <w:numId w:val="2"/>
        </w:numPr>
        <w:rPr>
          <w:b/>
          <w:sz w:val="21"/>
          <w:u w:val="single"/>
        </w:rPr>
      </w:pPr>
      <w:r>
        <w:rPr>
          <w:sz w:val="21"/>
        </w:rPr>
        <w:t>Final game testing by yourself</w:t>
      </w:r>
    </w:p>
    <w:p w14:paraId="5965B762" w14:textId="3A237441" w:rsidR="002E5594" w:rsidRPr="002E5594" w:rsidRDefault="002E5594" w:rsidP="002E5594">
      <w:pPr>
        <w:pStyle w:val="ListParagraph"/>
        <w:numPr>
          <w:ilvl w:val="0"/>
          <w:numId w:val="2"/>
        </w:numPr>
        <w:rPr>
          <w:b/>
          <w:sz w:val="21"/>
          <w:u w:val="single"/>
        </w:rPr>
      </w:pPr>
      <w:r>
        <w:rPr>
          <w:sz w:val="21"/>
        </w:rPr>
        <w:t>Logging errors (Making error log)</w:t>
      </w:r>
    </w:p>
    <w:p w14:paraId="5D12ED38" w14:textId="7D2FC590" w:rsidR="002E5594" w:rsidRPr="002E5594" w:rsidRDefault="002E5594" w:rsidP="002E5594">
      <w:pPr>
        <w:pStyle w:val="ListParagraph"/>
        <w:numPr>
          <w:ilvl w:val="0"/>
          <w:numId w:val="2"/>
        </w:numPr>
        <w:rPr>
          <w:b/>
          <w:sz w:val="21"/>
          <w:u w:val="single"/>
        </w:rPr>
      </w:pPr>
      <w:r>
        <w:rPr>
          <w:sz w:val="21"/>
        </w:rPr>
        <w:t>Release the blog (Hosting)</w:t>
      </w:r>
    </w:p>
    <w:p w14:paraId="06BD68CD" w14:textId="77777777" w:rsidR="00A90481" w:rsidRDefault="00A90481" w:rsidP="00FE6C11">
      <w:pPr>
        <w:rPr>
          <w:b/>
          <w:sz w:val="21"/>
          <w:u w:val="single"/>
        </w:rPr>
      </w:pPr>
    </w:p>
    <w:p w14:paraId="2526B9A4" w14:textId="35282744" w:rsidR="00A90481" w:rsidRDefault="00A90481" w:rsidP="00FE6C11">
      <w:pPr>
        <w:rPr>
          <w:b/>
          <w:sz w:val="21"/>
          <w:u w:val="single"/>
        </w:rPr>
      </w:pPr>
      <w:r>
        <w:rPr>
          <w:b/>
          <w:sz w:val="21"/>
          <w:u w:val="single"/>
        </w:rPr>
        <w:t>Methodical Testing (Gathering data)</w:t>
      </w:r>
    </w:p>
    <w:p w14:paraId="607721D6" w14:textId="0141B789" w:rsidR="00A930A9" w:rsidRPr="00A930A9" w:rsidRDefault="00A930A9" w:rsidP="00A930A9">
      <w:pPr>
        <w:pStyle w:val="ListParagraph"/>
        <w:numPr>
          <w:ilvl w:val="0"/>
          <w:numId w:val="2"/>
        </w:numPr>
        <w:rPr>
          <w:b/>
          <w:sz w:val="21"/>
          <w:u w:val="single"/>
        </w:rPr>
      </w:pPr>
      <w:r>
        <w:rPr>
          <w:sz w:val="21"/>
        </w:rPr>
        <w:t>Send the game out to many people, especially your subscribers and make sure at the end of the game there is a feedback and bug reporting section.</w:t>
      </w:r>
    </w:p>
    <w:p w14:paraId="512AA204" w14:textId="30DFEACD" w:rsidR="00A930A9" w:rsidRPr="00A930A9" w:rsidRDefault="00A930A9" w:rsidP="00A930A9">
      <w:pPr>
        <w:pStyle w:val="ListParagraph"/>
        <w:numPr>
          <w:ilvl w:val="0"/>
          <w:numId w:val="2"/>
        </w:numPr>
        <w:rPr>
          <w:b/>
          <w:sz w:val="21"/>
          <w:u w:val="single"/>
        </w:rPr>
      </w:pPr>
      <w:r>
        <w:rPr>
          <w:sz w:val="21"/>
        </w:rPr>
        <w:t>Especially during the game, they can pause, take a screenshot and send a bug report.</w:t>
      </w:r>
    </w:p>
    <w:p w14:paraId="77DC5A77" w14:textId="40E9F17D" w:rsidR="00A930A9" w:rsidRPr="00A930A9" w:rsidRDefault="00A930A9" w:rsidP="00A930A9">
      <w:pPr>
        <w:pStyle w:val="ListParagraph"/>
        <w:numPr>
          <w:ilvl w:val="0"/>
          <w:numId w:val="2"/>
        </w:numPr>
        <w:rPr>
          <w:b/>
          <w:sz w:val="21"/>
          <w:u w:val="single"/>
        </w:rPr>
      </w:pPr>
      <w:r>
        <w:rPr>
          <w:sz w:val="21"/>
        </w:rPr>
        <w:t>They can leave comments and feedback at specific sections.</w:t>
      </w:r>
    </w:p>
    <w:p w14:paraId="6A0C0FA6" w14:textId="77777777" w:rsidR="00A90481" w:rsidRDefault="00A90481" w:rsidP="00FE6C11">
      <w:pPr>
        <w:rPr>
          <w:b/>
          <w:sz w:val="21"/>
          <w:u w:val="single"/>
        </w:rPr>
      </w:pPr>
    </w:p>
    <w:p w14:paraId="727C9618" w14:textId="69E20D31" w:rsidR="00A90481" w:rsidRDefault="00A90481" w:rsidP="00FE6C11">
      <w:pPr>
        <w:rPr>
          <w:b/>
          <w:sz w:val="21"/>
          <w:u w:val="single"/>
        </w:rPr>
      </w:pPr>
      <w:r>
        <w:rPr>
          <w:b/>
          <w:sz w:val="21"/>
          <w:u w:val="single"/>
        </w:rPr>
        <w:t>Re-Iteration based on feedback</w:t>
      </w:r>
    </w:p>
    <w:p w14:paraId="20210744" w14:textId="3D63160A" w:rsidR="00A930A9" w:rsidRDefault="00A930A9" w:rsidP="00A930A9">
      <w:pPr>
        <w:pStyle w:val="ListParagraph"/>
        <w:numPr>
          <w:ilvl w:val="0"/>
          <w:numId w:val="2"/>
        </w:numPr>
        <w:rPr>
          <w:sz w:val="21"/>
        </w:rPr>
      </w:pPr>
      <w:r>
        <w:rPr>
          <w:sz w:val="21"/>
        </w:rPr>
        <w:t>Take all the feedback and make improvements immediately.</w:t>
      </w:r>
    </w:p>
    <w:p w14:paraId="1D514B69" w14:textId="6710E0BD" w:rsidR="00A930A9" w:rsidRPr="00A930A9" w:rsidRDefault="00A930A9" w:rsidP="00A930A9">
      <w:pPr>
        <w:pStyle w:val="ListParagraph"/>
        <w:numPr>
          <w:ilvl w:val="0"/>
          <w:numId w:val="2"/>
        </w:numPr>
        <w:rPr>
          <w:sz w:val="21"/>
        </w:rPr>
      </w:pPr>
      <w:r>
        <w:rPr>
          <w:sz w:val="21"/>
        </w:rPr>
        <w:t>Improve the graphics and gameplay based on feedback. If the feedback is lag related make sure you add some optimisation.</w:t>
      </w:r>
    </w:p>
    <w:p w14:paraId="30970FE1" w14:textId="77777777" w:rsidR="00A90481" w:rsidRDefault="00A90481" w:rsidP="00FE6C11">
      <w:pPr>
        <w:rPr>
          <w:b/>
          <w:sz w:val="21"/>
          <w:u w:val="single"/>
        </w:rPr>
      </w:pPr>
    </w:p>
    <w:p w14:paraId="6BD4FAA2" w14:textId="77777777" w:rsidR="00F3635A" w:rsidRDefault="00F3635A" w:rsidP="00FE6C11">
      <w:pPr>
        <w:rPr>
          <w:b/>
          <w:sz w:val="21"/>
          <w:u w:val="single"/>
        </w:rPr>
      </w:pPr>
    </w:p>
    <w:p w14:paraId="685094E9" w14:textId="77777777" w:rsidR="00F3635A" w:rsidRDefault="00F3635A" w:rsidP="00FE6C11">
      <w:pPr>
        <w:rPr>
          <w:b/>
          <w:sz w:val="21"/>
          <w:u w:val="single"/>
        </w:rPr>
      </w:pPr>
    </w:p>
    <w:p w14:paraId="409DC652" w14:textId="766D8DCD" w:rsidR="00A90481" w:rsidRDefault="00A90481" w:rsidP="00FE6C11">
      <w:pPr>
        <w:rPr>
          <w:b/>
          <w:sz w:val="21"/>
          <w:u w:val="single"/>
        </w:rPr>
      </w:pPr>
      <w:r>
        <w:rPr>
          <w:b/>
          <w:sz w:val="21"/>
          <w:u w:val="single"/>
        </w:rPr>
        <w:t>Post-Production</w:t>
      </w:r>
    </w:p>
    <w:p w14:paraId="63E5E589" w14:textId="37977A7C" w:rsidR="00F3635A" w:rsidRPr="00F3635A" w:rsidRDefault="00F3635A" w:rsidP="00F3635A">
      <w:pPr>
        <w:pStyle w:val="ListParagraph"/>
        <w:numPr>
          <w:ilvl w:val="0"/>
          <w:numId w:val="2"/>
        </w:numPr>
        <w:rPr>
          <w:b/>
          <w:sz w:val="21"/>
          <w:u w:val="single"/>
        </w:rPr>
      </w:pPr>
      <w:r>
        <w:rPr>
          <w:sz w:val="21"/>
        </w:rPr>
        <w:t>You must have a company website</w:t>
      </w:r>
    </w:p>
    <w:p w14:paraId="4942A6F6" w14:textId="210F7BBF" w:rsidR="00F3635A" w:rsidRPr="00F3635A" w:rsidRDefault="00F3635A" w:rsidP="00F3635A">
      <w:pPr>
        <w:pStyle w:val="ListParagraph"/>
        <w:numPr>
          <w:ilvl w:val="0"/>
          <w:numId w:val="2"/>
        </w:numPr>
        <w:rPr>
          <w:b/>
          <w:sz w:val="21"/>
          <w:u w:val="single"/>
        </w:rPr>
      </w:pPr>
      <w:r>
        <w:rPr>
          <w:sz w:val="21"/>
        </w:rPr>
        <w:t>Make sure the website links to your blog</w:t>
      </w:r>
    </w:p>
    <w:p w14:paraId="6A0B00F6" w14:textId="751885BB" w:rsidR="00F3635A" w:rsidRPr="00F3635A" w:rsidRDefault="00F3635A" w:rsidP="00F3635A">
      <w:pPr>
        <w:pStyle w:val="ListParagraph"/>
        <w:numPr>
          <w:ilvl w:val="0"/>
          <w:numId w:val="2"/>
        </w:numPr>
        <w:rPr>
          <w:b/>
          <w:sz w:val="21"/>
          <w:u w:val="single"/>
        </w:rPr>
      </w:pPr>
      <w:r>
        <w:rPr>
          <w:sz w:val="21"/>
        </w:rPr>
        <w:t>Make sure the game links to your website</w:t>
      </w:r>
    </w:p>
    <w:p w14:paraId="48CF4574" w14:textId="3AC79766" w:rsidR="00F3635A" w:rsidRPr="00F3635A" w:rsidRDefault="00F3635A" w:rsidP="00F3635A">
      <w:pPr>
        <w:pStyle w:val="ListParagraph"/>
        <w:numPr>
          <w:ilvl w:val="0"/>
          <w:numId w:val="2"/>
        </w:numPr>
        <w:rPr>
          <w:b/>
          <w:sz w:val="21"/>
          <w:u w:val="single"/>
        </w:rPr>
      </w:pPr>
      <w:r>
        <w:rPr>
          <w:sz w:val="21"/>
        </w:rPr>
        <w:t>The website is like marketing so put your latest game trailer on there, information about the game.</w:t>
      </w:r>
    </w:p>
    <w:p w14:paraId="1608047E" w14:textId="227B8283" w:rsidR="00F3635A" w:rsidRPr="00F3635A" w:rsidRDefault="00F3635A" w:rsidP="00F3635A">
      <w:pPr>
        <w:pStyle w:val="ListParagraph"/>
        <w:numPr>
          <w:ilvl w:val="0"/>
          <w:numId w:val="2"/>
        </w:numPr>
        <w:rPr>
          <w:b/>
          <w:sz w:val="21"/>
          <w:u w:val="single"/>
        </w:rPr>
      </w:pPr>
      <w:r>
        <w:rPr>
          <w:sz w:val="21"/>
        </w:rPr>
        <w:t>Star ratings it has received, parallax scrolling with the epic fights that they are having.</w:t>
      </w:r>
    </w:p>
    <w:p w14:paraId="774AAFF5" w14:textId="48437606" w:rsidR="00F3635A" w:rsidRPr="006B7E4F" w:rsidRDefault="00F3635A" w:rsidP="00F3635A">
      <w:pPr>
        <w:pStyle w:val="ListParagraph"/>
        <w:numPr>
          <w:ilvl w:val="0"/>
          <w:numId w:val="2"/>
        </w:numPr>
        <w:rPr>
          <w:b/>
          <w:sz w:val="21"/>
          <w:u w:val="single"/>
        </w:rPr>
      </w:pPr>
      <w:r>
        <w:rPr>
          <w:sz w:val="21"/>
        </w:rPr>
        <w:t>Write a thrilling description for the game for steam</w:t>
      </w:r>
    </w:p>
    <w:p w14:paraId="6FA0C2F1" w14:textId="0436AD87" w:rsidR="006B7E4F" w:rsidRPr="006B7E4F" w:rsidRDefault="006B7E4F" w:rsidP="006B7E4F">
      <w:pPr>
        <w:pStyle w:val="ListParagraph"/>
        <w:numPr>
          <w:ilvl w:val="0"/>
          <w:numId w:val="2"/>
        </w:numPr>
        <w:rPr>
          <w:b/>
          <w:sz w:val="21"/>
          <w:u w:val="single"/>
        </w:rPr>
      </w:pPr>
      <w:r>
        <w:rPr>
          <w:sz w:val="21"/>
        </w:rPr>
        <w:t>Game logo</w:t>
      </w:r>
    </w:p>
    <w:p w14:paraId="5F139EFE" w14:textId="09BA1B3E" w:rsidR="00F3635A" w:rsidRPr="00F3635A" w:rsidRDefault="00F3635A" w:rsidP="00F3635A">
      <w:pPr>
        <w:pStyle w:val="ListParagraph"/>
        <w:numPr>
          <w:ilvl w:val="0"/>
          <w:numId w:val="2"/>
        </w:numPr>
        <w:rPr>
          <w:b/>
          <w:sz w:val="21"/>
          <w:u w:val="single"/>
        </w:rPr>
      </w:pPr>
      <w:r>
        <w:rPr>
          <w:sz w:val="21"/>
        </w:rPr>
        <w:t xml:space="preserve">Publish on your </w:t>
      </w:r>
      <w:proofErr w:type="spellStart"/>
      <w:r>
        <w:rPr>
          <w:sz w:val="21"/>
        </w:rPr>
        <w:t>youtube</w:t>
      </w:r>
      <w:proofErr w:type="spellEnd"/>
      <w:r>
        <w:rPr>
          <w:sz w:val="21"/>
        </w:rPr>
        <w:t xml:space="preserve"> channel</w:t>
      </w:r>
    </w:p>
    <w:p w14:paraId="7DAFB285" w14:textId="24B12F51" w:rsidR="00F3635A" w:rsidRPr="0015282A" w:rsidRDefault="0015282A" w:rsidP="00F3635A">
      <w:pPr>
        <w:pStyle w:val="ListParagraph"/>
        <w:numPr>
          <w:ilvl w:val="0"/>
          <w:numId w:val="2"/>
        </w:numPr>
        <w:rPr>
          <w:b/>
          <w:sz w:val="21"/>
          <w:u w:val="single"/>
        </w:rPr>
      </w:pPr>
      <w:r>
        <w:rPr>
          <w:sz w:val="21"/>
        </w:rPr>
        <w:t>Create an awesome picture to represent the game of your character looking out into the distance with your friend next to you.</w:t>
      </w:r>
    </w:p>
    <w:p w14:paraId="3C70F84A" w14:textId="338437E6" w:rsidR="0015282A" w:rsidRPr="0015282A" w:rsidRDefault="0015282A" w:rsidP="0015282A">
      <w:pPr>
        <w:pStyle w:val="ListParagraph"/>
        <w:numPr>
          <w:ilvl w:val="0"/>
          <w:numId w:val="2"/>
        </w:numPr>
        <w:rPr>
          <w:b/>
          <w:sz w:val="21"/>
          <w:u w:val="single"/>
        </w:rPr>
      </w:pPr>
      <w:r>
        <w:rPr>
          <w:sz w:val="21"/>
        </w:rPr>
        <w:t>Go back over the game again, make your final backup and buy an external hard drive just for the game.</w:t>
      </w:r>
    </w:p>
    <w:p w14:paraId="72614AE4" w14:textId="537622F3" w:rsidR="0015282A" w:rsidRPr="0015282A" w:rsidRDefault="0015282A" w:rsidP="0015282A">
      <w:pPr>
        <w:pStyle w:val="ListParagraph"/>
        <w:numPr>
          <w:ilvl w:val="0"/>
          <w:numId w:val="2"/>
        </w:numPr>
        <w:rPr>
          <w:b/>
          <w:sz w:val="21"/>
          <w:u w:val="single"/>
        </w:rPr>
      </w:pPr>
      <w:r w:rsidRPr="0015282A">
        <w:rPr>
          <w:b/>
          <w:sz w:val="21"/>
          <w:u w:val="single"/>
        </w:rPr>
        <w:t>Be proud</w:t>
      </w:r>
    </w:p>
    <w:p w14:paraId="557562AB" w14:textId="4BEFBD60" w:rsidR="00661814" w:rsidRDefault="00661814" w:rsidP="00FE6C11">
      <w:pPr>
        <w:rPr>
          <w:b/>
          <w:sz w:val="21"/>
          <w:u w:val="single"/>
        </w:rPr>
      </w:pPr>
    </w:p>
    <w:p w14:paraId="4740D78D" w14:textId="77777777" w:rsidR="00661814" w:rsidRDefault="00661814" w:rsidP="00FE6C11">
      <w:pPr>
        <w:rPr>
          <w:b/>
          <w:sz w:val="21"/>
          <w:u w:val="single"/>
        </w:rPr>
      </w:pPr>
    </w:p>
    <w:p w14:paraId="06A6CE51" w14:textId="77777777" w:rsidR="00986EE8" w:rsidRDefault="00986EE8" w:rsidP="00FE6C11">
      <w:pPr>
        <w:rPr>
          <w:b/>
          <w:sz w:val="21"/>
          <w:u w:val="single"/>
        </w:rPr>
      </w:pPr>
    </w:p>
    <w:p w14:paraId="3F8DC3CE" w14:textId="0047F7EF" w:rsidR="00A90481" w:rsidRDefault="00A90481" w:rsidP="00FE6C11">
      <w:pPr>
        <w:rPr>
          <w:b/>
          <w:sz w:val="21"/>
          <w:u w:val="single"/>
        </w:rPr>
      </w:pPr>
      <w:r>
        <w:rPr>
          <w:b/>
          <w:sz w:val="21"/>
          <w:u w:val="single"/>
        </w:rPr>
        <w:t>Releasing the game</w:t>
      </w:r>
    </w:p>
    <w:p w14:paraId="5461E5DD" w14:textId="0250B39E" w:rsidR="002F3E6F" w:rsidRDefault="002F3E6F" w:rsidP="002F3E6F">
      <w:pPr>
        <w:pStyle w:val="ListParagraph"/>
        <w:numPr>
          <w:ilvl w:val="0"/>
          <w:numId w:val="2"/>
        </w:numPr>
        <w:rPr>
          <w:sz w:val="21"/>
        </w:rPr>
      </w:pPr>
      <w:r>
        <w:rPr>
          <w:sz w:val="21"/>
        </w:rPr>
        <w:t>Hosting your website + blog</w:t>
      </w:r>
    </w:p>
    <w:p w14:paraId="703A2956" w14:textId="232A6BC6" w:rsidR="002F3E6F" w:rsidRDefault="00B65044" w:rsidP="002F3E6F">
      <w:pPr>
        <w:pStyle w:val="ListParagraph"/>
        <w:numPr>
          <w:ilvl w:val="0"/>
          <w:numId w:val="2"/>
        </w:numPr>
        <w:rPr>
          <w:sz w:val="21"/>
        </w:rPr>
      </w:pPr>
      <w:r>
        <w:rPr>
          <w:sz w:val="21"/>
        </w:rPr>
        <w:t xml:space="preserve">Beginning the </w:t>
      </w:r>
      <w:r w:rsidR="00E72852">
        <w:rPr>
          <w:sz w:val="21"/>
        </w:rPr>
        <w:t>rigorous</w:t>
      </w:r>
      <w:r>
        <w:rPr>
          <w:sz w:val="21"/>
        </w:rPr>
        <w:t xml:space="preserve"> steam release process</w:t>
      </w:r>
    </w:p>
    <w:p w14:paraId="1920D440" w14:textId="7AD1A46D" w:rsidR="00B65044" w:rsidRDefault="00B65044" w:rsidP="002F3E6F">
      <w:pPr>
        <w:pStyle w:val="ListParagraph"/>
        <w:numPr>
          <w:ilvl w:val="0"/>
          <w:numId w:val="2"/>
        </w:numPr>
        <w:rPr>
          <w:sz w:val="21"/>
        </w:rPr>
      </w:pPr>
      <w:r>
        <w:rPr>
          <w:sz w:val="21"/>
        </w:rPr>
        <w:t>Going over and re-iterating based on their requirements</w:t>
      </w:r>
    </w:p>
    <w:p w14:paraId="64FDE1F0" w14:textId="60AEE8C0" w:rsidR="00B65044" w:rsidRDefault="00B65044" w:rsidP="002F3E6F">
      <w:pPr>
        <w:pStyle w:val="ListParagraph"/>
        <w:numPr>
          <w:ilvl w:val="0"/>
          <w:numId w:val="2"/>
        </w:numPr>
        <w:rPr>
          <w:sz w:val="21"/>
        </w:rPr>
      </w:pPr>
      <w:r>
        <w:rPr>
          <w:sz w:val="21"/>
        </w:rPr>
        <w:t>If you get into steam</w:t>
      </w:r>
    </w:p>
    <w:p w14:paraId="579DED8C" w14:textId="4E1008A2" w:rsidR="00B65044" w:rsidRDefault="00B65044" w:rsidP="00B65044">
      <w:pPr>
        <w:pStyle w:val="ListParagraph"/>
        <w:numPr>
          <w:ilvl w:val="1"/>
          <w:numId w:val="2"/>
        </w:numPr>
        <w:rPr>
          <w:sz w:val="21"/>
        </w:rPr>
      </w:pPr>
      <w:r>
        <w:rPr>
          <w:sz w:val="21"/>
        </w:rPr>
        <w:t>Setting up your page</w:t>
      </w:r>
    </w:p>
    <w:p w14:paraId="3124063C" w14:textId="132FDC7C" w:rsidR="00B65044" w:rsidRDefault="00B65044" w:rsidP="00B65044">
      <w:pPr>
        <w:pStyle w:val="ListParagraph"/>
        <w:numPr>
          <w:ilvl w:val="1"/>
          <w:numId w:val="2"/>
        </w:numPr>
        <w:rPr>
          <w:sz w:val="21"/>
        </w:rPr>
      </w:pPr>
      <w:r>
        <w:rPr>
          <w:sz w:val="21"/>
        </w:rPr>
        <w:t>Creating a coupe of trailers</w:t>
      </w:r>
    </w:p>
    <w:p w14:paraId="58280AB6" w14:textId="24AF2489" w:rsidR="00B65044" w:rsidRDefault="00B65044" w:rsidP="00B65044">
      <w:pPr>
        <w:pStyle w:val="ListParagraph"/>
        <w:numPr>
          <w:ilvl w:val="1"/>
          <w:numId w:val="2"/>
        </w:numPr>
        <w:rPr>
          <w:sz w:val="21"/>
        </w:rPr>
      </w:pPr>
      <w:r>
        <w:rPr>
          <w:sz w:val="21"/>
        </w:rPr>
        <w:t>Banner photo</w:t>
      </w:r>
    </w:p>
    <w:p w14:paraId="2E2A37E5" w14:textId="5CE50B57" w:rsidR="00B65044" w:rsidRDefault="00B65044" w:rsidP="00B65044">
      <w:pPr>
        <w:pStyle w:val="ListParagraph"/>
        <w:numPr>
          <w:ilvl w:val="1"/>
          <w:numId w:val="2"/>
        </w:numPr>
        <w:rPr>
          <w:sz w:val="21"/>
        </w:rPr>
      </w:pPr>
      <w:r>
        <w:rPr>
          <w:sz w:val="21"/>
        </w:rPr>
        <w:t>Pictures of the game</w:t>
      </w:r>
    </w:p>
    <w:p w14:paraId="6E19552A" w14:textId="0C119FB9" w:rsidR="00B65044" w:rsidRDefault="00B65044" w:rsidP="00B65044">
      <w:pPr>
        <w:pStyle w:val="ListParagraph"/>
        <w:numPr>
          <w:ilvl w:val="1"/>
          <w:numId w:val="2"/>
        </w:numPr>
        <w:rPr>
          <w:sz w:val="21"/>
        </w:rPr>
      </w:pPr>
      <w:r>
        <w:rPr>
          <w:sz w:val="21"/>
        </w:rPr>
        <w:t>Features + Gameplay</w:t>
      </w:r>
    </w:p>
    <w:p w14:paraId="59F0F5C6" w14:textId="69459A0B" w:rsidR="00B65044" w:rsidRDefault="00B65044" w:rsidP="00B65044">
      <w:pPr>
        <w:pStyle w:val="ListParagraph"/>
        <w:numPr>
          <w:ilvl w:val="0"/>
          <w:numId w:val="2"/>
        </w:numPr>
        <w:rPr>
          <w:sz w:val="21"/>
        </w:rPr>
      </w:pPr>
      <w:r>
        <w:rPr>
          <w:sz w:val="21"/>
        </w:rPr>
        <w:t>If you don’t get into steam</w:t>
      </w:r>
    </w:p>
    <w:p w14:paraId="03081CCD" w14:textId="270475EE" w:rsidR="00B65044" w:rsidRDefault="00661814" w:rsidP="00B65044">
      <w:pPr>
        <w:pStyle w:val="ListParagraph"/>
        <w:numPr>
          <w:ilvl w:val="1"/>
          <w:numId w:val="2"/>
        </w:numPr>
        <w:rPr>
          <w:sz w:val="21"/>
        </w:rPr>
      </w:pPr>
      <w:r>
        <w:rPr>
          <w:sz w:val="21"/>
        </w:rPr>
        <w:t>Host of website</w:t>
      </w:r>
    </w:p>
    <w:p w14:paraId="6BD6B5AC" w14:textId="65B5BDB7" w:rsidR="00661814" w:rsidRDefault="00661814" w:rsidP="00B65044">
      <w:pPr>
        <w:pStyle w:val="ListParagraph"/>
        <w:numPr>
          <w:ilvl w:val="1"/>
          <w:numId w:val="2"/>
        </w:numPr>
        <w:rPr>
          <w:sz w:val="21"/>
        </w:rPr>
      </w:pPr>
      <w:r>
        <w:rPr>
          <w:sz w:val="21"/>
        </w:rPr>
        <w:t>Make it known</w:t>
      </w:r>
    </w:p>
    <w:p w14:paraId="712CFB68" w14:textId="77777777" w:rsidR="00661814" w:rsidRPr="00661814" w:rsidRDefault="00661814" w:rsidP="00661814">
      <w:pPr>
        <w:rPr>
          <w:sz w:val="21"/>
        </w:rPr>
      </w:pPr>
    </w:p>
    <w:p w14:paraId="3C9D796C" w14:textId="77777777" w:rsidR="00A90481" w:rsidRDefault="00A90481" w:rsidP="00FE6C11">
      <w:pPr>
        <w:rPr>
          <w:b/>
          <w:sz w:val="21"/>
          <w:u w:val="single"/>
        </w:rPr>
      </w:pPr>
    </w:p>
    <w:p w14:paraId="3EEFF441" w14:textId="77777777" w:rsidR="00661814" w:rsidRDefault="00661814" w:rsidP="00661814">
      <w:pPr>
        <w:rPr>
          <w:b/>
          <w:sz w:val="21"/>
          <w:u w:val="single"/>
        </w:rPr>
      </w:pPr>
      <w:r>
        <w:rPr>
          <w:b/>
          <w:sz w:val="21"/>
          <w:u w:val="single"/>
        </w:rPr>
        <w:t xml:space="preserve">Advertising and making it know </w:t>
      </w:r>
    </w:p>
    <w:p w14:paraId="167A42B9" w14:textId="77777777" w:rsidR="00661814" w:rsidRPr="00B65044" w:rsidRDefault="00661814" w:rsidP="00661814">
      <w:pPr>
        <w:pStyle w:val="ListParagraph"/>
        <w:numPr>
          <w:ilvl w:val="0"/>
          <w:numId w:val="2"/>
        </w:numPr>
        <w:rPr>
          <w:b/>
          <w:sz w:val="21"/>
          <w:u w:val="single"/>
        </w:rPr>
      </w:pPr>
      <w:r>
        <w:rPr>
          <w:sz w:val="21"/>
        </w:rPr>
        <w:t>Create a trailer using some epic music and using the forest sweep over scene but this time adding different text and scenes.</w:t>
      </w:r>
    </w:p>
    <w:p w14:paraId="6B5E7644" w14:textId="77777777" w:rsidR="00661814" w:rsidRPr="00B65044" w:rsidRDefault="00661814" w:rsidP="00661814">
      <w:pPr>
        <w:pStyle w:val="ListParagraph"/>
        <w:numPr>
          <w:ilvl w:val="0"/>
          <w:numId w:val="2"/>
        </w:numPr>
        <w:rPr>
          <w:b/>
          <w:sz w:val="21"/>
          <w:u w:val="single"/>
        </w:rPr>
      </w:pPr>
      <w:r>
        <w:rPr>
          <w:sz w:val="21"/>
        </w:rPr>
        <w:t xml:space="preserve">Trailer example - </w:t>
      </w:r>
      <w:r w:rsidRPr="00B65044">
        <w:rPr>
          <w:sz w:val="21"/>
        </w:rPr>
        <w:t>https://www.youtube.com/watch?v=qdy8S9ttKqo</w:t>
      </w:r>
    </w:p>
    <w:p w14:paraId="21EBFE59" w14:textId="77777777" w:rsidR="00661814" w:rsidRPr="00BB16FD" w:rsidRDefault="00661814" w:rsidP="00661814">
      <w:pPr>
        <w:pStyle w:val="ListParagraph"/>
        <w:numPr>
          <w:ilvl w:val="0"/>
          <w:numId w:val="2"/>
        </w:numPr>
        <w:rPr>
          <w:b/>
          <w:sz w:val="21"/>
          <w:u w:val="single"/>
        </w:rPr>
      </w:pPr>
      <w:r>
        <w:rPr>
          <w:sz w:val="21"/>
        </w:rPr>
        <w:t>Adding combat scenes and an epic ending scene.</w:t>
      </w:r>
    </w:p>
    <w:p w14:paraId="758968AE" w14:textId="77777777" w:rsidR="00661814" w:rsidRPr="00BB16FD" w:rsidRDefault="00661814" w:rsidP="00661814">
      <w:pPr>
        <w:pStyle w:val="ListParagraph"/>
        <w:numPr>
          <w:ilvl w:val="0"/>
          <w:numId w:val="2"/>
        </w:numPr>
        <w:rPr>
          <w:b/>
          <w:sz w:val="21"/>
          <w:u w:val="single"/>
        </w:rPr>
      </w:pPr>
      <w:r>
        <w:rPr>
          <w:sz w:val="21"/>
        </w:rPr>
        <w:t>‘A battle of friendship and power’</w:t>
      </w:r>
    </w:p>
    <w:p w14:paraId="3381DEF0" w14:textId="77777777" w:rsidR="00661814" w:rsidRPr="00BB16FD" w:rsidRDefault="00661814" w:rsidP="00661814">
      <w:pPr>
        <w:pStyle w:val="ListParagraph"/>
        <w:numPr>
          <w:ilvl w:val="0"/>
          <w:numId w:val="2"/>
        </w:numPr>
        <w:rPr>
          <w:b/>
          <w:sz w:val="21"/>
          <w:u w:val="single"/>
        </w:rPr>
      </w:pPr>
      <w:r>
        <w:rPr>
          <w:sz w:val="21"/>
        </w:rPr>
        <w:t>‘A story of betrayal and loyalty’</w:t>
      </w:r>
    </w:p>
    <w:p w14:paraId="18525D41" w14:textId="77777777" w:rsidR="00661814" w:rsidRPr="00BB16FD" w:rsidRDefault="00661814" w:rsidP="00661814">
      <w:pPr>
        <w:pStyle w:val="ListParagraph"/>
        <w:numPr>
          <w:ilvl w:val="0"/>
          <w:numId w:val="2"/>
        </w:numPr>
        <w:rPr>
          <w:b/>
          <w:sz w:val="21"/>
          <w:u w:val="single"/>
        </w:rPr>
      </w:pPr>
      <w:r>
        <w:rPr>
          <w:sz w:val="21"/>
        </w:rPr>
        <w:t>Releasing YouTube ads</w:t>
      </w:r>
    </w:p>
    <w:p w14:paraId="2AD045B4" w14:textId="77777777" w:rsidR="00661814" w:rsidRPr="00BB16FD" w:rsidRDefault="00661814" w:rsidP="00661814">
      <w:pPr>
        <w:pStyle w:val="ListParagraph"/>
        <w:numPr>
          <w:ilvl w:val="0"/>
          <w:numId w:val="2"/>
        </w:numPr>
        <w:rPr>
          <w:b/>
          <w:sz w:val="21"/>
          <w:u w:val="single"/>
        </w:rPr>
      </w:pPr>
      <w:r>
        <w:rPr>
          <w:sz w:val="21"/>
        </w:rPr>
        <w:t>Creating multiple trailers</w:t>
      </w:r>
    </w:p>
    <w:p w14:paraId="130EE1FC" w14:textId="77777777" w:rsidR="00661814" w:rsidRPr="00BB16FD" w:rsidRDefault="00661814" w:rsidP="00661814">
      <w:pPr>
        <w:pStyle w:val="ListParagraph"/>
        <w:numPr>
          <w:ilvl w:val="0"/>
          <w:numId w:val="2"/>
        </w:numPr>
        <w:rPr>
          <w:b/>
          <w:sz w:val="21"/>
          <w:u w:val="single"/>
        </w:rPr>
      </w:pPr>
      <w:r>
        <w:rPr>
          <w:sz w:val="21"/>
        </w:rPr>
        <w:t xml:space="preserve">Publishing on </w:t>
      </w:r>
      <w:proofErr w:type="spellStart"/>
      <w:r>
        <w:rPr>
          <w:sz w:val="21"/>
        </w:rPr>
        <w:t>facebook</w:t>
      </w:r>
      <w:proofErr w:type="spellEnd"/>
    </w:p>
    <w:p w14:paraId="3D0040FC" w14:textId="77777777" w:rsidR="00661814" w:rsidRPr="002F3E6F" w:rsidRDefault="00661814" w:rsidP="00661814">
      <w:pPr>
        <w:pStyle w:val="ListParagraph"/>
        <w:numPr>
          <w:ilvl w:val="0"/>
          <w:numId w:val="2"/>
        </w:numPr>
        <w:rPr>
          <w:b/>
          <w:sz w:val="21"/>
          <w:u w:val="single"/>
        </w:rPr>
      </w:pPr>
      <w:r>
        <w:rPr>
          <w:sz w:val="21"/>
        </w:rPr>
        <w:t xml:space="preserve">Publishing on </w:t>
      </w:r>
      <w:proofErr w:type="spellStart"/>
      <w:r>
        <w:rPr>
          <w:sz w:val="21"/>
        </w:rPr>
        <w:t>youtube</w:t>
      </w:r>
      <w:proofErr w:type="spellEnd"/>
      <w:r>
        <w:rPr>
          <w:sz w:val="21"/>
        </w:rPr>
        <w:t xml:space="preserve"> ads</w:t>
      </w:r>
    </w:p>
    <w:p w14:paraId="4DC9E57A" w14:textId="77777777" w:rsidR="00661814" w:rsidRPr="00653E5C" w:rsidRDefault="00661814" w:rsidP="00661814">
      <w:pPr>
        <w:pStyle w:val="ListParagraph"/>
        <w:numPr>
          <w:ilvl w:val="0"/>
          <w:numId w:val="2"/>
        </w:numPr>
        <w:rPr>
          <w:b/>
          <w:sz w:val="21"/>
          <w:u w:val="single"/>
        </w:rPr>
      </w:pPr>
      <w:r>
        <w:rPr>
          <w:sz w:val="21"/>
        </w:rPr>
        <w:t>Learn more about this field later</w:t>
      </w:r>
    </w:p>
    <w:p w14:paraId="23059E1B" w14:textId="77777777" w:rsidR="00653E5C" w:rsidRDefault="00653E5C" w:rsidP="00653E5C">
      <w:pPr>
        <w:rPr>
          <w:b/>
          <w:sz w:val="21"/>
          <w:u w:val="single"/>
        </w:rPr>
      </w:pPr>
    </w:p>
    <w:p w14:paraId="7EC3B6C4" w14:textId="77777777" w:rsidR="00653E5C" w:rsidRDefault="00653E5C" w:rsidP="00653E5C">
      <w:pPr>
        <w:rPr>
          <w:b/>
          <w:sz w:val="21"/>
          <w:u w:val="single"/>
        </w:rPr>
      </w:pPr>
    </w:p>
    <w:p w14:paraId="35476820" w14:textId="33293EDB" w:rsidR="00653E5C" w:rsidRPr="00653E5C" w:rsidRDefault="00653E5C" w:rsidP="00653E5C">
      <w:pPr>
        <w:rPr>
          <w:b/>
          <w:sz w:val="21"/>
        </w:rPr>
      </w:pPr>
      <w:r w:rsidRPr="00434592">
        <w:rPr>
          <w:b/>
          <w:color w:val="FF0000"/>
          <w:sz w:val="21"/>
        </w:rPr>
        <w:t>“HARD WORK IS THE KEY TO ALL SUCCESS”</w:t>
      </w:r>
    </w:p>
    <w:p w14:paraId="74D82A97" w14:textId="77777777" w:rsidR="00986EE8" w:rsidRDefault="00986EE8" w:rsidP="00986EE8">
      <w:pPr>
        <w:rPr>
          <w:b/>
          <w:sz w:val="21"/>
          <w:u w:val="single"/>
        </w:rPr>
      </w:pPr>
    </w:p>
    <w:p w14:paraId="23E6E41C" w14:textId="77777777" w:rsidR="00986EE8" w:rsidRPr="00986EE8" w:rsidRDefault="00986EE8" w:rsidP="00986EE8">
      <w:pPr>
        <w:rPr>
          <w:b/>
          <w:sz w:val="21"/>
          <w:u w:val="single"/>
        </w:rPr>
      </w:pPr>
    </w:p>
    <w:p w14:paraId="518E25C2" w14:textId="77777777" w:rsidR="00A90481" w:rsidRDefault="00A90481" w:rsidP="00FE6C11">
      <w:pPr>
        <w:rPr>
          <w:b/>
          <w:sz w:val="21"/>
          <w:u w:val="single"/>
        </w:rPr>
      </w:pPr>
    </w:p>
    <w:p w14:paraId="48D74C1F" w14:textId="77777777" w:rsidR="00A90481" w:rsidRPr="00A90481" w:rsidRDefault="00A90481" w:rsidP="00FE6C11">
      <w:pPr>
        <w:rPr>
          <w:b/>
          <w:sz w:val="21"/>
          <w:u w:val="single"/>
        </w:rPr>
      </w:pPr>
    </w:p>
    <w:sectPr w:rsidR="00A90481" w:rsidRPr="00A90481" w:rsidSect="00C378DE">
      <w:pgSz w:w="11900" w:h="16840"/>
      <w:pgMar w:top="720" w:right="720" w:bottom="720" w:left="72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E0AE8"/>
    <w:multiLevelType w:val="hybridMultilevel"/>
    <w:tmpl w:val="FBC42B76"/>
    <w:lvl w:ilvl="0" w:tplc="0C090011">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5025B1"/>
    <w:multiLevelType w:val="hybridMultilevel"/>
    <w:tmpl w:val="405093B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D8326F8"/>
    <w:multiLevelType w:val="hybridMultilevel"/>
    <w:tmpl w:val="B7AE0356"/>
    <w:lvl w:ilvl="0" w:tplc="D270D1A8">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0295977"/>
    <w:multiLevelType w:val="hybridMultilevel"/>
    <w:tmpl w:val="C0040512"/>
    <w:lvl w:ilvl="0" w:tplc="5D2A9B36">
      <w:numFmt w:val="bullet"/>
      <w:lvlText w:val="-"/>
      <w:lvlJc w:val="left"/>
      <w:pPr>
        <w:ind w:left="720" w:hanging="360"/>
      </w:pPr>
      <w:rPr>
        <w:rFonts w:ascii="Calibri" w:eastAsiaTheme="minorHAnsi" w:hAnsi="Calibri" w:cstheme="minorBidi" w:hint="default"/>
      </w:rPr>
    </w:lvl>
    <w:lvl w:ilvl="1" w:tplc="0C090005">
      <w:start w:val="1"/>
      <w:numFmt w:val="bullet"/>
      <w:lvlText w:val=""/>
      <w:lvlJc w:val="left"/>
      <w:pPr>
        <w:ind w:left="1440" w:hanging="360"/>
      </w:pPr>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A3C5058"/>
    <w:multiLevelType w:val="hybridMultilevel"/>
    <w:tmpl w:val="7B7227E0"/>
    <w:lvl w:ilvl="0" w:tplc="475C053E">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39F31A5"/>
    <w:multiLevelType w:val="hybridMultilevel"/>
    <w:tmpl w:val="92286F8C"/>
    <w:lvl w:ilvl="0" w:tplc="5D2A9B36">
      <w:numFmt w:val="bullet"/>
      <w:lvlText w:val="-"/>
      <w:lvlJc w:val="left"/>
      <w:pPr>
        <w:ind w:left="720" w:hanging="360"/>
      </w:pPr>
      <w:rPr>
        <w:rFonts w:ascii="Calibri" w:eastAsiaTheme="minorHAnsi" w:hAnsi="Calibri" w:cstheme="minorBidi" w:hint="default"/>
      </w:rPr>
    </w:lvl>
    <w:lvl w:ilvl="1" w:tplc="0C090005">
      <w:start w:val="1"/>
      <w:numFmt w:val="bullet"/>
      <w:lvlText w:val=""/>
      <w:lvlJc w:val="left"/>
      <w:pPr>
        <w:ind w:left="1440" w:hanging="360"/>
      </w:pPr>
      <w:rPr>
        <w:rFonts w:ascii="Wingdings" w:hAnsi="Wingdings" w:hint="default"/>
      </w:rPr>
    </w:lvl>
    <w:lvl w:ilvl="2" w:tplc="0C09000B">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wNrCwMDcwsTQ0MDJX0lEKTi0uzszPAykwqwUA5ccjMiwAAAA="/>
  </w:docVars>
  <w:rsids>
    <w:rsidRoot w:val="0059583E"/>
    <w:rsid w:val="0004392F"/>
    <w:rsid w:val="00081FA9"/>
    <w:rsid w:val="00082F7A"/>
    <w:rsid w:val="000D3940"/>
    <w:rsid w:val="00107559"/>
    <w:rsid w:val="001135E2"/>
    <w:rsid w:val="0015282A"/>
    <w:rsid w:val="001711E1"/>
    <w:rsid w:val="0019430E"/>
    <w:rsid w:val="00273162"/>
    <w:rsid w:val="00276833"/>
    <w:rsid w:val="002933FC"/>
    <w:rsid w:val="002E5594"/>
    <w:rsid w:val="002F3E6F"/>
    <w:rsid w:val="0035243B"/>
    <w:rsid w:val="00360E99"/>
    <w:rsid w:val="00380EC8"/>
    <w:rsid w:val="003F72DD"/>
    <w:rsid w:val="00411246"/>
    <w:rsid w:val="00434592"/>
    <w:rsid w:val="0046580A"/>
    <w:rsid w:val="0048074B"/>
    <w:rsid w:val="004848F8"/>
    <w:rsid w:val="0049573B"/>
    <w:rsid w:val="004A462E"/>
    <w:rsid w:val="004B6C0F"/>
    <w:rsid w:val="004C0391"/>
    <w:rsid w:val="004C574E"/>
    <w:rsid w:val="004D1D73"/>
    <w:rsid w:val="004D535D"/>
    <w:rsid w:val="004F5E74"/>
    <w:rsid w:val="00574194"/>
    <w:rsid w:val="005770C0"/>
    <w:rsid w:val="0059583E"/>
    <w:rsid w:val="005A1B5F"/>
    <w:rsid w:val="005B7A3C"/>
    <w:rsid w:val="006200A3"/>
    <w:rsid w:val="00622592"/>
    <w:rsid w:val="006250B8"/>
    <w:rsid w:val="00635EB3"/>
    <w:rsid w:val="00653E5C"/>
    <w:rsid w:val="00654ED2"/>
    <w:rsid w:val="00661814"/>
    <w:rsid w:val="006827AC"/>
    <w:rsid w:val="006B06D2"/>
    <w:rsid w:val="006B7E4F"/>
    <w:rsid w:val="006C13E5"/>
    <w:rsid w:val="006C67AD"/>
    <w:rsid w:val="006F54A4"/>
    <w:rsid w:val="006F7171"/>
    <w:rsid w:val="00705D97"/>
    <w:rsid w:val="00721D5B"/>
    <w:rsid w:val="0072606E"/>
    <w:rsid w:val="00747A78"/>
    <w:rsid w:val="00765D05"/>
    <w:rsid w:val="007A131B"/>
    <w:rsid w:val="007A547E"/>
    <w:rsid w:val="007B26C8"/>
    <w:rsid w:val="007F20EB"/>
    <w:rsid w:val="007F7BE3"/>
    <w:rsid w:val="00812DE4"/>
    <w:rsid w:val="008451E8"/>
    <w:rsid w:val="0087256A"/>
    <w:rsid w:val="00882560"/>
    <w:rsid w:val="008D147F"/>
    <w:rsid w:val="008F4BB1"/>
    <w:rsid w:val="00901158"/>
    <w:rsid w:val="00986EE8"/>
    <w:rsid w:val="009E4286"/>
    <w:rsid w:val="00A0037C"/>
    <w:rsid w:val="00A13D2E"/>
    <w:rsid w:val="00A32FC4"/>
    <w:rsid w:val="00A47C58"/>
    <w:rsid w:val="00A57413"/>
    <w:rsid w:val="00A835F9"/>
    <w:rsid w:val="00A85FB1"/>
    <w:rsid w:val="00A90481"/>
    <w:rsid w:val="00A930A9"/>
    <w:rsid w:val="00A97793"/>
    <w:rsid w:val="00AB7292"/>
    <w:rsid w:val="00B27059"/>
    <w:rsid w:val="00B422A7"/>
    <w:rsid w:val="00B65044"/>
    <w:rsid w:val="00B87C8D"/>
    <w:rsid w:val="00B91B28"/>
    <w:rsid w:val="00BB16FD"/>
    <w:rsid w:val="00BB70C4"/>
    <w:rsid w:val="00BC0829"/>
    <w:rsid w:val="00BE3690"/>
    <w:rsid w:val="00C13DAB"/>
    <w:rsid w:val="00C378DE"/>
    <w:rsid w:val="00C500C8"/>
    <w:rsid w:val="00CA2363"/>
    <w:rsid w:val="00CA339E"/>
    <w:rsid w:val="00CA3DF4"/>
    <w:rsid w:val="00CA5F5C"/>
    <w:rsid w:val="00D06FFE"/>
    <w:rsid w:val="00D138C3"/>
    <w:rsid w:val="00D2017A"/>
    <w:rsid w:val="00D77C7C"/>
    <w:rsid w:val="00DB7A05"/>
    <w:rsid w:val="00DD5A8C"/>
    <w:rsid w:val="00DE0692"/>
    <w:rsid w:val="00E22868"/>
    <w:rsid w:val="00E3315A"/>
    <w:rsid w:val="00E51330"/>
    <w:rsid w:val="00E72852"/>
    <w:rsid w:val="00EF460E"/>
    <w:rsid w:val="00F03DEE"/>
    <w:rsid w:val="00F3635A"/>
    <w:rsid w:val="00F837E2"/>
    <w:rsid w:val="00FB34E2"/>
    <w:rsid w:val="00FC137D"/>
    <w:rsid w:val="00FD34C8"/>
    <w:rsid w:val="00FE6C11"/>
    <w:rsid w:val="00FF269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54C9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583E"/>
    <w:pPr>
      <w:ind w:left="720"/>
      <w:contextualSpacing/>
    </w:pPr>
  </w:style>
  <w:style w:type="character" w:styleId="LineNumber">
    <w:name w:val="line number"/>
    <w:basedOn w:val="DefaultParagraphFont"/>
    <w:uiPriority w:val="99"/>
    <w:semiHidden/>
    <w:unhideWhenUsed/>
    <w:rsid w:val="00C378DE"/>
  </w:style>
  <w:style w:type="character" w:styleId="Hyperlink">
    <w:name w:val="Hyperlink"/>
    <w:basedOn w:val="DefaultParagraphFont"/>
    <w:uiPriority w:val="99"/>
    <w:unhideWhenUsed/>
    <w:rsid w:val="00D138C3"/>
    <w:rPr>
      <w:color w:val="0563C1" w:themeColor="hyperlink"/>
      <w:u w:val="single"/>
    </w:rPr>
  </w:style>
  <w:style w:type="character" w:styleId="FollowedHyperlink">
    <w:name w:val="FollowedHyperlink"/>
    <w:basedOn w:val="DefaultParagraphFont"/>
    <w:uiPriority w:val="99"/>
    <w:semiHidden/>
    <w:unhideWhenUsed/>
    <w:rsid w:val="005770C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4871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oundsonline.com/composercloud)" TargetMode="External"/><Relationship Id="rId3" Type="http://schemas.openxmlformats.org/officeDocument/2006/relationships/styles" Target="styles.xml"/><Relationship Id="rId7" Type="http://schemas.openxmlformats.org/officeDocument/2006/relationships/hyperlink" Target="https://answers.unity.com/questions/134444/is-it-possible.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youtube.com/watch?v=EQ6UKCftHCE"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youtube.com/watch?v=P-48TIWBQy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607F4C-7076-4672-9640-E2B6DCB85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1</TotalTime>
  <Pages>7</Pages>
  <Words>3261</Words>
  <Characters>1859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jay Venkat</cp:lastModifiedBy>
  <cp:revision>87</cp:revision>
  <dcterms:created xsi:type="dcterms:W3CDTF">2018-02-14T06:00:00Z</dcterms:created>
  <dcterms:modified xsi:type="dcterms:W3CDTF">2018-06-30T01:01:00Z</dcterms:modified>
</cp:coreProperties>
</file>